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E7EC06" w14:textId="2E0963B6" w:rsidR="00894682" w:rsidRDefault="00E935BE" w:rsidP="00686A8F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>
        <w:rPr>
          <w:rFonts w:ascii="Segoe UI" w:hAnsi="Segoe UI" w:cs="Segoe UI"/>
          <w:color w:val="auto"/>
          <w:sz w:val="48"/>
          <w:szCs w:val="40"/>
        </w:rPr>
        <w:t>NVPS-1516F2A-C246</w:t>
      </w:r>
    </w:p>
    <w:p w14:paraId="57D74691" w14:textId="148126A3" w:rsidR="00517CB5" w:rsidRDefault="00517CB5" w:rsidP="00686A8F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 w:rsidRPr="00517CB5">
        <w:rPr>
          <w:rFonts w:ascii="Segoe UI" w:hAnsi="Segoe UI" w:cs="Segoe UI"/>
          <w:color w:val="auto"/>
          <w:sz w:val="48"/>
          <w:szCs w:val="40"/>
        </w:rPr>
        <w:t xml:space="preserve">Network Video </w:t>
      </w:r>
      <w:bookmarkStart w:id="0" w:name="_GoBack"/>
      <w:bookmarkEnd w:id="0"/>
      <w:r w:rsidRPr="00517CB5">
        <w:rPr>
          <w:rFonts w:ascii="Segoe UI" w:hAnsi="Segoe UI" w:cs="Segoe UI"/>
          <w:color w:val="auto"/>
          <w:sz w:val="48"/>
          <w:szCs w:val="40"/>
        </w:rPr>
        <w:t>Recorder (NVR)</w:t>
      </w:r>
      <w:r w:rsidR="0023569D">
        <w:rPr>
          <w:rFonts w:ascii="Segoe UI" w:hAnsi="Segoe UI" w:cs="Segoe UI"/>
          <w:color w:val="auto"/>
          <w:sz w:val="48"/>
          <w:szCs w:val="40"/>
        </w:rPr>
        <w:t xml:space="preserve"> </w:t>
      </w:r>
      <w:r w:rsidR="00E72833">
        <w:rPr>
          <w:rFonts w:ascii="Segoe UI" w:hAnsi="Segoe UI" w:cs="Segoe UI"/>
          <w:color w:val="auto"/>
          <w:sz w:val="48"/>
          <w:szCs w:val="40"/>
        </w:rPr>
        <w:t>(</w:t>
      </w:r>
      <w:r w:rsidR="003F060C">
        <w:rPr>
          <w:rFonts w:ascii="Segoe UI" w:hAnsi="Segoe UI" w:cs="Segoe UI"/>
          <w:color w:val="auto"/>
          <w:sz w:val="48"/>
          <w:szCs w:val="40"/>
        </w:rPr>
        <w:t>2</w:t>
      </w:r>
      <w:r w:rsidR="00E72833">
        <w:rPr>
          <w:rFonts w:ascii="Segoe UI" w:hAnsi="Segoe UI" w:cs="Segoe UI"/>
          <w:color w:val="auto"/>
          <w:sz w:val="48"/>
          <w:szCs w:val="40"/>
        </w:rPr>
        <w:t>U)</w:t>
      </w:r>
    </w:p>
    <w:p w14:paraId="78BB17DE" w14:textId="35ACA11D" w:rsidR="000123ED" w:rsidRDefault="00517CB5" w:rsidP="00686A8F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 w:rsidRPr="00517CB5">
        <w:rPr>
          <w:rFonts w:ascii="Segoe UI" w:hAnsi="Segoe UI" w:cs="Segoe UI"/>
          <w:color w:val="auto"/>
          <w:sz w:val="48"/>
          <w:szCs w:val="40"/>
        </w:rPr>
        <w:t xml:space="preserve">Integrated with Managed </w:t>
      </w:r>
      <w:proofErr w:type="spellStart"/>
      <w:r w:rsidRPr="00517CB5">
        <w:rPr>
          <w:rFonts w:ascii="Segoe UI" w:hAnsi="Segoe UI" w:cs="Segoe UI"/>
          <w:color w:val="auto"/>
          <w:sz w:val="48"/>
          <w:szCs w:val="40"/>
        </w:rPr>
        <w:t>PoE</w:t>
      </w:r>
      <w:proofErr w:type="spellEnd"/>
      <w:r w:rsidRPr="00517CB5">
        <w:rPr>
          <w:rFonts w:ascii="Segoe UI" w:hAnsi="Segoe UI" w:cs="Segoe UI"/>
          <w:color w:val="auto"/>
          <w:sz w:val="48"/>
          <w:szCs w:val="40"/>
        </w:rPr>
        <w:t xml:space="preserve"> Switch</w:t>
      </w:r>
    </w:p>
    <w:p w14:paraId="573166ED" w14:textId="7875A4B9" w:rsidR="002E2CF1" w:rsidRPr="00046A16" w:rsidRDefault="006945D2" w:rsidP="00E72833">
      <w:pPr>
        <w:pStyle w:val="Default"/>
        <w:spacing w:after="0" w:line="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>
        <w:rPr>
          <w:rFonts w:ascii="Segoe UI" w:hAnsi="Segoe UI" w:cs="Segoe UI"/>
          <w:noProof/>
          <w:color w:val="auto"/>
          <w:sz w:val="48"/>
          <w:szCs w:val="40"/>
        </w:rPr>
        <w:pict w14:anchorId="23C79C6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7.75pt;height:141pt">
            <v:imagedata r:id="rId8" o:title="NVPS-1516F2A-C246_PLA產品圖-前面板(+說明文字)_0409-01"/>
          </v:shape>
        </w:pict>
      </w:r>
    </w:p>
    <w:p w14:paraId="3C8F8EC5" w14:textId="724D96EA" w:rsidR="000E02A5" w:rsidRDefault="00D878C3" w:rsidP="00E72833">
      <w:pPr>
        <w:pStyle w:val="Default"/>
        <w:spacing w:after="0" w:line="0" w:lineRule="atLeast"/>
        <w:jc w:val="center"/>
        <w:rPr>
          <w:rFonts w:cs="Calibri"/>
          <w:color w:val="3D81D3"/>
          <w:sz w:val="72"/>
          <w:szCs w:val="72"/>
        </w:rPr>
      </w:pPr>
      <w:r>
        <w:rPr>
          <w:rFonts w:ascii="Segoe UI" w:hAnsi="Segoe UI" w:cs="Segoe UI"/>
          <w:noProof/>
          <w:color w:val="auto"/>
          <w:sz w:val="48"/>
          <w:szCs w:val="40"/>
        </w:rPr>
        <w:drawing>
          <wp:inline distT="0" distB="0" distL="0" distR="0" wp14:anchorId="543D428B" wp14:editId="30A98484">
            <wp:extent cx="6448425" cy="1794510"/>
            <wp:effectExtent l="0" t="0" r="9525" b="0"/>
            <wp:docPr id="1" name="圖片 1" descr="C:\Users\RubyPM\AppData\Local\Microsoft\Windows\INetCache\Content.Word\NVPS-1516F2A-C246_PLA產品圖-後面板(+說明文字)_0408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ubyPM\AppData\Local\Microsoft\Windows\INetCache\Content.Word\NVPS-1516F2A-C246_PLA產品圖-後面板(+說明文字)_0408-0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425" cy="179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4DD6D" w14:textId="77777777" w:rsidR="00695B0B" w:rsidRPr="00316FC3" w:rsidRDefault="00F57DA6" w:rsidP="007E01A7">
      <w:pPr>
        <w:pStyle w:val="-21"/>
        <w:pBdr>
          <w:bottom w:val="single" w:sz="8" w:space="5" w:color="auto"/>
        </w:pBdr>
        <w:spacing w:beforeLines="200" w:before="480"/>
        <w:ind w:left="0" w:right="-34" w:firstLineChars="50" w:firstLine="220"/>
        <w:jc w:val="center"/>
        <w:rPr>
          <w:rFonts w:ascii="Segoe UI" w:hAnsi="Segoe UI" w:cs="Segoe UI"/>
          <w:b w:val="0"/>
          <w:bCs w:val="0"/>
          <w:i w:val="0"/>
          <w:iCs w:val="0"/>
          <w:color w:val="5A6E8C"/>
          <w:sz w:val="44"/>
          <w:szCs w:val="44"/>
        </w:rPr>
      </w:pPr>
      <w:r w:rsidRPr="006C3618">
        <w:rPr>
          <w:rStyle w:val="14"/>
          <w:rFonts w:ascii="Segoe UI" w:hAnsi="Segoe UI" w:cs="Segoe UI"/>
          <w:color w:val="5A6E8C"/>
          <w:sz w:val="44"/>
          <w:szCs w:val="44"/>
        </w:rPr>
        <w:t>Overview</w:t>
      </w:r>
    </w:p>
    <w:p w14:paraId="3A8F91D7" w14:textId="5DE2E607" w:rsidR="00695B0B" w:rsidRPr="00DC2492" w:rsidRDefault="00E935BE" w:rsidP="004A6AAE">
      <w:pPr>
        <w:pStyle w:val="Default"/>
        <w:jc w:val="both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NVPS-1516F2A-C246</w:t>
      </w:r>
      <w:r w:rsidR="00BF1C34" w:rsidRPr="00BF1C34">
        <w:rPr>
          <w:rFonts w:ascii="Segoe UI" w:hAnsi="Segoe UI" w:cs="Segoe UI"/>
          <w:color w:val="auto"/>
          <w:sz w:val="28"/>
        </w:rPr>
        <w:t xml:space="preserve"> is an advanced NVR device integrated with managed </w:t>
      </w:r>
      <w:proofErr w:type="spellStart"/>
      <w:r w:rsidR="00BF1C34" w:rsidRPr="00BF1C34">
        <w:rPr>
          <w:rFonts w:ascii="Segoe UI" w:hAnsi="Segoe UI" w:cs="Segoe UI"/>
          <w:color w:val="auto"/>
          <w:sz w:val="28"/>
        </w:rPr>
        <w:t>PoE</w:t>
      </w:r>
      <w:proofErr w:type="spellEnd"/>
      <w:r w:rsidR="00BF1C34" w:rsidRPr="00BF1C34">
        <w:rPr>
          <w:rFonts w:ascii="Segoe UI" w:hAnsi="Segoe UI" w:cs="Segoe UI"/>
          <w:color w:val="auto"/>
          <w:sz w:val="28"/>
        </w:rPr>
        <w:t xml:space="preserve"> switch for IP surveillance applications.</w:t>
      </w:r>
    </w:p>
    <w:p w14:paraId="30DAA685" w14:textId="6E6451D5" w:rsidR="00BF1C34" w:rsidRPr="00BF1C34" w:rsidRDefault="00E935BE" w:rsidP="004A6AAE">
      <w:pPr>
        <w:pStyle w:val="Default"/>
        <w:jc w:val="both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NVPS-1516F2A-C246</w:t>
      </w:r>
      <w:r w:rsidR="00BF1C34" w:rsidRPr="00BF1C34">
        <w:rPr>
          <w:rFonts w:ascii="Segoe UI" w:hAnsi="Segoe UI" w:cs="Segoe UI"/>
          <w:color w:val="auto"/>
          <w:sz w:val="28"/>
        </w:rPr>
        <w:t xml:space="preserve"> ha</w:t>
      </w:r>
      <w:r w:rsidR="00C13838">
        <w:rPr>
          <w:rFonts w:ascii="Segoe UI" w:hAnsi="Segoe UI" w:cs="Segoe UI"/>
          <w:color w:val="auto"/>
          <w:sz w:val="28"/>
        </w:rPr>
        <w:t xml:space="preserve">s validated hardware components/subsystems </w:t>
      </w:r>
      <w:r w:rsidR="00BF1C34" w:rsidRPr="00BF1C34">
        <w:rPr>
          <w:rFonts w:ascii="Segoe UI" w:hAnsi="Segoe UI" w:cs="Segoe UI"/>
          <w:color w:val="auto"/>
          <w:sz w:val="28"/>
        </w:rPr>
        <w:t xml:space="preserve">and advanced </w:t>
      </w:r>
      <w:proofErr w:type="spellStart"/>
      <w:r w:rsidR="00BF1C34" w:rsidRPr="00BF1C34">
        <w:rPr>
          <w:rFonts w:ascii="Segoe UI" w:hAnsi="Segoe UI" w:cs="Segoe UI"/>
          <w:color w:val="auto"/>
          <w:sz w:val="28"/>
        </w:rPr>
        <w:t>PoE</w:t>
      </w:r>
      <w:proofErr w:type="spellEnd"/>
      <w:r w:rsidR="00BF1C34" w:rsidRPr="00BF1C34">
        <w:rPr>
          <w:rFonts w:ascii="Segoe UI" w:hAnsi="Segoe UI" w:cs="Segoe UI"/>
          <w:color w:val="auto"/>
          <w:sz w:val="28"/>
        </w:rPr>
        <w:t xml:space="preserve"> management platform to provide a cost-effective plus </w:t>
      </w:r>
      <w:r w:rsidR="00C13838">
        <w:rPr>
          <w:rFonts w:ascii="Segoe UI" w:hAnsi="Segoe UI" w:cs="Segoe UI" w:hint="eastAsia"/>
          <w:color w:val="auto"/>
          <w:sz w:val="28"/>
        </w:rPr>
        <w:t>added</w:t>
      </w:r>
      <w:r w:rsidR="00C13838">
        <w:rPr>
          <w:rFonts w:ascii="Segoe UI" w:hAnsi="Segoe UI" w:cs="Segoe UI"/>
          <w:color w:val="auto"/>
          <w:sz w:val="28"/>
        </w:rPr>
        <w:t xml:space="preserve"> </w:t>
      </w:r>
      <w:r w:rsidR="00BF1C34" w:rsidRPr="00BF1C34">
        <w:rPr>
          <w:rFonts w:ascii="Segoe UI" w:hAnsi="Segoe UI" w:cs="Segoe UI"/>
          <w:color w:val="auto"/>
          <w:sz w:val="28"/>
        </w:rPr>
        <w:t xml:space="preserve">value of recording and video management solution, can be loaded with various VMS/OS. </w:t>
      </w:r>
    </w:p>
    <w:p w14:paraId="6CF62590" w14:textId="70DB545C" w:rsidR="0044276B" w:rsidRPr="00D62E9F" w:rsidRDefault="00E935BE" w:rsidP="00D62E9F">
      <w:pPr>
        <w:pStyle w:val="Default"/>
        <w:jc w:val="both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NVPS-1516F2A-C246</w:t>
      </w:r>
      <w:r w:rsidR="00BF1C34" w:rsidRPr="00BF1C34">
        <w:rPr>
          <w:rFonts w:ascii="Segoe UI" w:hAnsi="Segoe UI" w:cs="Segoe UI"/>
          <w:color w:val="auto"/>
          <w:sz w:val="28"/>
        </w:rPr>
        <w:t xml:space="preserve"> is ideal to deliver management simplicity, intuitive user experience, and lower total cost of ownership. The embedded Device Managed System is designed to be extremely easy-to-use/manage/integrate for IP-Cam Applications.</w:t>
      </w:r>
      <w:r w:rsidR="001A30CC">
        <w:rPr>
          <w:rFonts w:ascii="Segoe UI" w:hAnsi="Segoe UI" w:cs="Segoe UI"/>
          <w:color w:val="auto"/>
          <w:sz w:val="28"/>
        </w:rPr>
        <w:t xml:space="preserve"> </w:t>
      </w:r>
    </w:p>
    <w:p w14:paraId="35E7E43A" w14:textId="77777777" w:rsidR="00A33C01" w:rsidRPr="00D56953" w:rsidRDefault="00A33C01" w:rsidP="00D31F79">
      <w:pPr>
        <w:pStyle w:val="-21"/>
        <w:pageBreakBefore/>
        <w:pBdr>
          <w:bottom w:val="single" w:sz="8" w:space="5" w:color="auto"/>
        </w:pBdr>
        <w:ind w:left="0" w:right="-34" w:firstLineChars="50" w:firstLine="220"/>
        <w:jc w:val="center"/>
        <w:rPr>
          <w:rStyle w:val="14"/>
          <w:b/>
          <w:bCs/>
          <w:i/>
          <w:iCs/>
          <w:color w:val="5A6E8C"/>
        </w:rPr>
      </w:pPr>
      <w:r>
        <w:rPr>
          <w:rStyle w:val="14"/>
          <w:rFonts w:ascii="Segoe UI" w:hAnsi="Segoe UI" w:cs="Segoe UI"/>
          <w:color w:val="5A6E8C"/>
          <w:sz w:val="44"/>
          <w:szCs w:val="44"/>
        </w:rPr>
        <w:lastRenderedPageBreak/>
        <w:t>Key Features</w:t>
      </w:r>
    </w:p>
    <w:p w14:paraId="1C2B4E21" w14:textId="77777777" w:rsidR="00BF1C34" w:rsidRPr="00BF1C34" w:rsidRDefault="00C13838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 xml:space="preserve">Support </w:t>
      </w:r>
      <w:proofErr w:type="spellStart"/>
      <w:r>
        <w:rPr>
          <w:rFonts w:ascii="Segoe UI" w:hAnsi="Segoe UI" w:cs="Segoe UI"/>
          <w:color w:val="auto"/>
          <w:sz w:val="28"/>
        </w:rPr>
        <w:t>micro</w:t>
      </w:r>
      <w:r w:rsidR="00BF1C34" w:rsidRPr="00BF1C34">
        <w:rPr>
          <w:rFonts w:ascii="Segoe UI" w:hAnsi="Segoe UI" w:cs="Segoe UI"/>
          <w:color w:val="auto"/>
          <w:sz w:val="28"/>
        </w:rPr>
        <w:t>ATX</w:t>
      </w:r>
      <w:proofErr w:type="spellEnd"/>
      <w:r w:rsidR="009D42D9">
        <w:rPr>
          <w:rFonts w:ascii="Segoe UI" w:hAnsi="Segoe UI" w:cs="Segoe UI"/>
          <w:color w:val="auto"/>
          <w:sz w:val="28"/>
        </w:rPr>
        <w:t xml:space="preserve"> </w:t>
      </w:r>
      <w:r>
        <w:rPr>
          <w:rFonts w:ascii="Segoe UI" w:hAnsi="Segoe UI" w:cs="Segoe UI"/>
          <w:color w:val="auto"/>
          <w:sz w:val="28"/>
        </w:rPr>
        <w:t>m</w:t>
      </w:r>
      <w:r w:rsidR="00BF1C34" w:rsidRPr="00BF1C34">
        <w:rPr>
          <w:rFonts w:ascii="Segoe UI" w:hAnsi="Segoe UI" w:cs="Segoe UI"/>
          <w:color w:val="auto"/>
          <w:sz w:val="28"/>
        </w:rPr>
        <w:t>otherboard</w:t>
      </w:r>
      <w:r w:rsidR="009D42D9">
        <w:rPr>
          <w:rFonts w:ascii="Segoe UI" w:hAnsi="Segoe UI" w:cs="Segoe UI"/>
          <w:color w:val="auto"/>
          <w:sz w:val="28"/>
        </w:rPr>
        <w:t>, vari</w:t>
      </w:r>
      <w:r>
        <w:rPr>
          <w:rFonts w:ascii="Segoe UI" w:hAnsi="Segoe UI" w:cs="Segoe UI"/>
          <w:color w:val="auto"/>
          <w:sz w:val="28"/>
        </w:rPr>
        <w:t>ous</w:t>
      </w:r>
      <w:r w:rsidR="009D42D9">
        <w:rPr>
          <w:rFonts w:ascii="Segoe UI" w:hAnsi="Segoe UI" w:cs="Segoe UI"/>
          <w:color w:val="auto"/>
          <w:sz w:val="28"/>
        </w:rPr>
        <w:t xml:space="preserve"> CPU</w:t>
      </w:r>
      <w:r w:rsidR="00BF1C34" w:rsidRPr="00BF1C34">
        <w:rPr>
          <w:rFonts w:ascii="Segoe UI" w:hAnsi="Segoe UI" w:cs="Segoe UI"/>
          <w:color w:val="auto"/>
          <w:sz w:val="28"/>
        </w:rPr>
        <w:t xml:space="preserve"> can be </w:t>
      </w:r>
      <w:r>
        <w:rPr>
          <w:rFonts w:ascii="Segoe UI" w:hAnsi="Segoe UI" w:cs="Segoe UI"/>
          <w:color w:val="auto"/>
          <w:sz w:val="28"/>
        </w:rPr>
        <w:t>selected</w:t>
      </w:r>
    </w:p>
    <w:p w14:paraId="4460FF49" w14:textId="77777777" w:rsidR="00124C9E" w:rsidRDefault="00124C9E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Support</w:t>
      </w:r>
      <w:r>
        <w:rPr>
          <w:rFonts w:ascii="Segoe UI" w:hAnsi="Segoe UI" w:cs="Segoe UI" w:hint="eastAsia"/>
          <w:color w:val="auto"/>
          <w:sz w:val="28"/>
        </w:rPr>
        <w:t xml:space="preserve"> internal</w:t>
      </w:r>
      <w:r w:rsidR="00BF1C34" w:rsidRPr="00BF1C34">
        <w:rPr>
          <w:rFonts w:ascii="Segoe UI" w:hAnsi="Segoe UI" w:cs="Segoe UI"/>
          <w:color w:val="auto"/>
          <w:sz w:val="28"/>
        </w:rPr>
        <w:t xml:space="preserve"> HDD </w:t>
      </w:r>
      <w:r>
        <w:rPr>
          <w:rFonts w:ascii="Segoe UI" w:hAnsi="Segoe UI" w:cs="Segoe UI" w:hint="eastAsia"/>
          <w:color w:val="auto"/>
          <w:sz w:val="28"/>
        </w:rPr>
        <w:t xml:space="preserve">bracket, </w:t>
      </w:r>
      <w:r>
        <w:rPr>
          <w:rFonts w:ascii="Segoe UI" w:hAnsi="Segoe UI" w:cs="Segoe UI"/>
          <w:color w:val="auto"/>
          <w:sz w:val="28"/>
        </w:rPr>
        <w:t>maximu</w:t>
      </w:r>
      <w:r w:rsidRPr="00894682">
        <w:rPr>
          <w:rFonts w:ascii="Segoe UI" w:hAnsi="Segoe UI" w:cs="Segoe UI"/>
          <w:color w:val="auto"/>
          <w:sz w:val="28"/>
        </w:rPr>
        <w:t>m</w:t>
      </w:r>
      <w:r w:rsidRPr="00894682">
        <w:rPr>
          <w:rFonts w:ascii="Segoe UI" w:hAnsi="Segoe UI" w:cs="Segoe UI" w:hint="eastAsia"/>
          <w:color w:val="auto"/>
          <w:sz w:val="28"/>
        </w:rPr>
        <w:t xml:space="preserve"> </w:t>
      </w:r>
      <w:r w:rsidR="00E72833" w:rsidRPr="00894682">
        <w:rPr>
          <w:rFonts w:ascii="Segoe UI" w:hAnsi="Segoe UI" w:cs="Segoe UI"/>
          <w:color w:val="auto"/>
          <w:sz w:val="28"/>
        </w:rPr>
        <w:t>2</w:t>
      </w:r>
      <w:r w:rsidRPr="00894682">
        <w:rPr>
          <w:rFonts w:ascii="Segoe UI" w:hAnsi="Segoe UI" w:cs="Segoe UI" w:hint="eastAsia"/>
          <w:color w:val="auto"/>
          <w:sz w:val="28"/>
        </w:rPr>
        <w:t>x HDDs c</w:t>
      </w:r>
      <w:r>
        <w:rPr>
          <w:rFonts w:ascii="Segoe UI" w:hAnsi="Segoe UI" w:cs="Segoe UI" w:hint="eastAsia"/>
          <w:color w:val="auto"/>
          <w:sz w:val="28"/>
        </w:rPr>
        <w:t>an be installed by user.</w:t>
      </w:r>
    </w:p>
    <w:p w14:paraId="582E6F4E" w14:textId="77777777" w:rsidR="00BF1C34" w:rsidRPr="00EC4101" w:rsidRDefault="00BF1C34" w:rsidP="00985E71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C4101">
        <w:rPr>
          <w:rFonts w:ascii="Segoe UI" w:hAnsi="Segoe UI" w:cs="Segoe UI"/>
          <w:color w:val="auto"/>
          <w:sz w:val="28"/>
        </w:rPr>
        <w:t>Supports surveillance up to 4K video resolution</w:t>
      </w:r>
    </w:p>
    <w:p w14:paraId="0870F0BC" w14:textId="77777777" w:rsidR="00BF1C34" w:rsidRPr="00BF1C34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 xml:space="preserve">Can be loaded </w:t>
      </w:r>
      <w:r w:rsidR="00EC4101">
        <w:rPr>
          <w:rFonts w:ascii="Segoe UI" w:hAnsi="Segoe UI" w:cs="Segoe UI"/>
          <w:color w:val="auto"/>
          <w:sz w:val="28"/>
        </w:rPr>
        <w:t xml:space="preserve">with </w:t>
      </w:r>
      <w:r w:rsidRPr="00BF1C34">
        <w:rPr>
          <w:rFonts w:ascii="Segoe UI" w:hAnsi="Segoe UI" w:cs="Segoe UI"/>
          <w:color w:val="auto"/>
          <w:sz w:val="28"/>
        </w:rPr>
        <w:t xml:space="preserve">various </w:t>
      </w:r>
      <w:r w:rsidR="00EC4101">
        <w:rPr>
          <w:rFonts w:ascii="Segoe UI" w:hAnsi="Segoe UI" w:cs="Segoe UI"/>
          <w:color w:val="auto"/>
          <w:sz w:val="28"/>
        </w:rPr>
        <w:t>V</w:t>
      </w:r>
      <w:r w:rsidRPr="00BF1C34">
        <w:rPr>
          <w:rFonts w:ascii="Segoe UI" w:hAnsi="Segoe UI" w:cs="Segoe UI"/>
          <w:color w:val="auto"/>
          <w:sz w:val="28"/>
        </w:rPr>
        <w:t xml:space="preserve">ideo </w:t>
      </w:r>
      <w:r w:rsidR="00EC4101">
        <w:rPr>
          <w:rFonts w:ascii="Segoe UI" w:hAnsi="Segoe UI" w:cs="Segoe UI"/>
          <w:color w:val="auto"/>
          <w:sz w:val="28"/>
        </w:rPr>
        <w:t>M</w:t>
      </w:r>
      <w:r w:rsidRPr="00BF1C34">
        <w:rPr>
          <w:rFonts w:ascii="Segoe UI" w:hAnsi="Segoe UI" w:cs="Segoe UI"/>
          <w:color w:val="auto"/>
          <w:sz w:val="28"/>
        </w:rPr>
        <w:t xml:space="preserve">anagement </w:t>
      </w:r>
      <w:r w:rsidR="00EC4101">
        <w:rPr>
          <w:rFonts w:ascii="Segoe UI" w:hAnsi="Segoe UI" w:cs="Segoe UI"/>
          <w:color w:val="auto"/>
          <w:sz w:val="28"/>
        </w:rPr>
        <w:t>S</w:t>
      </w:r>
      <w:r w:rsidRPr="00BF1C34">
        <w:rPr>
          <w:rFonts w:ascii="Segoe UI" w:hAnsi="Segoe UI" w:cs="Segoe UI"/>
          <w:color w:val="auto"/>
          <w:sz w:val="28"/>
        </w:rPr>
        <w:t>oftware</w:t>
      </w:r>
    </w:p>
    <w:p w14:paraId="6FD01743" w14:textId="77777777" w:rsidR="00BF1C34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>Ca</w:t>
      </w:r>
      <w:r w:rsidR="00F405B9">
        <w:rPr>
          <w:rFonts w:ascii="Segoe UI" w:hAnsi="Segoe UI" w:cs="Segoe UI" w:hint="eastAsia"/>
          <w:color w:val="auto"/>
          <w:sz w:val="28"/>
        </w:rPr>
        <w:t>n</w:t>
      </w:r>
      <w:r w:rsidRPr="00BF1C34">
        <w:rPr>
          <w:rFonts w:ascii="Segoe UI" w:hAnsi="Segoe UI" w:cs="Segoe UI"/>
          <w:color w:val="auto"/>
          <w:sz w:val="28"/>
        </w:rPr>
        <w:t xml:space="preserve"> be loaded </w:t>
      </w:r>
      <w:r w:rsidR="00EC4101">
        <w:rPr>
          <w:rFonts w:ascii="Segoe UI" w:hAnsi="Segoe UI" w:cs="Segoe UI"/>
          <w:color w:val="auto"/>
          <w:sz w:val="28"/>
        </w:rPr>
        <w:t xml:space="preserve">with </w:t>
      </w:r>
      <w:r w:rsidRPr="00BF1C34">
        <w:rPr>
          <w:rFonts w:ascii="Segoe UI" w:hAnsi="Segoe UI" w:cs="Segoe UI"/>
          <w:color w:val="auto"/>
          <w:sz w:val="28"/>
        </w:rPr>
        <w:t xml:space="preserve">various </w:t>
      </w:r>
      <w:r w:rsidR="00EC4101">
        <w:rPr>
          <w:rFonts w:ascii="Segoe UI" w:hAnsi="Segoe UI" w:cs="Segoe UI"/>
          <w:color w:val="auto"/>
          <w:sz w:val="28"/>
        </w:rPr>
        <w:t>OS</w:t>
      </w:r>
    </w:p>
    <w:p w14:paraId="1D1963AC" w14:textId="77777777" w:rsidR="002F1D54" w:rsidRPr="00EA186C" w:rsidRDefault="002F1D54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A186C">
        <w:rPr>
          <w:rFonts w:ascii="Segoe UI" w:hAnsi="Segoe UI" w:cs="Segoe UI"/>
          <w:color w:val="auto"/>
          <w:sz w:val="28"/>
        </w:rPr>
        <w:t xml:space="preserve">L2+ Managed features provide easier manageability, robust security and </w:t>
      </w:r>
      <w:proofErr w:type="spellStart"/>
      <w:r w:rsidRPr="00EA186C">
        <w:rPr>
          <w:rFonts w:ascii="Segoe UI" w:hAnsi="Segoe UI" w:cs="Segoe UI"/>
          <w:color w:val="auto"/>
          <w:sz w:val="28"/>
        </w:rPr>
        <w:t>QoS</w:t>
      </w:r>
      <w:proofErr w:type="spellEnd"/>
      <w:r w:rsidRPr="00EA186C">
        <w:rPr>
          <w:rFonts w:ascii="Segoe UI" w:hAnsi="Segoe UI" w:cs="Segoe UI"/>
          <w:color w:val="auto"/>
          <w:sz w:val="28"/>
        </w:rPr>
        <w:t>.</w:t>
      </w:r>
    </w:p>
    <w:p w14:paraId="72117A8C" w14:textId="77777777" w:rsidR="002F1D54" w:rsidRDefault="002F1D54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A186C">
        <w:rPr>
          <w:rFonts w:ascii="Segoe UI" w:hAnsi="Segoe UI" w:cs="Segoe UI"/>
          <w:color w:val="auto"/>
          <w:sz w:val="28"/>
        </w:rPr>
        <w:t>Built in Device Management System (DMS)</w:t>
      </w:r>
    </w:p>
    <w:p w14:paraId="23974E7D" w14:textId="77777777" w:rsidR="00C579FA" w:rsidRPr="00EA186C" w:rsidRDefault="00C579FA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 w:hint="eastAsia"/>
          <w:color w:val="auto"/>
          <w:sz w:val="28"/>
        </w:rPr>
        <w:t>S</w:t>
      </w:r>
      <w:r>
        <w:rPr>
          <w:rFonts w:ascii="Segoe UI" w:hAnsi="Segoe UI" w:cs="Segoe UI"/>
          <w:color w:val="auto"/>
          <w:sz w:val="28"/>
        </w:rPr>
        <w:t>upport API customization for various VMS or applications</w:t>
      </w:r>
    </w:p>
    <w:p w14:paraId="7EAACE2C" w14:textId="77777777" w:rsidR="00074921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 xml:space="preserve">All-in-one solution with integrated 16 ports </w:t>
      </w:r>
      <w:proofErr w:type="spellStart"/>
      <w:r w:rsidRPr="00BF1C34">
        <w:rPr>
          <w:rFonts w:ascii="Segoe UI" w:hAnsi="Segoe UI" w:cs="Segoe UI"/>
          <w:color w:val="auto"/>
          <w:sz w:val="28"/>
        </w:rPr>
        <w:t>PoE</w:t>
      </w:r>
      <w:proofErr w:type="spellEnd"/>
      <w:r w:rsidR="00832812">
        <w:rPr>
          <w:rFonts w:ascii="Segoe UI" w:hAnsi="Segoe UI" w:cs="Segoe UI"/>
          <w:color w:val="auto"/>
          <w:sz w:val="28"/>
        </w:rPr>
        <w:t>+</w:t>
      </w:r>
      <w:r w:rsidRPr="00BF1C34">
        <w:rPr>
          <w:rFonts w:ascii="Segoe UI" w:hAnsi="Segoe UI" w:cs="Segoe UI"/>
          <w:color w:val="auto"/>
          <w:sz w:val="28"/>
        </w:rPr>
        <w:t xml:space="preserve"> switch (802.3af</w:t>
      </w:r>
      <w:r w:rsidR="00832812">
        <w:rPr>
          <w:rFonts w:ascii="Segoe UI" w:hAnsi="Segoe UI" w:cs="Segoe UI"/>
          <w:color w:val="auto"/>
          <w:sz w:val="28"/>
        </w:rPr>
        <w:t>/at</w:t>
      </w:r>
      <w:r w:rsidRPr="00BF1C34">
        <w:rPr>
          <w:rFonts w:ascii="Segoe UI" w:hAnsi="Segoe UI" w:cs="Segoe UI"/>
          <w:color w:val="auto"/>
          <w:sz w:val="28"/>
        </w:rPr>
        <w:t>)</w:t>
      </w:r>
    </w:p>
    <w:p w14:paraId="79B47A19" w14:textId="77777777" w:rsidR="000E02A5" w:rsidRPr="00BF1C34" w:rsidRDefault="000E02A5" w:rsidP="000E02A5">
      <w:pPr>
        <w:pStyle w:val="Default"/>
        <w:spacing w:after="0" w:line="240" w:lineRule="auto"/>
        <w:rPr>
          <w:rFonts w:ascii="Segoe UI" w:hAnsi="Segoe UI" w:cs="Segoe UI"/>
          <w:color w:val="auto"/>
          <w:sz w:val="28"/>
        </w:rPr>
      </w:pPr>
    </w:p>
    <w:p w14:paraId="1BBD04B3" w14:textId="77777777" w:rsidR="00195E41" w:rsidRPr="00685A2E" w:rsidRDefault="00D7156C" w:rsidP="00195E41">
      <w:pPr>
        <w:pStyle w:val="-21"/>
        <w:pBdr>
          <w:bottom w:val="single" w:sz="8" w:space="4" w:color="auto"/>
        </w:pBdr>
        <w:ind w:left="0" w:right="-36" w:firstLineChars="50" w:firstLine="220"/>
        <w:jc w:val="center"/>
        <w:rPr>
          <w:rStyle w:val="14"/>
          <w:rFonts w:ascii="Segoe UI" w:hAnsi="Segoe UI" w:cs="Segoe UI"/>
          <w:color w:val="5A6E8C"/>
          <w:sz w:val="44"/>
          <w:szCs w:val="44"/>
        </w:rPr>
      </w:pPr>
      <w:r>
        <w:rPr>
          <w:rStyle w:val="14"/>
          <w:rFonts w:ascii="Segoe UI" w:hAnsi="Segoe UI" w:cs="Segoe UI"/>
          <w:color w:val="5A6E8C"/>
          <w:sz w:val="44"/>
          <w:szCs w:val="44"/>
        </w:rPr>
        <w:t>Benefits</w:t>
      </w:r>
    </w:p>
    <w:p w14:paraId="3D6A04FE" w14:textId="77777777" w:rsidR="00010233" w:rsidRDefault="00010233" w:rsidP="00010233">
      <w:pPr>
        <w:pStyle w:val="Default"/>
        <w:numPr>
          <w:ilvl w:val="0"/>
          <w:numId w:val="11"/>
        </w:numPr>
        <w:spacing w:after="0" w:line="240" w:lineRule="auto"/>
        <w:ind w:left="426" w:hanging="425"/>
        <w:rPr>
          <w:rFonts w:ascii="Segoe UI" w:eastAsiaTheme="minorEastAsia" w:hAnsi="Segoe UI" w:cs="Segoe UI"/>
          <w:color w:val="auto"/>
        </w:rPr>
      </w:pPr>
      <w:r>
        <w:rPr>
          <w:rFonts w:ascii="Segoe UI" w:hAnsi="Segoe UI" w:cs="Segoe UI"/>
          <w:color w:val="auto"/>
          <w:sz w:val="28"/>
          <w:szCs w:val="28"/>
        </w:rPr>
        <w:t>Modular, Flexible, and Customizable Architecture</w:t>
      </w:r>
    </w:p>
    <w:p w14:paraId="274E666E" w14:textId="77777777" w:rsidR="00010233" w:rsidRDefault="00010233" w:rsidP="003B426A">
      <w:pPr>
        <w:pStyle w:val="Default"/>
        <w:snapToGrid w:val="0"/>
        <w:spacing w:beforeLines="50" w:before="120" w:after="120" w:line="240" w:lineRule="auto"/>
        <w:ind w:leftChars="193" w:left="425" w:rightChars="47" w:right="103"/>
        <w:jc w:val="both"/>
        <w:rPr>
          <w:rFonts w:ascii="Segoe UI" w:eastAsiaTheme="minorEastAsia" w:hAnsi="Segoe UI" w:cs="Segoe UI"/>
          <w:color w:val="auto"/>
        </w:rPr>
      </w:pPr>
      <w:r>
        <w:rPr>
          <w:rFonts w:ascii="Segoe UI" w:hAnsi="Segoe UI" w:cs="Segoe UI"/>
          <w:lang w:eastAsia="zh-CN"/>
        </w:rPr>
        <w:t xml:space="preserve">Support modular motherboard/switchboard type of building blocks, and it is designed to support various </w:t>
      </w:r>
      <w:proofErr w:type="spellStart"/>
      <w:r>
        <w:rPr>
          <w:rFonts w:ascii="Segoe UI" w:hAnsi="Segoe UI" w:cs="Segoe UI"/>
          <w:lang w:eastAsia="zh-CN"/>
        </w:rPr>
        <w:t>microATX</w:t>
      </w:r>
      <w:proofErr w:type="spellEnd"/>
      <w:r>
        <w:rPr>
          <w:rFonts w:ascii="Segoe UI" w:hAnsi="Segoe UI" w:cs="Segoe UI"/>
          <w:lang w:eastAsia="zh-CN"/>
        </w:rPr>
        <w:t>/</w:t>
      </w:r>
      <w:proofErr w:type="spellStart"/>
      <w:r>
        <w:rPr>
          <w:rFonts w:ascii="Segoe UI" w:hAnsi="Segoe UI" w:cs="Segoe UI"/>
          <w:lang w:eastAsia="zh-CN"/>
        </w:rPr>
        <w:t>miniITX</w:t>
      </w:r>
      <w:proofErr w:type="spellEnd"/>
      <w:r>
        <w:rPr>
          <w:rFonts w:ascii="Segoe UI" w:hAnsi="Segoe UI" w:cs="Segoe UI"/>
          <w:lang w:eastAsia="zh-CN"/>
        </w:rPr>
        <w:t xml:space="preserve"> motherboards, power supplies, HDD access form factors. Flexibility to support various types of CPU, memory, OS, I/O expansion, and </w:t>
      </w:r>
      <w:proofErr w:type="spellStart"/>
      <w:r>
        <w:rPr>
          <w:rFonts w:ascii="Segoe UI" w:hAnsi="Segoe UI" w:cs="Segoe UI"/>
          <w:lang w:eastAsia="zh-CN"/>
        </w:rPr>
        <w:t>PoE</w:t>
      </w:r>
      <w:proofErr w:type="spellEnd"/>
      <w:r>
        <w:rPr>
          <w:rFonts w:ascii="Segoe UI" w:hAnsi="Segoe UI" w:cs="Segoe UI"/>
          <w:lang w:eastAsia="zh-CN"/>
        </w:rPr>
        <w:t xml:space="preserve"> features. Customization of NVR hardware and switch API firmware to optimize the benefits and to enhance the competitive differentiation for customers.</w:t>
      </w:r>
    </w:p>
    <w:p w14:paraId="05BC61DB" w14:textId="77777777" w:rsidR="00BB121A" w:rsidRPr="00010233" w:rsidRDefault="00BB121A" w:rsidP="007E01A7">
      <w:pPr>
        <w:pStyle w:val="Default"/>
        <w:snapToGrid w:val="0"/>
        <w:spacing w:beforeLines="50" w:before="120" w:after="120" w:line="240" w:lineRule="auto"/>
        <w:ind w:rightChars="47" w:right="103"/>
        <w:rPr>
          <w:rFonts w:ascii="Segoe UI" w:eastAsiaTheme="minorEastAsia" w:hAnsi="Segoe UI" w:cs="Segoe UI"/>
          <w:color w:val="auto"/>
        </w:rPr>
      </w:pPr>
    </w:p>
    <w:p w14:paraId="2702C482" w14:textId="77777777" w:rsidR="00BB121A" w:rsidRPr="00B164C5" w:rsidRDefault="00BB121A" w:rsidP="00BB121A">
      <w:pPr>
        <w:pStyle w:val="Default"/>
        <w:numPr>
          <w:ilvl w:val="0"/>
          <w:numId w:val="11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Easy to Install, Configure and Troubleshoot by Device Management System</w:t>
      </w:r>
    </w:p>
    <w:p w14:paraId="303980AD" w14:textId="77777777" w:rsidR="00BB121A" w:rsidRPr="008E1211" w:rsidRDefault="00BB121A" w:rsidP="008E1211">
      <w:pPr>
        <w:pStyle w:val="Default"/>
        <w:snapToGrid w:val="0"/>
        <w:spacing w:beforeLines="50" w:before="120" w:after="120" w:line="240" w:lineRule="auto"/>
        <w:ind w:leftChars="193" w:left="425" w:rightChars="47" w:right="103"/>
        <w:jc w:val="both"/>
        <w:rPr>
          <w:rFonts w:ascii="Segoe UI" w:hAnsi="Segoe UI" w:cs="Segoe UI"/>
          <w:lang w:eastAsia="zh-CN"/>
        </w:rPr>
      </w:pPr>
      <w:r w:rsidRPr="008E1211">
        <w:rPr>
          <w:rFonts w:ascii="Segoe UI" w:hAnsi="Segoe UI" w:cs="Segoe UI"/>
          <w:lang w:eastAsia="zh-CN"/>
        </w:rPr>
        <w:t xml:space="preserve">The DMS provides embedded functions to facilitate devices management at anytime and anywhere. Its user-friendly interface helps users to manage devices intuitively. </w:t>
      </w:r>
    </w:p>
    <w:p w14:paraId="290A3155" w14:textId="77777777" w:rsidR="00BB121A" w:rsidRPr="008E1211" w:rsidRDefault="00BB121A" w:rsidP="008E1211">
      <w:pPr>
        <w:pStyle w:val="Default"/>
        <w:snapToGrid w:val="0"/>
        <w:spacing w:beforeLines="50" w:before="120" w:after="120" w:line="240" w:lineRule="auto"/>
        <w:ind w:leftChars="193" w:left="425" w:rightChars="47" w:right="103"/>
        <w:jc w:val="both"/>
        <w:rPr>
          <w:rFonts w:ascii="Segoe UI" w:hAnsi="Segoe UI" w:cs="Segoe UI"/>
          <w:lang w:eastAsia="zh-CN"/>
        </w:rPr>
      </w:pPr>
      <w:r w:rsidRPr="008E1211">
        <w:rPr>
          <w:rFonts w:ascii="Segoe UI" w:hAnsi="Segoe UI" w:cs="Segoe UI"/>
          <w:lang w:eastAsia="zh-CN"/>
        </w:rPr>
        <w:t>It supports IP-camera for end users to enhance manageability and save time/cost during installation/maintenance stages.</w:t>
      </w:r>
    </w:p>
    <w:p w14:paraId="1119103A" w14:textId="77777777" w:rsidR="00581CEE" w:rsidRDefault="00581CEE" w:rsidP="007E01A7">
      <w:pPr>
        <w:pStyle w:val="Default"/>
        <w:snapToGrid w:val="0"/>
        <w:spacing w:beforeLines="50" w:before="120" w:after="120" w:line="240" w:lineRule="auto"/>
        <w:ind w:leftChars="193" w:left="425" w:rightChars="47" w:right="103"/>
        <w:rPr>
          <w:rFonts w:ascii="Segoe UI" w:eastAsiaTheme="minorEastAsia" w:hAnsi="Segoe UI" w:cs="Segoe UI"/>
          <w:color w:val="auto"/>
        </w:rPr>
      </w:pPr>
    </w:p>
    <w:p w14:paraId="0990299D" w14:textId="0CC8807E" w:rsidR="00FF405A" w:rsidRDefault="00FF405A">
      <w:pPr>
        <w:rPr>
          <w:rFonts w:ascii="Segoe UI" w:eastAsiaTheme="minorEastAsia" w:hAnsi="Segoe UI" w:cs="Segoe UI"/>
          <w:sz w:val="24"/>
          <w:szCs w:val="24"/>
        </w:rPr>
      </w:pPr>
      <w:r>
        <w:rPr>
          <w:rFonts w:ascii="Segoe UI" w:eastAsiaTheme="minorEastAsia" w:hAnsi="Segoe UI" w:cs="Segoe UI"/>
        </w:rPr>
        <w:br w:type="page"/>
      </w:r>
    </w:p>
    <w:p w14:paraId="5E973F0E" w14:textId="77777777" w:rsidR="00892062" w:rsidRDefault="0035787B" w:rsidP="006500AB">
      <w:pPr>
        <w:pStyle w:val="-21"/>
        <w:pBdr>
          <w:bottom w:val="single" w:sz="8" w:space="0" w:color="auto"/>
        </w:pBdr>
        <w:ind w:left="0" w:right="-36" w:firstLineChars="50" w:firstLine="220"/>
        <w:jc w:val="center"/>
        <w:rPr>
          <w:rStyle w:val="14"/>
          <w:rFonts w:ascii="Segoe UI" w:hAnsi="Segoe UI" w:cs="Segoe UI"/>
          <w:color w:val="5A6E8C"/>
          <w:sz w:val="44"/>
          <w:szCs w:val="44"/>
        </w:rPr>
      </w:pPr>
      <w:r>
        <w:rPr>
          <w:rStyle w:val="14"/>
          <w:rFonts w:ascii="Segoe UI" w:hAnsi="Segoe UI" w:cs="Segoe UI" w:hint="eastAsia"/>
          <w:color w:val="5A6E8C"/>
          <w:sz w:val="44"/>
          <w:szCs w:val="44"/>
        </w:rPr>
        <w:lastRenderedPageBreak/>
        <w:t>Specification</w:t>
      </w:r>
    </w:p>
    <w:p w14:paraId="6B5AE150" w14:textId="0FF9FBA1" w:rsidR="00892062" w:rsidRPr="00892062" w:rsidRDefault="006E2C39" w:rsidP="00010233">
      <w:r>
        <w:rPr>
          <w:rFonts w:eastAsia="TTE15FBD08t00"/>
          <w:b/>
          <w:bCs/>
          <w:i/>
          <w:iCs/>
          <w:noProof/>
          <w:color w:val="FF000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C11EFF" wp14:editId="048DF140">
                <wp:simplePos x="0" y="0"/>
                <wp:positionH relativeFrom="column">
                  <wp:posOffset>-14605</wp:posOffset>
                </wp:positionH>
                <wp:positionV relativeFrom="paragraph">
                  <wp:posOffset>39370</wp:posOffset>
                </wp:positionV>
                <wp:extent cx="3130550" cy="8178800"/>
                <wp:effectExtent l="0" t="0" r="0" b="0"/>
                <wp:wrapNone/>
                <wp:docPr id="5" name="文字方塊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0550" cy="817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9DB720" w14:textId="654DF239" w:rsidR="00C0122B" w:rsidRPr="00361A7D" w:rsidRDefault="005534C9" w:rsidP="00C0122B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Server Subs</w:t>
                            </w:r>
                            <w:r w:rsidR="00C0122B" w:rsidRPr="00892062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ystem</w:t>
                            </w:r>
                          </w:p>
                          <w:tbl>
                            <w:tblPr>
                              <w:tblStyle w:val="af3"/>
                              <w:tblW w:w="4815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16"/>
                              <w:gridCol w:w="3325"/>
                            </w:tblGrid>
                            <w:tr w:rsidR="00D51C9D" w:rsidRPr="00736A65" w14:paraId="11F985BC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442F52B6" w14:textId="10FC818F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CPU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344EEA54" w14:textId="77777777" w:rsidR="00D51C9D" w:rsidRPr="00950515" w:rsidRDefault="00D51C9D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Intel® Core™ i3-</w:t>
                                  </w:r>
                                  <w:r w:rsidRPr="00950515">
                                    <w:rPr>
                                      <w:rFonts w:cs="Calibri" w:hint="eastAsia"/>
                                      <w:bCs/>
                                      <w:sz w:val="18"/>
                                      <w:szCs w:val="20"/>
                                    </w:rPr>
                                    <w:t>8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0</w:t>
                                  </w:r>
                                </w:p>
                                <w:p w14:paraId="6684DC04" w14:textId="52807341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(8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/9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Gen. i5, i7, or Pentium®/Celeron® per request)</w:t>
                                  </w:r>
                                </w:p>
                              </w:tc>
                            </w:tr>
                            <w:tr w:rsidR="00D51C9D" w:rsidRPr="00736A65" w14:paraId="2D3C6816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2C8C2F93" w14:textId="789B51CF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AM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1909EFAC" w14:textId="4853E363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8GB DDR4 DIMM (up to 128GB per request)</w:t>
                                  </w:r>
                                </w:p>
                              </w:tc>
                            </w:tr>
                            <w:tr w:rsidR="00D51C9D" w:rsidRPr="00736A65" w14:paraId="752655CE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0171DC3A" w14:textId="498B04EE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Operating System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3E4A723E" w14:textId="77777777" w:rsidR="00D51C9D" w:rsidRPr="00950515" w:rsidRDefault="00D51C9D" w:rsidP="00D51C9D">
                                  <w:pPr>
                                    <w:pStyle w:val="Defaul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Linux Ubuntu 18.04</w:t>
                                  </w:r>
                                </w:p>
                                <w:p w14:paraId="081A5472" w14:textId="490D8F90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(Win 10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IoT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Enterprise, Win Server 2019 per request)</w:t>
                                  </w:r>
                                </w:p>
                              </w:tc>
                            </w:tr>
                            <w:tr w:rsidR="005534C9" w:rsidRPr="00950515" w14:paraId="12D24CBE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3C00B410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etwork Interface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1E252A3E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Motherboard: 2 x 1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Gb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RJ45 (LAN 1/2)</w:t>
                                  </w:r>
                                </w:p>
                              </w:tc>
                            </w:tr>
                            <w:tr w:rsidR="005534C9" w:rsidRPr="00950515" w14:paraId="2566BA82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28D6D2B1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Expansion Slots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545D9695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 x M.2 2242/2260/2280 M key</w:t>
                                  </w:r>
                                </w:p>
                              </w:tc>
                            </w:tr>
                            <w:tr w:rsidR="005534C9" w:rsidRPr="00950515" w14:paraId="24C51EDC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710DC1AC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Display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37CBE962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 x HDMI, 1 x DVI-I (DVI-D signal), 1 x DP++</w:t>
                                  </w:r>
                                </w:p>
                              </w:tc>
                            </w:tr>
                            <w:tr w:rsidR="005534C9" w:rsidRPr="00950515" w14:paraId="7F7141A1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393D91A0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USB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0A086758" w14:textId="30501AE0" w:rsidR="005534C9" w:rsidRPr="00950515" w:rsidRDefault="005534C9" w:rsidP="00F834A4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4 x USB3.1, 4 x USB2.0</w:t>
                                  </w:r>
                                </w:p>
                              </w:tc>
                            </w:tr>
                            <w:tr w:rsidR="005534C9" w:rsidRPr="00950515" w14:paraId="24AC2107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36EFB334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COM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24BA9328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x DB9 (support RS-232/422/485) on rear panel</w:t>
                                  </w:r>
                                </w:p>
                              </w:tc>
                            </w:tr>
                            <w:tr w:rsidR="005534C9" w:rsidRPr="00950515" w14:paraId="169ECE57" w14:textId="77777777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14:paraId="7A7BC58F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Digital I/O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14:paraId="7956EBBE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DI(Input) x4, DO(Output) x1</w:t>
                                  </w:r>
                                </w:p>
                              </w:tc>
                            </w:tr>
                          </w:tbl>
                          <w:p w14:paraId="1A886B62" w14:textId="77777777" w:rsidR="00C0122B" w:rsidRPr="005534C9" w:rsidRDefault="00C0122B" w:rsidP="00C0122B">
                            <w:pPr>
                              <w:pStyle w:val="Default"/>
                              <w:spacing w:after="0"/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4136D3DC" w14:textId="7A526386" w:rsidR="00C0122B" w:rsidRPr="00361A7D" w:rsidRDefault="00C0122B" w:rsidP="00C0122B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892062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Storage S</w:t>
                            </w:r>
                            <w:r w:rsidR="005534C9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ubs</w:t>
                            </w:r>
                            <w:r w:rsidRPr="00892062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ystem</w:t>
                            </w:r>
                          </w:p>
                          <w:tbl>
                            <w:tblPr>
                              <w:tblStyle w:val="af3"/>
                              <w:tblW w:w="4785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3294"/>
                            </w:tblGrid>
                            <w:tr w:rsidR="00C03EE9" w:rsidRPr="00D51C9D" w14:paraId="4D0CD5C0" w14:textId="77777777" w:rsidTr="00246D23">
                              <w:tc>
                                <w:tcPr>
                                  <w:tcW w:w="1269" w:type="pct"/>
                                  <w:vAlign w:val="center"/>
                                </w:tcPr>
                                <w:p w14:paraId="5353262C" w14:textId="25EED868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umber of HDD</w:t>
                                  </w:r>
                                </w:p>
                              </w:tc>
                              <w:tc>
                                <w:tcPr>
                                  <w:tcW w:w="3731" w:type="pct"/>
                                  <w:vAlign w:val="center"/>
                                </w:tcPr>
                                <w:p w14:paraId="7EA9A431" w14:textId="59741CD1" w:rsidR="00D51C9D" w:rsidRPr="00950515" w:rsidRDefault="00FF164E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5</w:t>
                                  </w:r>
                                  <w:r w:rsidR="00D51C9D"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x 3.5’ HDD (Top Access), HDDs to be installed by customers</w:t>
                                  </w:r>
                                </w:p>
                              </w:tc>
                            </w:tr>
                            <w:tr w:rsidR="00C03EE9" w:rsidRPr="00D51C9D" w14:paraId="09A5672F" w14:textId="77777777" w:rsidTr="00246D23">
                              <w:tc>
                                <w:tcPr>
                                  <w:tcW w:w="1269" w:type="pct"/>
                                  <w:vAlign w:val="center"/>
                                </w:tcPr>
                                <w:p w14:paraId="0070FA99" w14:textId="1BEEDA18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AID Support</w:t>
                                  </w:r>
                                </w:p>
                              </w:tc>
                              <w:tc>
                                <w:tcPr>
                                  <w:tcW w:w="3731" w:type="pct"/>
                                  <w:vAlign w:val="center"/>
                                </w:tcPr>
                                <w:p w14:paraId="094A7CE1" w14:textId="4ACB0768" w:rsidR="00D51C9D" w:rsidRPr="00950515" w:rsidRDefault="00D51C9D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RAID 0/1/5/10 (Intel® Rapid Storage Technology)</w:t>
                                  </w:r>
                                </w:p>
                              </w:tc>
                            </w:tr>
                            <w:tr w:rsidR="00C03EE9" w:rsidRPr="00D51C9D" w14:paraId="6D8FD1B8" w14:textId="77777777" w:rsidTr="00246D23">
                              <w:tc>
                                <w:tcPr>
                                  <w:tcW w:w="1269" w:type="pct"/>
                                  <w:vAlign w:val="center"/>
                                </w:tcPr>
                                <w:p w14:paraId="297431D5" w14:textId="05F63B60"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VMS/OS Storage</w:t>
                                  </w:r>
                                </w:p>
                              </w:tc>
                              <w:tc>
                                <w:tcPr>
                                  <w:tcW w:w="3731" w:type="pct"/>
                                  <w:vAlign w:val="center"/>
                                </w:tcPr>
                                <w:p w14:paraId="7F4DFA7F" w14:textId="743E54B4" w:rsidR="00D51C9D" w:rsidRPr="00950515" w:rsidRDefault="00D51C9D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6GB M.2 SSD (up to 256GB M.2 SSD per request)</w:t>
                                  </w:r>
                                </w:p>
                              </w:tc>
                            </w:tr>
                          </w:tbl>
                          <w:p w14:paraId="6F06FA0D" w14:textId="77777777" w:rsidR="006E2C39" w:rsidRPr="00D51C9D" w:rsidRDefault="006E2C39" w:rsidP="00C0122B">
                            <w:pPr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16502F31" w14:textId="1F4DCAAB" w:rsidR="006E2C39" w:rsidRPr="00F26D23" w:rsidRDefault="00793F2D" w:rsidP="006E2C39">
                            <w:pPr>
                              <w:rPr>
                                <w:b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793F2D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Network Switch Subsystem</w:t>
                            </w:r>
                          </w:p>
                          <w:tbl>
                            <w:tblPr>
                              <w:tblStyle w:val="af3"/>
                              <w:tblW w:w="4770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220"/>
                              <w:gridCol w:w="3180"/>
                            </w:tblGrid>
                            <w:tr w:rsidR="00950515" w:rsidRPr="00D51C9D" w14:paraId="4F853B85" w14:textId="77777777" w:rsidTr="004419DB">
                              <w:trPr>
                                <w:trHeight w:val="797"/>
                              </w:trPr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6898BDF7" w14:textId="3353598C" w:rsidR="007B4976" w:rsidRPr="00950515" w:rsidRDefault="007B4976" w:rsidP="007B4976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etwork Interface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46BCAEA8" w14:textId="4D22A832" w:rsidR="007B4976" w:rsidRPr="00950515" w:rsidRDefault="007B4976" w:rsidP="005D1C0A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16 </w:t>
                                  </w:r>
                                  <w:r w:rsid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rts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GbE</w:t>
                                  </w:r>
                                  <w:proofErr w:type="spellEnd"/>
                                  <w:r w:rsid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RJ45 with </w:t>
                                  </w:r>
                                  <w:proofErr w:type="spellStart"/>
                                  <w:r w:rsidR="004419DB" w:rsidRP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</w:t>
                                  </w:r>
                                  <w:proofErr w:type="spellEnd"/>
                                  <w:r w:rsidR="002860E8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Max.</w:t>
                                  </w:r>
                                  <w:r w:rsidR="004419DB" w:rsidRP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="005D1C0A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</w:t>
                                  </w:r>
                                  <w:r w:rsidR="004419DB" w:rsidRP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50W </w:t>
                                  </w:r>
                                </w:p>
                              </w:tc>
                            </w:tr>
                            <w:tr w:rsidR="005534C9" w:rsidRPr="00950515" w14:paraId="4D95E887" w14:textId="77777777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4A666068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etwork Management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548D58D6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DHCP Server/Client, NTP, HTTPs, Telnet (CLI), Syslog, Device Management System (DMS), API Management</w:t>
                                  </w:r>
                                </w:p>
                              </w:tc>
                            </w:tr>
                            <w:tr w:rsidR="005534C9" w:rsidRPr="00950515" w14:paraId="5D62C2E4" w14:textId="77777777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0B065445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Security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0CDB8AA6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SSH, SSL, IEEE 802.1X, IGMP-RADIUS, Dynamic VLAN, Layer 2 Private VLAN, Port Security, IP Source Guard, RADIUS/ TACACS+, Storm Control, DHCP Snooping, Loop Protection</w:t>
                                  </w:r>
                                </w:p>
                              </w:tc>
                            </w:tr>
                            <w:tr w:rsidR="005534C9" w:rsidRPr="00950515" w14:paraId="3C21DBFE" w14:textId="77777777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30DB94B3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rotocols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72E451C5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IPv6, DHCP, IGMP &amp; MLD v1/v2 Snooping, Multicast VLAN Registration (MVR), IEEE 802.1ab (LLDP), UPnP, SNMP, Remote Monitoring (RMON)</w:t>
                                  </w:r>
                                </w:p>
                              </w:tc>
                            </w:tr>
                            <w:tr w:rsidR="005534C9" w:rsidRPr="00950515" w14:paraId="60870DD8" w14:textId="77777777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14:paraId="7A0168A0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wer over Ethernet (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14:paraId="2317BBA9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Port Configuration,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Scheduling, Auto-checking, Power Delay</w:t>
                                  </w:r>
                                </w:p>
                              </w:tc>
                            </w:tr>
                          </w:tbl>
                          <w:p w14:paraId="4D58EA84" w14:textId="77777777" w:rsidR="006E2C39" w:rsidRPr="005534C9" w:rsidRDefault="006E2C39" w:rsidP="006E2C39">
                            <w:pPr>
                              <w:pStyle w:val="Default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C11EFF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margin-left:-1.15pt;margin-top:3.1pt;width:246.5pt;height:64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" stroked="f" strokeweight=".5pt">
                <v:textbox>
                  <w:txbxContent>
                    <w:p w14:paraId="2D9DB720" w14:textId="654DF239" w:rsidR="00C0122B" w:rsidRPr="00361A7D" w:rsidRDefault="005534C9" w:rsidP="00C0122B">
                      <w:pPr>
                        <w:pStyle w:val="Default"/>
                        <w:spacing w:after="0" w:line="240" w:lineRule="auto"/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</w:pPr>
                      <w:r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Server Subs</w:t>
                      </w:r>
                      <w:r w:rsidR="00C0122B" w:rsidRPr="00892062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ystem</w:t>
                      </w:r>
                    </w:p>
                    <w:tbl>
                      <w:tblPr>
                        <w:tblStyle w:val="af3"/>
                        <w:tblW w:w="4815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16"/>
                        <w:gridCol w:w="3325"/>
                      </w:tblGrid>
                      <w:tr w:rsidR="00D51C9D" w:rsidRPr="00736A65" w14:paraId="11F985BC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442F52B6" w14:textId="10FC818F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CPU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344EEA54" w14:textId="77777777" w:rsidR="00D51C9D" w:rsidRPr="00950515" w:rsidRDefault="00D51C9D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Intel® Core™ i3-</w:t>
                            </w:r>
                            <w:r w:rsidRPr="00950515">
                              <w:rPr>
                                <w:rFonts w:cs="Calibri" w:hint="eastAsia"/>
                                <w:bCs/>
                                <w:sz w:val="18"/>
                                <w:szCs w:val="20"/>
                              </w:rPr>
                              <w:t>8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0</w:t>
                            </w:r>
                          </w:p>
                          <w:p w14:paraId="6684DC04" w14:textId="52807341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(8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/9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Gen. i5, i7, or Pentium®/Celeron® per request)</w:t>
                            </w:r>
                          </w:p>
                        </w:tc>
                      </w:tr>
                      <w:tr w:rsidR="00D51C9D" w:rsidRPr="00736A65" w14:paraId="2D3C6816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2C8C2F93" w14:textId="789B51CF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AM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1909EFAC" w14:textId="4853E363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8GB DDR4 DIMM (up to 128GB per request)</w:t>
                            </w:r>
                          </w:p>
                        </w:tc>
                      </w:tr>
                      <w:tr w:rsidR="00D51C9D" w:rsidRPr="00736A65" w14:paraId="752655CE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0171DC3A" w14:textId="498B04EE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Operating System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3E4A723E" w14:textId="77777777" w:rsidR="00D51C9D" w:rsidRPr="00950515" w:rsidRDefault="00D51C9D" w:rsidP="00D51C9D">
                            <w:pPr>
                              <w:pStyle w:val="Defaul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Linux Ubuntu 18.04</w:t>
                            </w:r>
                          </w:p>
                          <w:p w14:paraId="081A5472" w14:textId="490D8F90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(Win 10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IoT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Enterprise, Win Server 2019 per request)</w:t>
                            </w:r>
                          </w:p>
                        </w:tc>
                      </w:tr>
                      <w:tr w:rsidR="005534C9" w:rsidRPr="00950515" w14:paraId="12D24CBE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3C00B410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etwork Interface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1E252A3E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Motherboard: 2 x 1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Gb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RJ45 (LAN 1/2)</w:t>
                            </w:r>
                          </w:p>
                        </w:tc>
                      </w:tr>
                      <w:tr w:rsidR="005534C9" w:rsidRPr="00950515" w14:paraId="2566BA82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28D6D2B1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Expansion Slots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545D9695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 x M.2 2242/2260/2280 M key</w:t>
                            </w:r>
                          </w:p>
                        </w:tc>
                      </w:tr>
                      <w:tr w:rsidR="005534C9" w:rsidRPr="00950515" w14:paraId="24C51EDC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710DC1AC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Display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37CBE962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 x HDMI, 1 x DVI-I (DVI-D signal), 1 x DP++</w:t>
                            </w:r>
                          </w:p>
                        </w:tc>
                      </w:tr>
                      <w:tr w:rsidR="005534C9" w:rsidRPr="00950515" w14:paraId="7F7141A1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393D91A0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USB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0A086758" w14:textId="30501AE0" w:rsidR="005534C9" w:rsidRPr="00950515" w:rsidRDefault="005534C9" w:rsidP="00F834A4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4 x USB3.1, 4 x USB2.0</w:t>
                            </w:r>
                          </w:p>
                        </w:tc>
                      </w:tr>
                      <w:tr w:rsidR="005534C9" w:rsidRPr="00950515" w14:paraId="24AC2107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36EFB334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COM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24BA9328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x DB9 (support RS-232/422/485) on rear panel</w:t>
                            </w:r>
                          </w:p>
                        </w:tc>
                      </w:tr>
                      <w:tr w:rsidR="005534C9" w:rsidRPr="00950515" w14:paraId="169ECE57" w14:textId="77777777" w:rsidTr="005534C9">
                        <w:tc>
                          <w:tcPr>
                            <w:tcW w:w="1257" w:type="pct"/>
                            <w:vAlign w:val="center"/>
                          </w:tcPr>
                          <w:p w14:paraId="7A7BC58F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Digital I/O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14:paraId="7956EBBE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DI(Input) x4, DO(Output) x1</w:t>
                            </w:r>
                          </w:p>
                        </w:tc>
                      </w:tr>
                    </w:tbl>
                    <w:p w14:paraId="1A886B62" w14:textId="77777777" w:rsidR="00C0122B" w:rsidRPr="005534C9" w:rsidRDefault="00C0122B" w:rsidP="00C0122B">
                      <w:pPr>
                        <w:pStyle w:val="Default"/>
                        <w:spacing w:after="0"/>
                        <w:rPr>
                          <w:rFonts w:cs="Calibri"/>
                          <w:bCs/>
                          <w:sz w:val="20"/>
                          <w:szCs w:val="20"/>
                        </w:rPr>
                      </w:pPr>
                    </w:p>
                    <w:p w14:paraId="4136D3DC" w14:textId="7A526386" w:rsidR="00C0122B" w:rsidRPr="00361A7D" w:rsidRDefault="00C0122B" w:rsidP="00C0122B">
                      <w:pPr>
                        <w:pStyle w:val="Default"/>
                        <w:spacing w:after="0" w:line="240" w:lineRule="auto"/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</w:pPr>
                      <w:r w:rsidRPr="00892062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Storage S</w:t>
                      </w:r>
                      <w:r w:rsidR="005534C9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ubs</w:t>
                      </w:r>
                      <w:r w:rsidRPr="00892062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ystem</w:t>
                      </w:r>
                    </w:p>
                    <w:tbl>
                      <w:tblPr>
                        <w:tblStyle w:val="af3"/>
                        <w:tblW w:w="4785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3294"/>
                      </w:tblGrid>
                      <w:tr w:rsidR="00C03EE9" w:rsidRPr="00D51C9D" w14:paraId="4D0CD5C0" w14:textId="77777777" w:rsidTr="00246D23">
                        <w:tc>
                          <w:tcPr>
                            <w:tcW w:w="1269" w:type="pct"/>
                            <w:vAlign w:val="center"/>
                          </w:tcPr>
                          <w:p w14:paraId="5353262C" w14:textId="25EED868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umber of HDD</w:t>
                            </w:r>
                          </w:p>
                        </w:tc>
                        <w:tc>
                          <w:tcPr>
                            <w:tcW w:w="3731" w:type="pct"/>
                            <w:vAlign w:val="center"/>
                          </w:tcPr>
                          <w:p w14:paraId="7EA9A431" w14:textId="59741CD1" w:rsidR="00D51C9D" w:rsidRPr="00950515" w:rsidRDefault="00FF164E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5</w:t>
                            </w:r>
                            <w:r w:rsidR="00D51C9D"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x 3.5’ HDD (Top Access), HDDs to be installed by customers</w:t>
                            </w:r>
                          </w:p>
                        </w:tc>
                      </w:tr>
                      <w:tr w:rsidR="00C03EE9" w:rsidRPr="00D51C9D" w14:paraId="09A5672F" w14:textId="77777777" w:rsidTr="00246D23">
                        <w:tc>
                          <w:tcPr>
                            <w:tcW w:w="1269" w:type="pct"/>
                            <w:vAlign w:val="center"/>
                          </w:tcPr>
                          <w:p w14:paraId="0070FA99" w14:textId="1BEEDA18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AID Support</w:t>
                            </w:r>
                          </w:p>
                        </w:tc>
                        <w:tc>
                          <w:tcPr>
                            <w:tcW w:w="3731" w:type="pct"/>
                            <w:vAlign w:val="center"/>
                          </w:tcPr>
                          <w:p w14:paraId="094A7CE1" w14:textId="4ACB0768" w:rsidR="00D51C9D" w:rsidRPr="00950515" w:rsidRDefault="00D51C9D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RAID 0/1/5/10 (Intel® Rapid Storage Technology)</w:t>
                            </w:r>
                          </w:p>
                        </w:tc>
                      </w:tr>
                      <w:tr w:rsidR="00C03EE9" w:rsidRPr="00D51C9D" w14:paraId="6D8FD1B8" w14:textId="77777777" w:rsidTr="00246D23">
                        <w:tc>
                          <w:tcPr>
                            <w:tcW w:w="1269" w:type="pct"/>
                            <w:vAlign w:val="center"/>
                          </w:tcPr>
                          <w:p w14:paraId="297431D5" w14:textId="05F63B60"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VMS/OS Storage</w:t>
                            </w:r>
                          </w:p>
                        </w:tc>
                        <w:tc>
                          <w:tcPr>
                            <w:tcW w:w="3731" w:type="pct"/>
                            <w:vAlign w:val="center"/>
                          </w:tcPr>
                          <w:p w14:paraId="7F4DFA7F" w14:textId="743E54B4" w:rsidR="00D51C9D" w:rsidRPr="00950515" w:rsidRDefault="00D51C9D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6GB M.2 SSD (up to 256GB M.2 SSD per request)</w:t>
                            </w:r>
                          </w:p>
                        </w:tc>
                      </w:tr>
                    </w:tbl>
                    <w:p w14:paraId="6F06FA0D" w14:textId="77777777" w:rsidR="006E2C39" w:rsidRPr="00D51C9D" w:rsidRDefault="006E2C39" w:rsidP="00C0122B">
                      <w:pPr>
                        <w:rPr>
                          <w:rFonts w:cs="Calibri"/>
                          <w:bCs/>
                          <w:sz w:val="20"/>
                          <w:szCs w:val="20"/>
                        </w:rPr>
                      </w:pPr>
                    </w:p>
                    <w:p w14:paraId="16502F31" w14:textId="1F4DCAAB" w:rsidR="006E2C39" w:rsidRPr="00F26D23" w:rsidRDefault="00793F2D" w:rsidP="006E2C39">
                      <w:pPr>
                        <w:rPr>
                          <w:b/>
                          <w:color w:val="3D81D3"/>
                          <w:sz w:val="28"/>
                          <w:szCs w:val="28"/>
                        </w:rPr>
                      </w:pPr>
                      <w:r w:rsidRPr="00793F2D">
                        <w:rPr>
                          <w:rFonts w:asciiTheme="minorHAnsi" w:hAnsiTheme="minorHAnsi" w:cstheme="minorHAnsi"/>
                          <w:b/>
                          <w:bCs/>
                          <w:color w:val="3D81D3"/>
                          <w:sz w:val="28"/>
                          <w:szCs w:val="28"/>
                        </w:rPr>
                        <w:t>Network Switch Subsystem</w:t>
                      </w:r>
                    </w:p>
                    <w:tbl>
                      <w:tblPr>
                        <w:tblStyle w:val="af3"/>
                        <w:tblW w:w="4770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220"/>
                        <w:gridCol w:w="3180"/>
                      </w:tblGrid>
                      <w:tr w:rsidR="00950515" w:rsidRPr="00D51C9D" w14:paraId="4F853B85" w14:textId="77777777" w:rsidTr="004419DB">
                        <w:trPr>
                          <w:trHeight w:val="797"/>
                        </w:trPr>
                        <w:tc>
                          <w:tcPr>
                            <w:tcW w:w="1265" w:type="pct"/>
                            <w:vAlign w:val="center"/>
                          </w:tcPr>
                          <w:p w14:paraId="6898BDF7" w14:textId="3353598C" w:rsidR="007B4976" w:rsidRPr="00950515" w:rsidRDefault="007B4976" w:rsidP="007B4976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etwork Interface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46BCAEA8" w14:textId="4D22A832" w:rsidR="007B4976" w:rsidRPr="00950515" w:rsidRDefault="007B4976" w:rsidP="005D1C0A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16 </w:t>
                            </w:r>
                            <w:r w:rsid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rts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GbE</w:t>
                            </w:r>
                            <w:proofErr w:type="spellEnd"/>
                            <w:r w:rsid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RJ45 with </w:t>
                            </w:r>
                            <w:proofErr w:type="spellStart"/>
                            <w:r w:rsidR="004419DB" w:rsidRP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</w:t>
                            </w:r>
                            <w:proofErr w:type="spellEnd"/>
                            <w:r w:rsidR="002860E8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Max.</w:t>
                            </w:r>
                            <w:r w:rsidR="004419DB" w:rsidRP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5D1C0A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</w:t>
                            </w:r>
                            <w:r w:rsidR="004419DB" w:rsidRP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50W </w:t>
                            </w:r>
                          </w:p>
                        </w:tc>
                      </w:tr>
                      <w:tr w:rsidR="005534C9" w:rsidRPr="00950515" w14:paraId="4D95E887" w14:textId="77777777" w:rsidTr="005534C9">
                        <w:tc>
                          <w:tcPr>
                            <w:tcW w:w="1265" w:type="pct"/>
                            <w:vAlign w:val="center"/>
                          </w:tcPr>
                          <w:p w14:paraId="4A666068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etwork Management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548D58D6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DHCP Server/Client, NTP, HTTPs, Telnet (CLI), Syslog, Device Management System (DMS), API Management</w:t>
                            </w:r>
                          </w:p>
                        </w:tc>
                      </w:tr>
                      <w:tr w:rsidR="005534C9" w:rsidRPr="00950515" w14:paraId="5D62C2E4" w14:textId="77777777" w:rsidTr="005534C9">
                        <w:tc>
                          <w:tcPr>
                            <w:tcW w:w="1265" w:type="pct"/>
                            <w:vAlign w:val="center"/>
                          </w:tcPr>
                          <w:p w14:paraId="0B065445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Security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0CDB8AA6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SSH, SSL, IEEE 802.1X, IGMP-RADIUS, Dynamic VLAN, Layer 2 Private VLAN, Port Security, IP Source Guard, RADIUS/ TACACS+, Storm Control, DHCP Snooping, Loop Protection</w:t>
                            </w:r>
                          </w:p>
                        </w:tc>
                      </w:tr>
                      <w:tr w:rsidR="005534C9" w:rsidRPr="00950515" w14:paraId="3C21DBFE" w14:textId="77777777" w:rsidTr="005534C9">
                        <w:tc>
                          <w:tcPr>
                            <w:tcW w:w="1265" w:type="pct"/>
                            <w:vAlign w:val="center"/>
                          </w:tcPr>
                          <w:p w14:paraId="30DB94B3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rotocols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72E451C5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IPv6, DHCP, IGMP &amp; MLD v1/v2 Snooping, Multicast VLAN Registration (MVR), IEEE 802.1ab (LLDP), UPnP, SNMP, Remote Monitoring (RMON)</w:t>
                            </w:r>
                          </w:p>
                        </w:tc>
                      </w:tr>
                      <w:tr w:rsidR="005534C9" w:rsidRPr="00950515" w14:paraId="60870DD8" w14:textId="77777777" w:rsidTr="005534C9">
                        <w:tc>
                          <w:tcPr>
                            <w:tcW w:w="1265" w:type="pct"/>
                            <w:vAlign w:val="center"/>
                          </w:tcPr>
                          <w:p w14:paraId="7A0168A0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wer over Ethernet (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14:paraId="2317BBA9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Port Configuration,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Scheduling, Auto-checking, Power Delay</w:t>
                            </w:r>
                          </w:p>
                        </w:tc>
                      </w:tr>
                    </w:tbl>
                    <w:p w14:paraId="4D58EA84" w14:textId="77777777" w:rsidR="006E2C39" w:rsidRPr="005534C9" w:rsidRDefault="006E2C39" w:rsidP="006E2C39">
                      <w:pPr>
                        <w:pStyle w:val="Default"/>
                        <w:spacing w:after="0" w:line="240" w:lineRule="auto"/>
                        <w:rPr>
                          <w:rFonts w:asciiTheme="minorHAnsi" w:hAnsiTheme="minorHAnsi" w:cstheme="minorHAnsi"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79185A7" wp14:editId="04370537">
                <wp:simplePos x="0" y="0"/>
                <wp:positionH relativeFrom="column">
                  <wp:posOffset>3249295</wp:posOffset>
                </wp:positionH>
                <wp:positionV relativeFrom="paragraph">
                  <wp:posOffset>33020</wp:posOffset>
                </wp:positionV>
                <wp:extent cx="3130550" cy="7994650"/>
                <wp:effectExtent l="0" t="0" r="0" b="6350"/>
                <wp:wrapNone/>
                <wp:docPr id="11" name="文字方塊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30550" cy="7994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E65739" w14:textId="77777777" w:rsidR="005534C9" w:rsidRPr="00BC5842" w:rsidRDefault="005534C9" w:rsidP="005534C9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BC5842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Power System</w:t>
                            </w:r>
                          </w:p>
                          <w:tbl>
                            <w:tblPr>
                              <w:tblStyle w:val="af3"/>
                              <w:tblW w:w="4770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18"/>
                              <w:gridCol w:w="3272"/>
                            </w:tblGrid>
                            <w:tr w:rsidR="005534C9" w:rsidRPr="00D51C9D" w14:paraId="395832F7" w14:textId="77777777" w:rsidTr="002835B3">
                              <w:tc>
                                <w:tcPr>
                                  <w:tcW w:w="1273" w:type="pct"/>
                                  <w:vAlign w:val="center"/>
                                </w:tcPr>
                                <w:p w14:paraId="24AD14AE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wer Input</w:t>
                                  </w:r>
                                </w:p>
                              </w:tc>
                              <w:tc>
                                <w:tcPr>
                                  <w:tcW w:w="3727" w:type="pct"/>
                                  <w:vAlign w:val="center"/>
                                </w:tcPr>
                                <w:p w14:paraId="1EFF0B10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0~240V, 50/60 Hz</w:t>
                                  </w:r>
                                </w:p>
                              </w:tc>
                            </w:tr>
                            <w:tr w:rsidR="005534C9" w:rsidRPr="00D51C9D" w14:paraId="5AFD0D3B" w14:textId="77777777" w:rsidTr="002835B3">
                              <w:tc>
                                <w:tcPr>
                                  <w:tcW w:w="1273" w:type="pct"/>
                                  <w:vAlign w:val="center"/>
                                </w:tcPr>
                                <w:p w14:paraId="07A7F285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Max. Power</w:t>
                                  </w:r>
                                </w:p>
                              </w:tc>
                              <w:tc>
                                <w:tcPr>
                                  <w:tcW w:w="3727" w:type="pct"/>
                                  <w:vAlign w:val="center"/>
                                </w:tcPr>
                                <w:p w14:paraId="510F820D" w14:textId="4A418705" w:rsidR="005534C9" w:rsidRPr="00950515" w:rsidRDefault="005534C9" w:rsidP="002563BB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ATX PSU 300W,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PSU </w:t>
                                  </w:r>
                                  <w:r w:rsidR="002563B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80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W </w:t>
                                  </w:r>
                                </w:p>
                              </w:tc>
                            </w:tr>
                            <w:tr w:rsidR="005534C9" w:rsidRPr="00D51C9D" w14:paraId="1E757A1A" w14:textId="77777777" w:rsidTr="002835B3">
                              <w:tc>
                                <w:tcPr>
                                  <w:tcW w:w="1273" w:type="pct"/>
                                  <w:vAlign w:val="center"/>
                                </w:tcPr>
                                <w:p w14:paraId="38F1687A" w14:textId="77777777"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 xml:space="preserve"> Power Budget</w:t>
                                  </w:r>
                                </w:p>
                              </w:tc>
                              <w:tc>
                                <w:tcPr>
                                  <w:tcW w:w="3727" w:type="pct"/>
                                  <w:vAlign w:val="center"/>
                                </w:tcPr>
                                <w:p w14:paraId="2041D435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Max. available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power: 250W</w:t>
                                  </w:r>
                                </w:p>
                                <w:p w14:paraId="1876BE76" w14:textId="77777777"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Port 1 - 16 support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+(802.3at)/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(802.3af)</w:t>
                                  </w:r>
                                </w:p>
                              </w:tc>
                            </w:tr>
                          </w:tbl>
                          <w:p w14:paraId="1BDA0AFE" w14:textId="77777777" w:rsidR="005534C9" w:rsidRPr="005534C9" w:rsidRDefault="005534C9" w:rsidP="005534C9">
                            <w:pPr>
                              <w:pStyle w:val="Default"/>
                              <w:spacing w:after="0"/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30962E4E" w14:textId="77777777" w:rsidR="00950515" w:rsidRPr="005534C9" w:rsidRDefault="00950515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5534C9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General Specification</w:t>
                            </w:r>
                          </w:p>
                          <w:tbl>
                            <w:tblPr>
                              <w:tblStyle w:val="af3"/>
                              <w:tblW w:w="4727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96"/>
                              <w:gridCol w:w="3155"/>
                            </w:tblGrid>
                            <w:tr w:rsidR="00950515" w:rsidRPr="00D51C9D" w14:paraId="24DEF28F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0C7B32EB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Operating Temperature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6D5D06E8" w14:textId="77777777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0⁰ - 50⁰ C / 32⁰ - 122⁰ F</w:t>
                                  </w:r>
                                </w:p>
                              </w:tc>
                            </w:tr>
                            <w:tr w:rsidR="00950515" w:rsidRPr="00D51C9D" w14:paraId="6B792839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180C3098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Storage Temperature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26B0E620" w14:textId="77777777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-20⁰ - 70⁰ C / -4⁰ - 158⁰ F</w:t>
                                  </w:r>
                                </w:p>
                              </w:tc>
                            </w:tr>
                            <w:tr w:rsidR="00950515" w:rsidRPr="00D51C9D" w14:paraId="301E3683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2209014E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Humidity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4E83C4B5" w14:textId="77777777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 – 90% relative humidity (non-condensing)</w:t>
                                  </w:r>
                                </w:p>
                              </w:tc>
                            </w:tr>
                            <w:tr w:rsidR="00950515" w:rsidRPr="00D51C9D" w14:paraId="172427B3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121E0281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egulatory Compliance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2452CA35" w14:textId="51C65241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CE (class A with LVD EN62368-1);</w:t>
                                  </w:r>
                                  <w:r w:rsidR="0078486D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FCC (class A)</w:t>
                                  </w:r>
                                  <w:r w:rsidR="00065C8A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;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Others per request.</w:t>
                                  </w:r>
                                </w:p>
                              </w:tc>
                            </w:tr>
                            <w:tr w:rsidR="00950515" w:rsidRPr="00D51C9D" w14:paraId="6A6E4E78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6113CCB3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Form Factor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4FA0E497" w14:textId="53FA31FE" w:rsidR="00950515" w:rsidRPr="00950515" w:rsidRDefault="00950515" w:rsidP="00B15F1C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Standalone/ </w:t>
                                  </w:r>
                                  <w:r w:rsidR="00B15F1C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U rack &amp; wall-mount</w:t>
                                  </w:r>
                                </w:p>
                              </w:tc>
                            </w:tr>
                            <w:tr w:rsidR="00950515" w:rsidRPr="00D51C9D" w14:paraId="42A0E478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24C534BA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Dimension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3C8482F6" w14:textId="160583DB" w:rsidR="00950515" w:rsidRPr="00950515" w:rsidRDefault="00420FE2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0B497C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440x88x490mm</w:t>
                                  </w:r>
                                  <w:r w:rsidR="00950515"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(</w:t>
                                  </w:r>
                                  <w:proofErr w:type="spellStart"/>
                                  <w:r w:rsidR="00950515"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WxHxD</w:t>
                                  </w:r>
                                  <w:proofErr w:type="spellEnd"/>
                                  <w:r w:rsidR="00950515"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950515" w:rsidRPr="00D51C9D" w14:paraId="79C51729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3169A5EA" w14:textId="77777777"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Weight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3D0EBF13" w14:textId="77777777"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Approx. TBD kg / TBD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lbs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(without HDD)</w:t>
                                  </w:r>
                                </w:p>
                              </w:tc>
                            </w:tr>
                            <w:tr w:rsidR="00950515" w:rsidRPr="00D51C9D" w14:paraId="4249EC09" w14:textId="77777777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14:paraId="1916893E" w14:textId="77777777" w:rsidR="00950515" w:rsidRPr="00C03EE9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6"/>
                                    </w:rPr>
                                  </w:pPr>
                                  <w:r w:rsidRPr="00C03EE9">
                                    <w:rPr>
                                      <w:rFonts w:cs="Calibri"/>
                                      <w:b/>
                                      <w:bCs/>
                                      <w:sz w:val="16"/>
                                    </w:rPr>
                                    <w:t>Hardware Warranty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14:paraId="109BC10E" w14:textId="77777777" w:rsidR="00950515" w:rsidRPr="00A26C4D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A26C4D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 years (Optional 5 years per request)</w:t>
                                  </w:r>
                                </w:p>
                              </w:tc>
                            </w:tr>
                          </w:tbl>
                          <w:p w14:paraId="24CB9169" w14:textId="77777777" w:rsidR="00950515" w:rsidRPr="00950515" w:rsidRDefault="00950515" w:rsidP="006E2C39">
                            <w:pPr>
                              <w:rPr>
                                <w:b/>
                                <w:color w:val="3D81D3"/>
                                <w:sz w:val="28"/>
                                <w:szCs w:val="28"/>
                              </w:rPr>
                            </w:pPr>
                          </w:p>
                          <w:p w14:paraId="494D9ED9" w14:textId="77777777" w:rsidR="00D51C9D" w:rsidRPr="00C03EE9" w:rsidRDefault="00D51C9D" w:rsidP="006E2C39">
                            <w:pPr>
                              <w:pStyle w:val="CM5"/>
                              <w:spacing w:after="0" w:line="240" w:lineRule="auto"/>
                              <w:contextualSpacing/>
                              <w:rPr>
                                <w:rFonts w:cs="Calibr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185A7" id="文字方塊 11" o:spid="_x0000_s1027" type="#_x0000_t202" style="position:absolute;margin-left:255.85pt;margin-top:2.6pt;width:246.5pt;height:62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" fillcolor="white [3201]" stroked="f" strokeweight=".5pt">
                <v:path arrowok="t"/>
                <v:textbox>
                  <w:txbxContent>
                    <w:p w14:paraId="49E65739" w14:textId="77777777" w:rsidR="005534C9" w:rsidRPr="00BC5842" w:rsidRDefault="005534C9" w:rsidP="005534C9">
                      <w:pPr>
                        <w:rPr>
                          <w:rFonts w:asciiTheme="minorHAnsi" w:hAnsiTheme="minorHAnsi" w:cstheme="minorHAnsi"/>
                          <w:b/>
                          <w:color w:val="3D81D3"/>
                          <w:sz w:val="28"/>
                          <w:szCs w:val="28"/>
                        </w:rPr>
                      </w:pPr>
                      <w:r w:rsidRPr="00BC5842">
                        <w:rPr>
                          <w:rFonts w:asciiTheme="minorHAnsi" w:hAnsiTheme="minorHAnsi" w:cstheme="minorHAnsi"/>
                          <w:b/>
                          <w:bCs/>
                          <w:color w:val="3D81D3"/>
                          <w:sz w:val="28"/>
                          <w:szCs w:val="28"/>
                        </w:rPr>
                        <w:t>Power System</w:t>
                      </w:r>
                    </w:p>
                    <w:tbl>
                      <w:tblPr>
                        <w:tblStyle w:val="af3"/>
                        <w:tblW w:w="4770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18"/>
                        <w:gridCol w:w="3272"/>
                      </w:tblGrid>
                      <w:tr w:rsidR="005534C9" w:rsidRPr="00D51C9D" w14:paraId="395832F7" w14:textId="77777777" w:rsidTr="002835B3">
                        <w:tc>
                          <w:tcPr>
                            <w:tcW w:w="1273" w:type="pct"/>
                            <w:vAlign w:val="center"/>
                          </w:tcPr>
                          <w:p w14:paraId="24AD14AE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wer Input</w:t>
                            </w:r>
                          </w:p>
                        </w:tc>
                        <w:tc>
                          <w:tcPr>
                            <w:tcW w:w="3727" w:type="pct"/>
                            <w:vAlign w:val="center"/>
                          </w:tcPr>
                          <w:p w14:paraId="1EFF0B10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0~240V, 50/60 Hz</w:t>
                            </w:r>
                          </w:p>
                        </w:tc>
                      </w:tr>
                      <w:tr w:rsidR="005534C9" w:rsidRPr="00D51C9D" w14:paraId="5AFD0D3B" w14:textId="77777777" w:rsidTr="002835B3">
                        <w:tc>
                          <w:tcPr>
                            <w:tcW w:w="1273" w:type="pct"/>
                            <w:vAlign w:val="center"/>
                          </w:tcPr>
                          <w:p w14:paraId="07A7F285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Max. Power</w:t>
                            </w:r>
                          </w:p>
                        </w:tc>
                        <w:tc>
                          <w:tcPr>
                            <w:tcW w:w="3727" w:type="pct"/>
                            <w:vAlign w:val="center"/>
                          </w:tcPr>
                          <w:p w14:paraId="510F820D" w14:textId="4A418705" w:rsidR="005534C9" w:rsidRPr="00950515" w:rsidRDefault="005534C9" w:rsidP="002563BB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ATX PSU 300W,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PSU </w:t>
                            </w:r>
                            <w:r w:rsidR="002563B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80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W </w:t>
                            </w:r>
                          </w:p>
                        </w:tc>
                      </w:tr>
                      <w:tr w:rsidR="005534C9" w:rsidRPr="00D51C9D" w14:paraId="1E757A1A" w14:textId="77777777" w:rsidTr="002835B3">
                        <w:tc>
                          <w:tcPr>
                            <w:tcW w:w="1273" w:type="pct"/>
                            <w:vAlign w:val="center"/>
                          </w:tcPr>
                          <w:p w14:paraId="38F1687A" w14:textId="77777777"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proofErr w:type="spellStart"/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 xml:space="preserve"> Power Budget</w:t>
                            </w:r>
                          </w:p>
                        </w:tc>
                        <w:tc>
                          <w:tcPr>
                            <w:tcW w:w="3727" w:type="pct"/>
                            <w:vAlign w:val="center"/>
                          </w:tcPr>
                          <w:p w14:paraId="2041D435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Max. available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power: 250W</w:t>
                            </w:r>
                          </w:p>
                          <w:p w14:paraId="1876BE76" w14:textId="77777777"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Port 1 - 16 support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+(802.3at)/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(802.3af)</w:t>
                            </w:r>
                          </w:p>
                        </w:tc>
                      </w:tr>
                    </w:tbl>
                    <w:p w14:paraId="1BDA0AFE" w14:textId="77777777" w:rsidR="005534C9" w:rsidRPr="005534C9" w:rsidRDefault="005534C9" w:rsidP="005534C9">
                      <w:pPr>
                        <w:pStyle w:val="Default"/>
                        <w:spacing w:after="0"/>
                        <w:rPr>
                          <w:rFonts w:cs="Calibri"/>
                          <w:bCs/>
                          <w:sz w:val="20"/>
                          <w:szCs w:val="20"/>
                        </w:rPr>
                      </w:pPr>
                    </w:p>
                    <w:p w14:paraId="30962E4E" w14:textId="77777777" w:rsidR="00950515" w:rsidRPr="005534C9" w:rsidRDefault="00950515" w:rsidP="005534C9">
                      <w:pPr>
                        <w:pStyle w:val="Default"/>
                        <w:spacing w:after="0" w:line="240" w:lineRule="auto"/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</w:pPr>
                      <w:r w:rsidRPr="005534C9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General Specification</w:t>
                      </w:r>
                    </w:p>
                    <w:tbl>
                      <w:tblPr>
                        <w:tblStyle w:val="af3"/>
                        <w:tblW w:w="4727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96"/>
                        <w:gridCol w:w="3155"/>
                      </w:tblGrid>
                      <w:tr w:rsidR="00950515" w:rsidRPr="00D51C9D" w14:paraId="24DEF28F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0C7B32EB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Operating Temperature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6D5D06E8" w14:textId="77777777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0⁰ - 50⁰ C / 32⁰ - 122⁰ F</w:t>
                            </w:r>
                          </w:p>
                        </w:tc>
                      </w:tr>
                      <w:tr w:rsidR="00950515" w:rsidRPr="00D51C9D" w14:paraId="6B792839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180C3098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Storage Temperature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26B0E620" w14:textId="77777777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-20⁰ - 70⁰ C / -4⁰ - 158⁰ F</w:t>
                            </w:r>
                          </w:p>
                        </w:tc>
                      </w:tr>
                      <w:tr w:rsidR="00950515" w:rsidRPr="00D51C9D" w14:paraId="301E3683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2209014E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Humidity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4E83C4B5" w14:textId="77777777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 – 90% relative humidity (non-condensing)</w:t>
                            </w:r>
                          </w:p>
                        </w:tc>
                      </w:tr>
                      <w:tr w:rsidR="00950515" w:rsidRPr="00D51C9D" w14:paraId="172427B3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121E0281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egulatory Compliance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2452CA35" w14:textId="51C65241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CE (class A with LVD EN62368-1);</w:t>
                            </w:r>
                            <w:r w:rsidR="0078486D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FCC (class A)</w:t>
                            </w:r>
                            <w:r w:rsidR="00065C8A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;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Others per request.</w:t>
                            </w:r>
                          </w:p>
                        </w:tc>
                      </w:tr>
                      <w:tr w:rsidR="00950515" w:rsidRPr="00D51C9D" w14:paraId="6A6E4E78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6113CCB3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Form Factor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4FA0E497" w14:textId="53FA31FE" w:rsidR="00950515" w:rsidRPr="00950515" w:rsidRDefault="00950515" w:rsidP="00B15F1C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Standalone/ </w:t>
                            </w:r>
                            <w:r w:rsidR="00B15F1C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U rack &amp; wall-mount</w:t>
                            </w:r>
                          </w:p>
                        </w:tc>
                      </w:tr>
                      <w:tr w:rsidR="00950515" w:rsidRPr="00D51C9D" w14:paraId="42A0E478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24C534BA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Dimension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3C8482F6" w14:textId="160583DB" w:rsidR="00950515" w:rsidRPr="00950515" w:rsidRDefault="00420FE2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0B497C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440x88x490mm</w:t>
                            </w:r>
                            <w:r w:rsidR="00950515"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 w:rsidR="00950515"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WxHxD</w:t>
                            </w:r>
                            <w:proofErr w:type="spellEnd"/>
                            <w:r w:rsidR="00950515"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c>
                      </w:tr>
                      <w:tr w:rsidR="00950515" w:rsidRPr="00D51C9D" w14:paraId="79C51729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3169A5EA" w14:textId="77777777"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Weight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3D0EBF13" w14:textId="77777777"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Approx. TBD kg / TBD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lbs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(without HDD)</w:t>
                            </w:r>
                          </w:p>
                        </w:tc>
                      </w:tr>
                      <w:tr w:rsidR="00950515" w:rsidRPr="00D51C9D" w14:paraId="4249EC09" w14:textId="77777777" w:rsidTr="004B6A12">
                        <w:tc>
                          <w:tcPr>
                            <w:tcW w:w="1370" w:type="pct"/>
                            <w:vAlign w:val="center"/>
                          </w:tcPr>
                          <w:p w14:paraId="1916893E" w14:textId="77777777" w:rsidR="00950515" w:rsidRPr="00C03EE9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6"/>
                              </w:rPr>
                            </w:pPr>
                            <w:r w:rsidRPr="00C03EE9">
                              <w:rPr>
                                <w:rFonts w:cs="Calibri"/>
                                <w:b/>
                                <w:bCs/>
                                <w:sz w:val="16"/>
                              </w:rPr>
                              <w:t>Hardware Warranty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14:paraId="109BC10E" w14:textId="77777777" w:rsidR="00950515" w:rsidRPr="00A26C4D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A26C4D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 years (Optional 5 years per request)</w:t>
                            </w:r>
                          </w:p>
                        </w:tc>
                      </w:tr>
                    </w:tbl>
                    <w:p w14:paraId="24CB9169" w14:textId="77777777" w:rsidR="00950515" w:rsidRPr="00950515" w:rsidRDefault="00950515" w:rsidP="006E2C39">
                      <w:pPr>
                        <w:rPr>
                          <w:b/>
                          <w:color w:val="3D81D3"/>
                          <w:sz w:val="28"/>
                          <w:szCs w:val="28"/>
                        </w:rPr>
                      </w:pPr>
                    </w:p>
                    <w:p w14:paraId="494D9ED9" w14:textId="77777777" w:rsidR="00D51C9D" w:rsidRPr="00C03EE9" w:rsidRDefault="00D51C9D" w:rsidP="006E2C39">
                      <w:pPr>
                        <w:pStyle w:val="CM5"/>
                        <w:spacing w:after="0" w:line="240" w:lineRule="auto"/>
                        <w:contextualSpacing/>
                        <w:rPr>
                          <w:rFonts w:cs="Calibri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82A31D" w14:textId="77777777" w:rsidR="00333223" w:rsidRDefault="00333223" w:rsidP="00333223">
      <w:pPr>
        <w:rPr>
          <w:rFonts w:eastAsia="TTE15FBD08t00"/>
          <w:b/>
          <w:bCs/>
          <w:i/>
          <w:iCs/>
          <w:color w:val="FF0000"/>
          <w:szCs w:val="20"/>
        </w:rPr>
      </w:pPr>
    </w:p>
    <w:p w14:paraId="66B85C7C" w14:textId="77777777" w:rsidR="00333223" w:rsidRDefault="00333223" w:rsidP="00333223">
      <w:pPr>
        <w:rPr>
          <w:rFonts w:eastAsia="TTE15FBD08t00"/>
          <w:b/>
          <w:bCs/>
          <w:i/>
          <w:iCs/>
          <w:color w:val="FF0000"/>
          <w:szCs w:val="20"/>
        </w:rPr>
      </w:pPr>
    </w:p>
    <w:p w14:paraId="49C0EFCA" w14:textId="77777777" w:rsidR="00333223" w:rsidRDefault="00333223" w:rsidP="00333223">
      <w:pPr>
        <w:rPr>
          <w:rFonts w:eastAsia="TTE15FBD08t00"/>
          <w:b/>
          <w:bCs/>
          <w:i/>
          <w:iCs/>
          <w:color w:val="FF0000"/>
          <w:szCs w:val="20"/>
        </w:rPr>
      </w:pPr>
    </w:p>
    <w:p w14:paraId="1737429C" w14:textId="77777777" w:rsidR="006500AB" w:rsidRDefault="006500AB" w:rsidP="00333223"/>
    <w:p w14:paraId="3E030EF9" w14:textId="77777777" w:rsidR="006500AB" w:rsidRDefault="006500AB" w:rsidP="00333223"/>
    <w:p w14:paraId="1662380F" w14:textId="77777777" w:rsidR="006500AB" w:rsidRDefault="006500AB" w:rsidP="00333223"/>
    <w:p w14:paraId="510D4382" w14:textId="77777777" w:rsidR="006500AB" w:rsidRDefault="006500AB" w:rsidP="00333223"/>
    <w:p w14:paraId="04E3A494" w14:textId="77777777" w:rsidR="006500AB" w:rsidRDefault="006500AB" w:rsidP="00333223"/>
    <w:p w14:paraId="2C2D66C8" w14:textId="77777777" w:rsidR="006500AB" w:rsidRDefault="006500AB" w:rsidP="00333223"/>
    <w:p w14:paraId="64CCD627" w14:textId="77777777" w:rsidR="006500AB" w:rsidRPr="00547D59" w:rsidRDefault="006500AB" w:rsidP="00333223">
      <w:pPr>
        <w:rPr>
          <w:sz w:val="20"/>
        </w:rPr>
      </w:pPr>
    </w:p>
    <w:p w14:paraId="21408BA8" w14:textId="77777777" w:rsidR="006500AB" w:rsidRDefault="006500AB" w:rsidP="00333223"/>
    <w:p w14:paraId="443A7EAD" w14:textId="77777777" w:rsidR="006500AB" w:rsidRDefault="006500AB" w:rsidP="00333223"/>
    <w:p w14:paraId="131A9A1A" w14:textId="77777777" w:rsidR="006500AB" w:rsidRDefault="006500AB" w:rsidP="00333223"/>
    <w:p w14:paraId="7E969675" w14:textId="77777777" w:rsidR="006500AB" w:rsidRDefault="006500AB" w:rsidP="00333223"/>
    <w:p w14:paraId="7216FD7D" w14:textId="77777777" w:rsidR="006500AB" w:rsidRDefault="006500AB" w:rsidP="00333223"/>
    <w:p w14:paraId="77078F54" w14:textId="77777777" w:rsidR="006500AB" w:rsidRDefault="006500AB" w:rsidP="00333223"/>
    <w:p w14:paraId="78129182" w14:textId="77777777" w:rsidR="006500AB" w:rsidRDefault="006500AB" w:rsidP="00333223"/>
    <w:p w14:paraId="7B651C23" w14:textId="77777777" w:rsidR="006500AB" w:rsidRDefault="006500AB" w:rsidP="00333223"/>
    <w:p w14:paraId="70F56AEA" w14:textId="77777777" w:rsidR="006500AB" w:rsidRDefault="006500AB" w:rsidP="00333223"/>
    <w:p w14:paraId="12138B1F" w14:textId="77777777" w:rsidR="006500AB" w:rsidRDefault="006500AB" w:rsidP="00333223"/>
    <w:p w14:paraId="12CCDE56" w14:textId="77777777" w:rsidR="006500AB" w:rsidRDefault="006500AB" w:rsidP="00333223"/>
    <w:p w14:paraId="587A33F3" w14:textId="77777777" w:rsidR="006500AB" w:rsidRDefault="006500AB" w:rsidP="00333223"/>
    <w:p w14:paraId="6327DFA5" w14:textId="77777777" w:rsidR="006500AB" w:rsidRDefault="006500AB" w:rsidP="00333223"/>
    <w:p w14:paraId="0BBBAC23" w14:textId="77777777" w:rsidR="006500AB" w:rsidRDefault="006500AB" w:rsidP="00333223"/>
    <w:p w14:paraId="39C78379" w14:textId="77777777" w:rsidR="006500AB" w:rsidRDefault="006500AB" w:rsidP="00333223"/>
    <w:p w14:paraId="360B7ABF" w14:textId="77777777" w:rsidR="006500AB" w:rsidRDefault="006500AB" w:rsidP="00333223"/>
    <w:p w14:paraId="7170B74B" w14:textId="77777777" w:rsidR="006500AB" w:rsidRDefault="006500AB" w:rsidP="00333223"/>
    <w:p w14:paraId="0C34A425" w14:textId="77777777" w:rsidR="006500AB" w:rsidRDefault="006500AB" w:rsidP="00333223"/>
    <w:p w14:paraId="5A89E87F" w14:textId="77777777" w:rsidR="006500AB" w:rsidRDefault="006500AB" w:rsidP="00333223"/>
    <w:p w14:paraId="77A92DCB" w14:textId="77777777" w:rsidR="006500AB" w:rsidRDefault="006500AB" w:rsidP="00333223"/>
    <w:p w14:paraId="304EC6E6" w14:textId="77777777" w:rsidR="006500AB" w:rsidRDefault="006500AB" w:rsidP="00333223"/>
    <w:p w14:paraId="59312CA9" w14:textId="77777777" w:rsidR="006500AB" w:rsidRDefault="006500AB" w:rsidP="00333223"/>
    <w:p w14:paraId="4E8B37B2" w14:textId="77777777" w:rsidR="006500AB" w:rsidRDefault="006500AB" w:rsidP="00333223"/>
    <w:p w14:paraId="4DE47B82" w14:textId="77777777" w:rsidR="006500AB" w:rsidRDefault="006500AB" w:rsidP="00333223"/>
    <w:p w14:paraId="51630DE1" w14:textId="77777777" w:rsidR="006500AB" w:rsidRDefault="006500AB" w:rsidP="00333223"/>
    <w:p w14:paraId="601860E8" w14:textId="77777777" w:rsidR="006500AB" w:rsidRDefault="006500AB" w:rsidP="00333223"/>
    <w:p w14:paraId="224A7AE7" w14:textId="77777777" w:rsidR="006500AB" w:rsidRDefault="006500AB" w:rsidP="00333223"/>
    <w:p w14:paraId="1E59A27F" w14:textId="77777777" w:rsidR="006500AB" w:rsidRDefault="006500AB" w:rsidP="00333223"/>
    <w:p w14:paraId="6FBBACEA" w14:textId="77777777" w:rsidR="006500AB" w:rsidRDefault="006500AB" w:rsidP="00333223"/>
    <w:p w14:paraId="0DE5717D" w14:textId="77777777" w:rsidR="006500AB" w:rsidRDefault="006500AB" w:rsidP="00333223"/>
    <w:p w14:paraId="363F9237" w14:textId="77777777" w:rsidR="006500AB" w:rsidRDefault="006500AB" w:rsidP="00333223"/>
    <w:p w14:paraId="3FD91E99" w14:textId="77777777" w:rsidR="006500AB" w:rsidRDefault="006500AB" w:rsidP="00333223"/>
    <w:p w14:paraId="0777AC87" w14:textId="77777777" w:rsidR="006500AB" w:rsidRDefault="006500AB" w:rsidP="00333223"/>
    <w:p w14:paraId="15225B76" w14:textId="77777777" w:rsidR="006500AB" w:rsidRDefault="006500AB" w:rsidP="00333223"/>
    <w:p w14:paraId="621B7BFB" w14:textId="77777777" w:rsidR="006500AB" w:rsidRDefault="006500AB" w:rsidP="00333223"/>
    <w:sectPr w:rsidR="006500AB" w:rsidSect="00E85C6E">
      <w:headerReference w:type="default" r:id="rId10"/>
      <w:footerReference w:type="even" r:id="rId11"/>
      <w:footerReference w:type="default" r:id="rId12"/>
      <w:pgSz w:w="12240" w:h="15840"/>
      <w:pgMar w:top="720" w:right="1077" w:bottom="720" w:left="993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D2D947" w14:textId="77777777" w:rsidR="006945D2" w:rsidRDefault="006945D2">
      <w:r>
        <w:separator/>
      </w:r>
    </w:p>
  </w:endnote>
  <w:endnote w:type="continuationSeparator" w:id="0">
    <w:p w14:paraId="2B95BE33" w14:textId="77777777" w:rsidR="006945D2" w:rsidRDefault="006945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TE15FBD08t00">
    <w:altName w:val="微軟正黑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984BC6" w14:textId="77777777" w:rsidR="00987F7B" w:rsidRDefault="00AC3FE6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987F7B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7A9FCEBB" w14:textId="77777777" w:rsidR="00987F7B" w:rsidRDefault="00987F7B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1B8016" w14:textId="77777777" w:rsidR="00987F7B" w:rsidRDefault="00987F7B">
    <w:pPr>
      <w:pStyle w:val="a4"/>
      <w:framePr w:wrap="around" w:vAnchor="text" w:hAnchor="margin" w:xAlign="right" w:y="1"/>
      <w:rPr>
        <w:rStyle w:val="a5"/>
      </w:rPr>
    </w:pPr>
    <w:r>
      <w:rPr>
        <w:i/>
      </w:rPr>
      <w:tab/>
    </w:r>
    <w:r>
      <w:t xml:space="preserve">- </w:t>
    </w:r>
    <w:r w:rsidR="00DF3E9F">
      <w:rPr>
        <w:noProof/>
      </w:rPr>
      <w:fldChar w:fldCharType="begin"/>
    </w:r>
    <w:r w:rsidR="00DF3E9F">
      <w:rPr>
        <w:noProof/>
      </w:rPr>
      <w:instrText xml:space="preserve"> PAGE </w:instrText>
    </w:r>
    <w:r w:rsidR="00DF3E9F">
      <w:rPr>
        <w:noProof/>
      </w:rPr>
      <w:fldChar w:fldCharType="separate"/>
    </w:r>
    <w:r w:rsidR="001A30CC">
      <w:rPr>
        <w:noProof/>
      </w:rPr>
      <w:t>1</w:t>
    </w:r>
    <w:r w:rsidR="00DF3E9F">
      <w:rPr>
        <w:noProof/>
      </w:rPr>
      <w:fldChar w:fldCharType="end"/>
    </w:r>
    <w:r>
      <w:t xml:space="preserve"> -</w:t>
    </w:r>
  </w:p>
  <w:p w14:paraId="2E0D864A" w14:textId="371361C5" w:rsidR="00987F7B" w:rsidRPr="00874239" w:rsidRDefault="00BA6EFE" w:rsidP="00874239">
    <w:pPr>
      <w:pStyle w:val="a4"/>
      <w:ind w:rightChars="164" w:right="361"/>
      <w:rPr>
        <w:rFonts w:ascii="Segoe UI" w:hAnsi="Segoe UI" w:cs="Segoe UI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240EFB66" wp14:editId="364FDBB2">
              <wp:simplePos x="0" y="0"/>
              <wp:positionH relativeFrom="column">
                <wp:posOffset>1270</wp:posOffset>
              </wp:positionH>
              <wp:positionV relativeFrom="paragraph">
                <wp:posOffset>-3176</wp:posOffset>
              </wp:positionV>
              <wp:extent cx="6456045" cy="0"/>
              <wp:effectExtent l="0" t="0" r="0" b="0"/>
              <wp:wrapNone/>
              <wp:docPr id="4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5604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719C06C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.1pt;margin-top:-.25pt;width:508.35pt;height:0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" strokecolor="#bfbfbf" strokeweight="1pt"/>
          </w:pict>
        </mc:Fallback>
      </mc:AlternateContent>
    </w:r>
    <w:r w:rsidR="002F5C3B" w:rsidRPr="002F5C3B">
      <w:t xml:space="preserve"> </w:t>
    </w:r>
    <w:r w:rsidR="002F5C3B" w:rsidRPr="002F5C3B">
      <w:rPr>
        <w:noProof/>
      </w:rPr>
      <w:t>NVPS-1516F2A-C246</w:t>
    </w:r>
    <w:r w:rsidR="00892062" w:rsidRPr="00DC2492">
      <w:rPr>
        <w:rFonts w:ascii="Segoe UI" w:hAnsi="Segoe UI" w:cs="Segoe UI"/>
      </w:rPr>
      <w:t xml:space="preserve"> </w:t>
    </w:r>
    <w:r w:rsidR="001A30CC" w:rsidRPr="001A30CC">
      <w:rPr>
        <w:rFonts w:ascii="Segoe UI" w:hAnsi="Segoe UI" w:cs="Segoe UI"/>
      </w:rPr>
      <w:t xml:space="preserve">Pre-spec </w:t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7728" behindDoc="0" locked="0" layoutInCell="1" allowOverlap="1" wp14:anchorId="6DCF363E" wp14:editId="57365197">
              <wp:simplePos x="0" y="0"/>
              <wp:positionH relativeFrom="column">
                <wp:posOffset>1270</wp:posOffset>
              </wp:positionH>
              <wp:positionV relativeFrom="paragraph">
                <wp:posOffset>-3176</wp:posOffset>
              </wp:positionV>
              <wp:extent cx="6456045" cy="0"/>
              <wp:effectExtent l="0" t="0" r="0" b="0"/>
              <wp:wrapNone/>
              <wp:docPr id="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5604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 w14:anchorId="31D58996" id="AutoShape 3" o:spid="_x0000_s1026" type="#_x0000_t32" style="position:absolute;margin-left:.1pt;margin-top:-.25pt;width:508.35pt;height:0;z-index:251657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" strokecolor="#bfbfb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BE2892" w14:textId="77777777" w:rsidR="006945D2" w:rsidRDefault="006945D2">
      <w:r>
        <w:separator/>
      </w:r>
    </w:p>
  </w:footnote>
  <w:footnote w:type="continuationSeparator" w:id="0">
    <w:p w14:paraId="64C1E8F8" w14:textId="77777777" w:rsidR="006945D2" w:rsidRDefault="006945D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DC67BA" w14:textId="77777777" w:rsidR="00987F7B" w:rsidRDefault="00987F7B" w:rsidP="00892062">
    <w:pPr>
      <w:pStyle w:val="a3"/>
      <w:ind w:right="660"/>
      <w:jc w:val="right"/>
      <w:rPr>
        <w:rFonts w:eastAsia="SimSun" w:cs="Calibri"/>
        <w:i/>
        <w:sz w:val="24"/>
        <w:szCs w:val="24"/>
        <w:lang w:eastAsia="zh-CN"/>
      </w:rPr>
    </w:pPr>
    <w:r>
      <w:rPr>
        <w:rFonts w:eastAsia="SimSun" w:cs="Calibri"/>
        <w:i/>
        <w:sz w:val="24"/>
        <w:szCs w:val="24"/>
        <w:lang w:eastAsia="zh-CN"/>
      </w:rPr>
      <w:t xml:space="preserve">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FF62E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78067A"/>
    <w:multiLevelType w:val="hybridMultilevel"/>
    <w:tmpl w:val="56D47F4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0E481703"/>
    <w:multiLevelType w:val="hybridMultilevel"/>
    <w:tmpl w:val="1876E1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9410C5D"/>
    <w:multiLevelType w:val="hybridMultilevel"/>
    <w:tmpl w:val="B9A2F686"/>
    <w:lvl w:ilvl="0" w:tplc="3472622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456D77"/>
    <w:multiLevelType w:val="hybridMultilevel"/>
    <w:tmpl w:val="25825A40"/>
    <w:lvl w:ilvl="0" w:tplc="C7D8271E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AAC74E3"/>
    <w:multiLevelType w:val="hybridMultilevel"/>
    <w:tmpl w:val="1848F05E"/>
    <w:lvl w:ilvl="0" w:tplc="04090003">
      <w:start w:val="1"/>
      <w:numFmt w:val="bullet"/>
      <w:lvlText w:val=""/>
      <w:lvlJc w:val="left"/>
      <w:pPr>
        <w:ind w:left="48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1" w:hanging="480"/>
      </w:pPr>
      <w:rPr>
        <w:rFonts w:ascii="Wingdings" w:hAnsi="Wingdings" w:hint="default"/>
      </w:rPr>
    </w:lvl>
  </w:abstractNum>
  <w:abstractNum w:abstractNumId="6" w15:restartNumberingAfterBreak="0">
    <w:nsid w:val="36D83709"/>
    <w:multiLevelType w:val="hybridMultilevel"/>
    <w:tmpl w:val="2696CE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40EC6B8B"/>
    <w:multiLevelType w:val="hybridMultilevel"/>
    <w:tmpl w:val="693237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14B1337"/>
    <w:multiLevelType w:val="hybridMultilevel"/>
    <w:tmpl w:val="9D3EBE0A"/>
    <w:lvl w:ilvl="0" w:tplc="04090001">
      <w:start w:val="1"/>
      <w:numFmt w:val="bullet"/>
      <w:lvlText w:val=""/>
      <w:lvlJc w:val="left"/>
      <w:pPr>
        <w:ind w:left="48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1" w:hanging="480"/>
      </w:pPr>
      <w:rPr>
        <w:rFonts w:ascii="Wingdings" w:hAnsi="Wingdings" w:hint="default"/>
      </w:rPr>
    </w:lvl>
  </w:abstractNum>
  <w:abstractNum w:abstractNumId="9" w15:restartNumberingAfterBreak="0">
    <w:nsid w:val="495332D1"/>
    <w:multiLevelType w:val="hybridMultilevel"/>
    <w:tmpl w:val="2B0E225E"/>
    <w:lvl w:ilvl="0" w:tplc="B48CD794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A0A3300"/>
    <w:multiLevelType w:val="hybridMultilevel"/>
    <w:tmpl w:val="F0B841F0"/>
    <w:lvl w:ilvl="0" w:tplc="C8BED340">
      <w:numFmt w:val="bullet"/>
      <w:lvlText w:val="-"/>
      <w:lvlJc w:val="left"/>
      <w:pPr>
        <w:ind w:left="786" w:hanging="360"/>
      </w:pPr>
      <w:rPr>
        <w:rFonts w:ascii="Segoe UI" w:eastAsia="新細明體" w:hAnsi="Segoe UI" w:cs="Segoe UI" w:hint="default"/>
      </w:rPr>
    </w:lvl>
    <w:lvl w:ilvl="1" w:tplc="04090003" w:tentative="1">
      <w:start w:val="1"/>
      <w:numFmt w:val="bullet"/>
      <w:lvlText w:val=""/>
      <w:lvlJc w:val="left"/>
      <w:pPr>
        <w:ind w:left="138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11" w15:restartNumberingAfterBreak="0">
    <w:nsid w:val="55C82B1A"/>
    <w:multiLevelType w:val="hybridMultilevel"/>
    <w:tmpl w:val="96D4EE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0991570"/>
    <w:multiLevelType w:val="hybridMultilevel"/>
    <w:tmpl w:val="249258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12"/>
  </w:num>
  <w:num w:numId="5">
    <w:abstractNumId w:val="11"/>
  </w:num>
  <w:num w:numId="6">
    <w:abstractNumId w:val="2"/>
  </w:num>
  <w:num w:numId="7">
    <w:abstractNumId w:val="7"/>
  </w:num>
  <w:num w:numId="8">
    <w:abstractNumId w:val="3"/>
  </w:num>
  <w:num w:numId="9">
    <w:abstractNumId w:val="10"/>
  </w:num>
  <w:num w:numId="10">
    <w:abstractNumId w:val="1"/>
  </w:num>
  <w:num w:numId="11">
    <w:abstractNumId w:val="4"/>
  </w:num>
  <w:num w:numId="12">
    <w:abstractNumId w:val="5"/>
  </w:num>
  <w:num w:numId="13">
    <w:abstractNumId w:val="8"/>
  </w:num>
  <w:num w:numId="14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sjA1MjSyMDGxsDBT0lEKTi0uzszPAykwqgUA19ShJywAAAA="/>
  </w:docVars>
  <w:rsids>
    <w:rsidRoot w:val="00551C5F"/>
    <w:rsid w:val="00000D2F"/>
    <w:rsid w:val="0000143A"/>
    <w:rsid w:val="0000712B"/>
    <w:rsid w:val="00007F07"/>
    <w:rsid w:val="00010233"/>
    <w:rsid w:val="00010595"/>
    <w:rsid w:val="00010607"/>
    <w:rsid w:val="000123ED"/>
    <w:rsid w:val="00012C0F"/>
    <w:rsid w:val="00013BEE"/>
    <w:rsid w:val="00015137"/>
    <w:rsid w:val="000166A3"/>
    <w:rsid w:val="000179C9"/>
    <w:rsid w:val="00020B69"/>
    <w:rsid w:val="00022CDD"/>
    <w:rsid w:val="0002490A"/>
    <w:rsid w:val="00026F3A"/>
    <w:rsid w:val="0004278D"/>
    <w:rsid w:val="00044224"/>
    <w:rsid w:val="00046A16"/>
    <w:rsid w:val="00053DC7"/>
    <w:rsid w:val="0005672C"/>
    <w:rsid w:val="0006019C"/>
    <w:rsid w:val="00061545"/>
    <w:rsid w:val="00061D5E"/>
    <w:rsid w:val="00064930"/>
    <w:rsid w:val="000655D8"/>
    <w:rsid w:val="00065C8A"/>
    <w:rsid w:val="000701B9"/>
    <w:rsid w:val="00071800"/>
    <w:rsid w:val="000718F8"/>
    <w:rsid w:val="000727F9"/>
    <w:rsid w:val="00074921"/>
    <w:rsid w:val="000761E4"/>
    <w:rsid w:val="000807EF"/>
    <w:rsid w:val="000829DB"/>
    <w:rsid w:val="00083249"/>
    <w:rsid w:val="000833BD"/>
    <w:rsid w:val="000842A7"/>
    <w:rsid w:val="00084803"/>
    <w:rsid w:val="00086325"/>
    <w:rsid w:val="00091BAA"/>
    <w:rsid w:val="000945CD"/>
    <w:rsid w:val="000948D9"/>
    <w:rsid w:val="00094C9E"/>
    <w:rsid w:val="00097291"/>
    <w:rsid w:val="000A2B75"/>
    <w:rsid w:val="000A4089"/>
    <w:rsid w:val="000A74A2"/>
    <w:rsid w:val="000B2FC5"/>
    <w:rsid w:val="000B497C"/>
    <w:rsid w:val="000B5141"/>
    <w:rsid w:val="000C02C1"/>
    <w:rsid w:val="000C1237"/>
    <w:rsid w:val="000C2B55"/>
    <w:rsid w:val="000C2E9F"/>
    <w:rsid w:val="000C41DD"/>
    <w:rsid w:val="000C4492"/>
    <w:rsid w:val="000C55BB"/>
    <w:rsid w:val="000D15EA"/>
    <w:rsid w:val="000D1DD0"/>
    <w:rsid w:val="000D6A6B"/>
    <w:rsid w:val="000E02A5"/>
    <w:rsid w:val="000E0817"/>
    <w:rsid w:val="000E5222"/>
    <w:rsid w:val="000E59FA"/>
    <w:rsid w:val="000E5A42"/>
    <w:rsid w:val="000F2F50"/>
    <w:rsid w:val="000F5334"/>
    <w:rsid w:val="000F5B77"/>
    <w:rsid w:val="000F6523"/>
    <w:rsid w:val="000F79A1"/>
    <w:rsid w:val="000F79C8"/>
    <w:rsid w:val="001024CE"/>
    <w:rsid w:val="001024EB"/>
    <w:rsid w:val="00103565"/>
    <w:rsid w:val="00105180"/>
    <w:rsid w:val="00107DEA"/>
    <w:rsid w:val="00110196"/>
    <w:rsid w:val="001132E8"/>
    <w:rsid w:val="00117736"/>
    <w:rsid w:val="001221AD"/>
    <w:rsid w:val="00123A08"/>
    <w:rsid w:val="00123C75"/>
    <w:rsid w:val="00123CDA"/>
    <w:rsid w:val="001241C0"/>
    <w:rsid w:val="00124C9E"/>
    <w:rsid w:val="001263F5"/>
    <w:rsid w:val="0012785D"/>
    <w:rsid w:val="00132F1D"/>
    <w:rsid w:val="00132FAC"/>
    <w:rsid w:val="00133102"/>
    <w:rsid w:val="0014131D"/>
    <w:rsid w:val="001422A8"/>
    <w:rsid w:val="001427F0"/>
    <w:rsid w:val="00150479"/>
    <w:rsid w:val="00150537"/>
    <w:rsid w:val="001569F4"/>
    <w:rsid w:val="00157754"/>
    <w:rsid w:val="001601A3"/>
    <w:rsid w:val="00160914"/>
    <w:rsid w:val="00163964"/>
    <w:rsid w:val="00166DE2"/>
    <w:rsid w:val="0017271A"/>
    <w:rsid w:val="0017325D"/>
    <w:rsid w:val="00177450"/>
    <w:rsid w:val="00183FA3"/>
    <w:rsid w:val="00184026"/>
    <w:rsid w:val="0018476B"/>
    <w:rsid w:val="00185C96"/>
    <w:rsid w:val="00187128"/>
    <w:rsid w:val="001878D8"/>
    <w:rsid w:val="00187C19"/>
    <w:rsid w:val="00187E37"/>
    <w:rsid w:val="00190F1B"/>
    <w:rsid w:val="00191BB3"/>
    <w:rsid w:val="00192780"/>
    <w:rsid w:val="00195E41"/>
    <w:rsid w:val="001A1E27"/>
    <w:rsid w:val="001A2AC3"/>
    <w:rsid w:val="001A30CC"/>
    <w:rsid w:val="001A5575"/>
    <w:rsid w:val="001A61BB"/>
    <w:rsid w:val="001B07D1"/>
    <w:rsid w:val="001B3A9D"/>
    <w:rsid w:val="001B3F50"/>
    <w:rsid w:val="001B5F29"/>
    <w:rsid w:val="001C0079"/>
    <w:rsid w:val="001C1048"/>
    <w:rsid w:val="001C19B9"/>
    <w:rsid w:val="001C63D7"/>
    <w:rsid w:val="001D387B"/>
    <w:rsid w:val="001D4A74"/>
    <w:rsid w:val="001E035D"/>
    <w:rsid w:val="001E0FEE"/>
    <w:rsid w:val="001E1558"/>
    <w:rsid w:val="001E339E"/>
    <w:rsid w:val="001E48C2"/>
    <w:rsid w:val="001F050A"/>
    <w:rsid w:val="001F0711"/>
    <w:rsid w:val="001F432C"/>
    <w:rsid w:val="001F5A9D"/>
    <w:rsid w:val="001F6B22"/>
    <w:rsid w:val="0020466A"/>
    <w:rsid w:val="0020758E"/>
    <w:rsid w:val="00210AB4"/>
    <w:rsid w:val="0021103F"/>
    <w:rsid w:val="00211169"/>
    <w:rsid w:val="0021228E"/>
    <w:rsid w:val="0021411E"/>
    <w:rsid w:val="002169CA"/>
    <w:rsid w:val="00224409"/>
    <w:rsid w:val="0022503F"/>
    <w:rsid w:val="0022520F"/>
    <w:rsid w:val="002311A0"/>
    <w:rsid w:val="0023122E"/>
    <w:rsid w:val="00231BD8"/>
    <w:rsid w:val="00231EB0"/>
    <w:rsid w:val="00232C8C"/>
    <w:rsid w:val="00234A44"/>
    <w:rsid w:val="0023569D"/>
    <w:rsid w:val="00240672"/>
    <w:rsid w:val="00240714"/>
    <w:rsid w:val="002452D1"/>
    <w:rsid w:val="00246A81"/>
    <w:rsid w:val="00246AEF"/>
    <w:rsid w:val="00246D23"/>
    <w:rsid w:val="00247F02"/>
    <w:rsid w:val="0025110B"/>
    <w:rsid w:val="00251938"/>
    <w:rsid w:val="00251961"/>
    <w:rsid w:val="00253A12"/>
    <w:rsid w:val="00254960"/>
    <w:rsid w:val="0025570B"/>
    <w:rsid w:val="002563BB"/>
    <w:rsid w:val="00263546"/>
    <w:rsid w:val="00265C9A"/>
    <w:rsid w:val="00270315"/>
    <w:rsid w:val="00271DD2"/>
    <w:rsid w:val="00272312"/>
    <w:rsid w:val="0027264D"/>
    <w:rsid w:val="0027354E"/>
    <w:rsid w:val="00273E8A"/>
    <w:rsid w:val="00273F2C"/>
    <w:rsid w:val="00280166"/>
    <w:rsid w:val="00284EF6"/>
    <w:rsid w:val="002860E8"/>
    <w:rsid w:val="00290E8B"/>
    <w:rsid w:val="00291014"/>
    <w:rsid w:val="002970E4"/>
    <w:rsid w:val="002A3094"/>
    <w:rsid w:val="002A32AD"/>
    <w:rsid w:val="002A4900"/>
    <w:rsid w:val="002A5800"/>
    <w:rsid w:val="002A593C"/>
    <w:rsid w:val="002A5EC4"/>
    <w:rsid w:val="002B08E0"/>
    <w:rsid w:val="002B168A"/>
    <w:rsid w:val="002B46B2"/>
    <w:rsid w:val="002B7B52"/>
    <w:rsid w:val="002C4E87"/>
    <w:rsid w:val="002D3C7D"/>
    <w:rsid w:val="002D7DAF"/>
    <w:rsid w:val="002E09D1"/>
    <w:rsid w:val="002E2CF1"/>
    <w:rsid w:val="002E4149"/>
    <w:rsid w:val="002E6663"/>
    <w:rsid w:val="002E6788"/>
    <w:rsid w:val="002F1D54"/>
    <w:rsid w:val="002F224F"/>
    <w:rsid w:val="002F273F"/>
    <w:rsid w:val="002F2DC6"/>
    <w:rsid w:val="002F5308"/>
    <w:rsid w:val="002F5C3B"/>
    <w:rsid w:val="002F6D98"/>
    <w:rsid w:val="002F6D9C"/>
    <w:rsid w:val="002F7C9A"/>
    <w:rsid w:val="0030104F"/>
    <w:rsid w:val="003020F2"/>
    <w:rsid w:val="00302CAD"/>
    <w:rsid w:val="003065B8"/>
    <w:rsid w:val="00310222"/>
    <w:rsid w:val="00312C70"/>
    <w:rsid w:val="003150D1"/>
    <w:rsid w:val="0031641E"/>
    <w:rsid w:val="00316C06"/>
    <w:rsid w:val="00316FC3"/>
    <w:rsid w:val="003202FE"/>
    <w:rsid w:val="00320590"/>
    <w:rsid w:val="00320E38"/>
    <w:rsid w:val="00322242"/>
    <w:rsid w:val="00322D9D"/>
    <w:rsid w:val="00323944"/>
    <w:rsid w:val="00326509"/>
    <w:rsid w:val="00330237"/>
    <w:rsid w:val="00331458"/>
    <w:rsid w:val="00332C14"/>
    <w:rsid w:val="00333223"/>
    <w:rsid w:val="00334698"/>
    <w:rsid w:val="003358C8"/>
    <w:rsid w:val="003401F7"/>
    <w:rsid w:val="0034668B"/>
    <w:rsid w:val="0035055F"/>
    <w:rsid w:val="00351049"/>
    <w:rsid w:val="003527BE"/>
    <w:rsid w:val="00352BDE"/>
    <w:rsid w:val="0035345C"/>
    <w:rsid w:val="00355B93"/>
    <w:rsid w:val="00355E37"/>
    <w:rsid w:val="00356141"/>
    <w:rsid w:val="0035787B"/>
    <w:rsid w:val="00361A7D"/>
    <w:rsid w:val="003626B5"/>
    <w:rsid w:val="003629F8"/>
    <w:rsid w:val="003649AC"/>
    <w:rsid w:val="00367006"/>
    <w:rsid w:val="0036791B"/>
    <w:rsid w:val="00371B14"/>
    <w:rsid w:val="00372981"/>
    <w:rsid w:val="0037301E"/>
    <w:rsid w:val="00376390"/>
    <w:rsid w:val="0037705C"/>
    <w:rsid w:val="003827C9"/>
    <w:rsid w:val="0038319D"/>
    <w:rsid w:val="003837E0"/>
    <w:rsid w:val="003844BE"/>
    <w:rsid w:val="00386A95"/>
    <w:rsid w:val="00390DA0"/>
    <w:rsid w:val="00394C66"/>
    <w:rsid w:val="00394DBF"/>
    <w:rsid w:val="003961C7"/>
    <w:rsid w:val="00396B44"/>
    <w:rsid w:val="0039705A"/>
    <w:rsid w:val="003A5237"/>
    <w:rsid w:val="003A5644"/>
    <w:rsid w:val="003A5F10"/>
    <w:rsid w:val="003A7F0C"/>
    <w:rsid w:val="003B1D47"/>
    <w:rsid w:val="003B3707"/>
    <w:rsid w:val="003B426A"/>
    <w:rsid w:val="003B6285"/>
    <w:rsid w:val="003C18C2"/>
    <w:rsid w:val="003C3F76"/>
    <w:rsid w:val="003C4F30"/>
    <w:rsid w:val="003C50D6"/>
    <w:rsid w:val="003C5D1F"/>
    <w:rsid w:val="003D3DEA"/>
    <w:rsid w:val="003D5E28"/>
    <w:rsid w:val="003D6B76"/>
    <w:rsid w:val="003E1B02"/>
    <w:rsid w:val="003E37AA"/>
    <w:rsid w:val="003E40AF"/>
    <w:rsid w:val="003E567E"/>
    <w:rsid w:val="003E7391"/>
    <w:rsid w:val="003F060C"/>
    <w:rsid w:val="003F2057"/>
    <w:rsid w:val="003F663C"/>
    <w:rsid w:val="003F670D"/>
    <w:rsid w:val="00401394"/>
    <w:rsid w:val="00402FEE"/>
    <w:rsid w:val="004036E0"/>
    <w:rsid w:val="004047D6"/>
    <w:rsid w:val="004111C3"/>
    <w:rsid w:val="004126D8"/>
    <w:rsid w:val="0041343B"/>
    <w:rsid w:val="00413AE1"/>
    <w:rsid w:val="00413E43"/>
    <w:rsid w:val="004152E4"/>
    <w:rsid w:val="00417112"/>
    <w:rsid w:val="00420FE2"/>
    <w:rsid w:val="0042131F"/>
    <w:rsid w:val="00422520"/>
    <w:rsid w:val="004235E9"/>
    <w:rsid w:val="00423EF9"/>
    <w:rsid w:val="00424EF3"/>
    <w:rsid w:val="004255EE"/>
    <w:rsid w:val="0042621C"/>
    <w:rsid w:val="004263F5"/>
    <w:rsid w:val="00426D31"/>
    <w:rsid w:val="004272E8"/>
    <w:rsid w:val="00427B54"/>
    <w:rsid w:val="0043069F"/>
    <w:rsid w:val="004318C3"/>
    <w:rsid w:val="00433AE6"/>
    <w:rsid w:val="0043465D"/>
    <w:rsid w:val="00440066"/>
    <w:rsid w:val="00441738"/>
    <w:rsid w:val="004419DB"/>
    <w:rsid w:val="0044276B"/>
    <w:rsid w:val="00442870"/>
    <w:rsid w:val="00447476"/>
    <w:rsid w:val="00447C78"/>
    <w:rsid w:val="00447CB3"/>
    <w:rsid w:val="004509E6"/>
    <w:rsid w:val="00455DEC"/>
    <w:rsid w:val="00456D8B"/>
    <w:rsid w:val="004615C3"/>
    <w:rsid w:val="00473767"/>
    <w:rsid w:val="00475C0A"/>
    <w:rsid w:val="00481C44"/>
    <w:rsid w:val="0048360A"/>
    <w:rsid w:val="0049111B"/>
    <w:rsid w:val="0049197D"/>
    <w:rsid w:val="00494FB0"/>
    <w:rsid w:val="00496514"/>
    <w:rsid w:val="004978DB"/>
    <w:rsid w:val="004A53AB"/>
    <w:rsid w:val="004A6AAE"/>
    <w:rsid w:val="004B11FB"/>
    <w:rsid w:val="004B1BE0"/>
    <w:rsid w:val="004B519B"/>
    <w:rsid w:val="004B6A12"/>
    <w:rsid w:val="004C10A4"/>
    <w:rsid w:val="004C7A0E"/>
    <w:rsid w:val="004D2105"/>
    <w:rsid w:val="004D6AB4"/>
    <w:rsid w:val="004D720C"/>
    <w:rsid w:val="004E33E6"/>
    <w:rsid w:val="004E3982"/>
    <w:rsid w:val="004E6B49"/>
    <w:rsid w:val="004E7476"/>
    <w:rsid w:val="004F3F58"/>
    <w:rsid w:val="004F5736"/>
    <w:rsid w:val="004F5854"/>
    <w:rsid w:val="004F606A"/>
    <w:rsid w:val="004F73A1"/>
    <w:rsid w:val="0050172C"/>
    <w:rsid w:val="0050192E"/>
    <w:rsid w:val="00517CB5"/>
    <w:rsid w:val="00521797"/>
    <w:rsid w:val="005246E3"/>
    <w:rsid w:val="00524E62"/>
    <w:rsid w:val="00525A95"/>
    <w:rsid w:val="0052795A"/>
    <w:rsid w:val="00527E3D"/>
    <w:rsid w:val="0053056B"/>
    <w:rsid w:val="00530595"/>
    <w:rsid w:val="005312B9"/>
    <w:rsid w:val="005323BA"/>
    <w:rsid w:val="005335C4"/>
    <w:rsid w:val="00533DBE"/>
    <w:rsid w:val="005342FB"/>
    <w:rsid w:val="00536A53"/>
    <w:rsid w:val="00537CCA"/>
    <w:rsid w:val="0054616D"/>
    <w:rsid w:val="005469D6"/>
    <w:rsid w:val="00547D59"/>
    <w:rsid w:val="00551C5F"/>
    <w:rsid w:val="00551F8E"/>
    <w:rsid w:val="005534C9"/>
    <w:rsid w:val="005553B6"/>
    <w:rsid w:val="005571BE"/>
    <w:rsid w:val="00566010"/>
    <w:rsid w:val="0057032F"/>
    <w:rsid w:val="0057634B"/>
    <w:rsid w:val="00580798"/>
    <w:rsid w:val="0058136C"/>
    <w:rsid w:val="00581CEE"/>
    <w:rsid w:val="00584847"/>
    <w:rsid w:val="00584F10"/>
    <w:rsid w:val="00585223"/>
    <w:rsid w:val="0058595E"/>
    <w:rsid w:val="005860B7"/>
    <w:rsid w:val="005860F9"/>
    <w:rsid w:val="00586651"/>
    <w:rsid w:val="005905F0"/>
    <w:rsid w:val="00591315"/>
    <w:rsid w:val="0059179D"/>
    <w:rsid w:val="00591983"/>
    <w:rsid w:val="00591B69"/>
    <w:rsid w:val="00591D77"/>
    <w:rsid w:val="00591D82"/>
    <w:rsid w:val="0059224B"/>
    <w:rsid w:val="00596152"/>
    <w:rsid w:val="005A1221"/>
    <w:rsid w:val="005A211D"/>
    <w:rsid w:val="005A2A63"/>
    <w:rsid w:val="005A4477"/>
    <w:rsid w:val="005A6327"/>
    <w:rsid w:val="005B2308"/>
    <w:rsid w:val="005B2D6A"/>
    <w:rsid w:val="005C1915"/>
    <w:rsid w:val="005C5063"/>
    <w:rsid w:val="005D0637"/>
    <w:rsid w:val="005D1C0A"/>
    <w:rsid w:val="005D284C"/>
    <w:rsid w:val="005D60EE"/>
    <w:rsid w:val="005E1C75"/>
    <w:rsid w:val="005E2507"/>
    <w:rsid w:val="005E43EC"/>
    <w:rsid w:val="005E6CE8"/>
    <w:rsid w:val="005F1B83"/>
    <w:rsid w:val="005F1F0B"/>
    <w:rsid w:val="005F7212"/>
    <w:rsid w:val="005F7BAA"/>
    <w:rsid w:val="00601340"/>
    <w:rsid w:val="00603233"/>
    <w:rsid w:val="00605F70"/>
    <w:rsid w:val="00613635"/>
    <w:rsid w:val="00616014"/>
    <w:rsid w:val="006161E6"/>
    <w:rsid w:val="0061743B"/>
    <w:rsid w:val="00620C5F"/>
    <w:rsid w:val="0062460F"/>
    <w:rsid w:val="00625919"/>
    <w:rsid w:val="006259E0"/>
    <w:rsid w:val="00630775"/>
    <w:rsid w:val="00631D04"/>
    <w:rsid w:val="006322A6"/>
    <w:rsid w:val="006346EE"/>
    <w:rsid w:val="00636961"/>
    <w:rsid w:val="00637CBD"/>
    <w:rsid w:val="00641171"/>
    <w:rsid w:val="00642998"/>
    <w:rsid w:val="00643027"/>
    <w:rsid w:val="00643AA5"/>
    <w:rsid w:val="006442AD"/>
    <w:rsid w:val="006460CC"/>
    <w:rsid w:val="006500AB"/>
    <w:rsid w:val="00654894"/>
    <w:rsid w:val="00663381"/>
    <w:rsid w:val="00663AF3"/>
    <w:rsid w:val="00664940"/>
    <w:rsid w:val="006654CE"/>
    <w:rsid w:val="0066681B"/>
    <w:rsid w:val="006703C3"/>
    <w:rsid w:val="00672E97"/>
    <w:rsid w:val="00673FEB"/>
    <w:rsid w:val="0067422B"/>
    <w:rsid w:val="00677F22"/>
    <w:rsid w:val="00681239"/>
    <w:rsid w:val="00686A8F"/>
    <w:rsid w:val="006870FF"/>
    <w:rsid w:val="006876BE"/>
    <w:rsid w:val="0069020E"/>
    <w:rsid w:val="00690811"/>
    <w:rsid w:val="00693099"/>
    <w:rsid w:val="006945D2"/>
    <w:rsid w:val="00695B0B"/>
    <w:rsid w:val="00697CC9"/>
    <w:rsid w:val="006A0073"/>
    <w:rsid w:val="006A016E"/>
    <w:rsid w:val="006A0E31"/>
    <w:rsid w:val="006A1681"/>
    <w:rsid w:val="006A3002"/>
    <w:rsid w:val="006A4BE1"/>
    <w:rsid w:val="006A5E77"/>
    <w:rsid w:val="006A7A4A"/>
    <w:rsid w:val="006B10A5"/>
    <w:rsid w:val="006B2223"/>
    <w:rsid w:val="006B2322"/>
    <w:rsid w:val="006B278A"/>
    <w:rsid w:val="006B3F2F"/>
    <w:rsid w:val="006B56F8"/>
    <w:rsid w:val="006C0DBC"/>
    <w:rsid w:val="006C1EC0"/>
    <w:rsid w:val="006C2AAA"/>
    <w:rsid w:val="006C3618"/>
    <w:rsid w:val="006C4299"/>
    <w:rsid w:val="006C5777"/>
    <w:rsid w:val="006C72E8"/>
    <w:rsid w:val="006C775B"/>
    <w:rsid w:val="006C7950"/>
    <w:rsid w:val="006D4266"/>
    <w:rsid w:val="006D6521"/>
    <w:rsid w:val="006D7342"/>
    <w:rsid w:val="006E0C75"/>
    <w:rsid w:val="006E218A"/>
    <w:rsid w:val="006E2C39"/>
    <w:rsid w:val="006E3EDC"/>
    <w:rsid w:val="006E4783"/>
    <w:rsid w:val="006E7CC2"/>
    <w:rsid w:val="006F1534"/>
    <w:rsid w:val="006F2710"/>
    <w:rsid w:val="00701B88"/>
    <w:rsid w:val="00703BB1"/>
    <w:rsid w:val="007063C9"/>
    <w:rsid w:val="00710716"/>
    <w:rsid w:val="00710989"/>
    <w:rsid w:val="00710C5E"/>
    <w:rsid w:val="00710E90"/>
    <w:rsid w:val="007166C4"/>
    <w:rsid w:val="00716A2C"/>
    <w:rsid w:val="00717548"/>
    <w:rsid w:val="00720B11"/>
    <w:rsid w:val="007258A1"/>
    <w:rsid w:val="0072596D"/>
    <w:rsid w:val="00725E5C"/>
    <w:rsid w:val="00731D29"/>
    <w:rsid w:val="00731D74"/>
    <w:rsid w:val="00732D0A"/>
    <w:rsid w:val="007331F4"/>
    <w:rsid w:val="00734D8E"/>
    <w:rsid w:val="00736885"/>
    <w:rsid w:val="00736890"/>
    <w:rsid w:val="00742E60"/>
    <w:rsid w:val="0074326A"/>
    <w:rsid w:val="007456B2"/>
    <w:rsid w:val="00746C1E"/>
    <w:rsid w:val="00750A79"/>
    <w:rsid w:val="00751F09"/>
    <w:rsid w:val="00752088"/>
    <w:rsid w:val="00754361"/>
    <w:rsid w:val="00755B3B"/>
    <w:rsid w:val="007607D2"/>
    <w:rsid w:val="00760FF1"/>
    <w:rsid w:val="007640E9"/>
    <w:rsid w:val="00767661"/>
    <w:rsid w:val="007713DF"/>
    <w:rsid w:val="00775961"/>
    <w:rsid w:val="00781F59"/>
    <w:rsid w:val="00782E4F"/>
    <w:rsid w:val="0078486D"/>
    <w:rsid w:val="0078560A"/>
    <w:rsid w:val="007917F0"/>
    <w:rsid w:val="00792181"/>
    <w:rsid w:val="00793F2D"/>
    <w:rsid w:val="00793F49"/>
    <w:rsid w:val="007942E6"/>
    <w:rsid w:val="00794572"/>
    <w:rsid w:val="00794CB7"/>
    <w:rsid w:val="00794CF7"/>
    <w:rsid w:val="007958B2"/>
    <w:rsid w:val="00796726"/>
    <w:rsid w:val="007A0DCE"/>
    <w:rsid w:val="007A2D90"/>
    <w:rsid w:val="007A6DBE"/>
    <w:rsid w:val="007A75AF"/>
    <w:rsid w:val="007B2EE1"/>
    <w:rsid w:val="007B2F47"/>
    <w:rsid w:val="007B340C"/>
    <w:rsid w:val="007B39E1"/>
    <w:rsid w:val="007B4976"/>
    <w:rsid w:val="007C3402"/>
    <w:rsid w:val="007C5FE8"/>
    <w:rsid w:val="007D1F69"/>
    <w:rsid w:val="007D5328"/>
    <w:rsid w:val="007E01A7"/>
    <w:rsid w:val="007E262F"/>
    <w:rsid w:val="007E4D78"/>
    <w:rsid w:val="007E6BDF"/>
    <w:rsid w:val="007F1E6A"/>
    <w:rsid w:val="007F25C4"/>
    <w:rsid w:val="007F45BF"/>
    <w:rsid w:val="007F67F9"/>
    <w:rsid w:val="00801320"/>
    <w:rsid w:val="0080319C"/>
    <w:rsid w:val="00805277"/>
    <w:rsid w:val="00810CEC"/>
    <w:rsid w:val="008175E5"/>
    <w:rsid w:val="00820E3E"/>
    <w:rsid w:val="008249A8"/>
    <w:rsid w:val="00825276"/>
    <w:rsid w:val="00832095"/>
    <w:rsid w:val="00832812"/>
    <w:rsid w:val="0083308B"/>
    <w:rsid w:val="00833B44"/>
    <w:rsid w:val="00834988"/>
    <w:rsid w:val="00837572"/>
    <w:rsid w:val="00843E1A"/>
    <w:rsid w:val="0084552B"/>
    <w:rsid w:val="00847CBC"/>
    <w:rsid w:val="00850F69"/>
    <w:rsid w:val="008523D7"/>
    <w:rsid w:val="0085552B"/>
    <w:rsid w:val="008603C7"/>
    <w:rsid w:val="008679E1"/>
    <w:rsid w:val="008731FB"/>
    <w:rsid w:val="00874239"/>
    <w:rsid w:val="00875D0B"/>
    <w:rsid w:val="00875E39"/>
    <w:rsid w:val="00876262"/>
    <w:rsid w:val="008812E4"/>
    <w:rsid w:val="00881751"/>
    <w:rsid w:val="008845A9"/>
    <w:rsid w:val="008849F9"/>
    <w:rsid w:val="00885FF4"/>
    <w:rsid w:val="00892062"/>
    <w:rsid w:val="008941B8"/>
    <w:rsid w:val="00894682"/>
    <w:rsid w:val="0089564E"/>
    <w:rsid w:val="00895738"/>
    <w:rsid w:val="00895C0F"/>
    <w:rsid w:val="008968F5"/>
    <w:rsid w:val="008A234A"/>
    <w:rsid w:val="008A2829"/>
    <w:rsid w:val="008A28D4"/>
    <w:rsid w:val="008A3976"/>
    <w:rsid w:val="008A58B1"/>
    <w:rsid w:val="008A7FF6"/>
    <w:rsid w:val="008B3DA0"/>
    <w:rsid w:val="008B6285"/>
    <w:rsid w:val="008B63C3"/>
    <w:rsid w:val="008B6982"/>
    <w:rsid w:val="008B6A8F"/>
    <w:rsid w:val="008B7313"/>
    <w:rsid w:val="008C00AB"/>
    <w:rsid w:val="008C1245"/>
    <w:rsid w:val="008C16C3"/>
    <w:rsid w:val="008C209B"/>
    <w:rsid w:val="008C3E55"/>
    <w:rsid w:val="008C690F"/>
    <w:rsid w:val="008C799C"/>
    <w:rsid w:val="008D13A0"/>
    <w:rsid w:val="008D17EE"/>
    <w:rsid w:val="008D59F8"/>
    <w:rsid w:val="008D657C"/>
    <w:rsid w:val="008E1211"/>
    <w:rsid w:val="008E4798"/>
    <w:rsid w:val="008E4FB3"/>
    <w:rsid w:val="008E7058"/>
    <w:rsid w:val="008F2BA7"/>
    <w:rsid w:val="008F3219"/>
    <w:rsid w:val="008F3725"/>
    <w:rsid w:val="008F7416"/>
    <w:rsid w:val="009005AA"/>
    <w:rsid w:val="0090277E"/>
    <w:rsid w:val="009028DD"/>
    <w:rsid w:val="00903052"/>
    <w:rsid w:val="00903058"/>
    <w:rsid w:val="00903481"/>
    <w:rsid w:val="009034BE"/>
    <w:rsid w:val="00903F49"/>
    <w:rsid w:val="009053D1"/>
    <w:rsid w:val="00905CE6"/>
    <w:rsid w:val="00905DC4"/>
    <w:rsid w:val="009066A6"/>
    <w:rsid w:val="00907256"/>
    <w:rsid w:val="00927425"/>
    <w:rsid w:val="00927A9A"/>
    <w:rsid w:val="00927E56"/>
    <w:rsid w:val="009319B1"/>
    <w:rsid w:val="00934BA7"/>
    <w:rsid w:val="00943F4F"/>
    <w:rsid w:val="009475BF"/>
    <w:rsid w:val="00950515"/>
    <w:rsid w:val="0095115B"/>
    <w:rsid w:val="00951397"/>
    <w:rsid w:val="0095568E"/>
    <w:rsid w:val="00957D1E"/>
    <w:rsid w:val="00960550"/>
    <w:rsid w:val="00962ACE"/>
    <w:rsid w:val="00963655"/>
    <w:rsid w:val="00963A64"/>
    <w:rsid w:val="00963BE5"/>
    <w:rsid w:val="0097081F"/>
    <w:rsid w:val="00971ADD"/>
    <w:rsid w:val="009753C8"/>
    <w:rsid w:val="0098009A"/>
    <w:rsid w:val="00980BE4"/>
    <w:rsid w:val="00981893"/>
    <w:rsid w:val="009822D2"/>
    <w:rsid w:val="0098277D"/>
    <w:rsid w:val="00982FD0"/>
    <w:rsid w:val="00985E71"/>
    <w:rsid w:val="009874AA"/>
    <w:rsid w:val="009876E1"/>
    <w:rsid w:val="00987F7B"/>
    <w:rsid w:val="009909FD"/>
    <w:rsid w:val="00992A2A"/>
    <w:rsid w:val="0099576D"/>
    <w:rsid w:val="009A109F"/>
    <w:rsid w:val="009A1617"/>
    <w:rsid w:val="009A4EE1"/>
    <w:rsid w:val="009A6D92"/>
    <w:rsid w:val="009B05BC"/>
    <w:rsid w:val="009B0B04"/>
    <w:rsid w:val="009B319C"/>
    <w:rsid w:val="009B6B6F"/>
    <w:rsid w:val="009B6F11"/>
    <w:rsid w:val="009C02A1"/>
    <w:rsid w:val="009C0AEB"/>
    <w:rsid w:val="009C1299"/>
    <w:rsid w:val="009C2CEF"/>
    <w:rsid w:val="009D3606"/>
    <w:rsid w:val="009D38A9"/>
    <w:rsid w:val="009D3A3A"/>
    <w:rsid w:val="009D42D9"/>
    <w:rsid w:val="009D6C90"/>
    <w:rsid w:val="009D7717"/>
    <w:rsid w:val="009E0111"/>
    <w:rsid w:val="009E35F8"/>
    <w:rsid w:val="009E6686"/>
    <w:rsid w:val="009F01C8"/>
    <w:rsid w:val="009F2769"/>
    <w:rsid w:val="009F33B4"/>
    <w:rsid w:val="00A00FD1"/>
    <w:rsid w:val="00A04176"/>
    <w:rsid w:val="00A07209"/>
    <w:rsid w:val="00A10A63"/>
    <w:rsid w:val="00A13BF0"/>
    <w:rsid w:val="00A150A5"/>
    <w:rsid w:val="00A152F1"/>
    <w:rsid w:val="00A15634"/>
    <w:rsid w:val="00A22053"/>
    <w:rsid w:val="00A220CB"/>
    <w:rsid w:val="00A22138"/>
    <w:rsid w:val="00A25357"/>
    <w:rsid w:val="00A26C4D"/>
    <w:rsid w:val="00A26D9E"/>
    <w:rsid w:val="00A303D5"/>
    <w:rsid w:val="00A31117"/>
    <w:rsid w:val="00A313BD"/>
    <w:rsid w:val="00A32217"/>
    <w:rsid w:val="00A33C01"/>
    <w:rsid w:val="00A35D3A"/>
    <w:rsid w:val="00A36DC2"/>
    <w:rsid w:val="00A42448"/>
    <w:rsid w:val="00A45190"/>
    <w:rsid w:val="00A47782"/>
    <w:rsid w:val="00A47DD0"/>
    <w:rsid w:val="00A50F89"/>
    <w:rsid w:val="00A52206"/>
    <w:rsid w:val="00A5665D"/>
    <w:rsid w:val="00A6120F"/>
    <w:rsid w:val="00A61837"/>
    <w:rsid w:val="00A62D1C"/>
    <w:rsid w:val="00A64F3D"/>
    <w:rsid w:val="00A67F1E"/>
    <w:rsid w:val="00A73280"/>
    <w:rsid w:val="00A75AB2"/>
    <w:rsid w:val="00A76CD4"/>
    <w:rsid w:val="00A77036"/>
    <w:rsid w:val="00A8162E"/>
    <w:rsid w:val="00A82CC4"/>
    <w:rsid w:val="00A8552D"/>
    <w:rsid w:val="00A87FA5"/>
    <w:rsid w:val="00A90BFD"/>
    <w:rsid w:val="00A9370C"/>
    <w:rsid w:val="00A95507"/>
    <w:rsid w:val="00A955A5"/>
    <w:rsid w:val="00A97BCF"/>
    <w:rsid w:val="00AA1013"/>
    <w:rsid w:val="00AA3728"/>
    <w:rsid w:val="00AA7FC2"/>
    <w:rsid w:val="00AB1059"/>
    <w:rsid w:val="00AB28FB"/>
    <w:rsid w:val="00AB4DE9"/>
    <w:rsid w:val="00AB7192"/>
    <w:rsid w:val="00AC3FE6"/>
    <w:rsid w:val="00AC4F7B"/>
    <w:rsid w:val="00AC58C9"/>
    <w:rsid w:val="00AD00C1"/>
    <w:rsid w:val="00AD1621"/>
    <w:rsid w:val="00AD4EBA"/>
    <w:rsid w:val="00AD5EE9"/>
    <w:rsid w:val="00AD68F8"/>
    <w:rsid w:val="00AE2CAF"/>
    <w:rsid w:val="00AE43A8"/>
    <w:rsid w:val="00AE7D6A"/>
    <w:rsid w:val="00AF46BD"/>
    <w:rsid w:val="00AF5D26"/>
    <w:rsid w:val="00AF6293"/>
    <w:rsid w:val="00B017A8"/>
    <w:rsid w:val="00B03281"/>
    <w:rsid w:val="00B05C9C"/>
    <w:rsid w:val="00B074B5"/>
    <w:rsid w:val="00B07855"/>
    <w:rsid w:val="00B11FB3"/>
    <w:rsid w:val="00B12965"/>
    <w:rsid w:val="00B13CF9"/>
    <w:rsid w:val="00B142F1"/>
    <w:rsid w:val="00B14412"/>
    <w:rsid w:val="00B14467"/>
    <w:rsid w:val="00B15F1C"/>
    <w:rsid w:val="00B164C5"/>
    <w:rsid w:val="00B2237B"/>
    <w:rsid w:val="00B23856"/>
    <w:rsid w:val="00B24A29"/>
    <w:rsid w:val="00B24DD5"/>
    <w:rsid w:val="00B26132"/>
    <w:rsid w:val="00B276D5"/>
    <w:rsid w:val="00B27D1D"/>
    <w:rsid w:val="00B31046"/>
    <w:rsid w:val="00B320DE"/>
    <w:rsid w:val="00B32AC0"/>
    <w:rsid w:val="00B339B1"/>
    <w:rsid w:val="00B40952"/>
    <w:rsid w:val="00B41A7F"/>
    <w:rsid w:val="00B420EE"/>
    <w:rsid w:val="00B445B1"/>
    <w:rsid w:val="00B45B93"/>
    <w:rsid w:val="00B51D70"/>
    <w:rsid w:val="00B5297D"/>
    <w:rsid w:val="00B57375"/>
    <w:rsid w:val="00B57F57"/>
    <w:rsid w:val="00B60BE0"/>
    <w:rsid w:val="00B61547"/>
    <w:rsid w:val="00B63B32"/>
    <w:rsid w:val="00B640FB"/>
    <w:rsid w:val="00B67D71"/>
    <w:rsid w:val="00B70CDD"/>
    <w:rsid w:val="00B7648D"/>
    <w:rsid w:val="00B76ED5"/>
    <w:rsid w:val="00B80CF6"/>
    <w:rsid w:val="00B81B01"/>
    <w:rsid w:val="00B87931"/>
    <w:rsid w:val="00B90529"/>
    <w:rsid w:val="00B93B3B"/>
    <w:rsid w:val="00B93C01"/>
    <w:rsid w:val="00BA0B1B"/>
    <w:rsid w:val="00BA2567"/>
    <w:rsid w:val="00BA55C7"/>
    <w:rsid w:val="00BA6EFE"/>
    <w:rsid w:val="00BB04C1"/>
    <w:rsid w:val="00BB121A"/>
    <w:rsid w:val="00BB1F11"/>
    <w:rsid w:val="00BB3176"/>
    <w:rsid w:val="00BB3199"/>
    <w:rsid w:val="00BB4577"/>
    <w:rsid w:val="00BB6D35"/>
    <w:rsid w:val="00BB7335"/>
    <w:rsid w:val="00BC7ED7"/>
    <w:rsid w:val="00BD16FB"/>
    <w:rsid w:val="00BD302A"/>
    <w:rsid w:val="00BD5755"/>
    <w:rsid w:val="00BD61D3"/>
    <w:rsid w:val="00BD7632"/>
    <w:rsid w:val="00BE1A12"/>
    <w:rsid w:val="00BE4E26"/>
    <w:rsid w:val="00BE50FC"/>
    <w:rsid w:val="00BE79E3"/>
    <w:rsid w:val="00BF1BE6"/>
    <w:rsid w:val="00BF1C34"/>
    <w:rsid w:val="00BF202F"/>
    <w:rsid w:val="00BF3E85"/>
    <w:rsid w:val="00BF4555"/>
    <w:rsid w:val="00BF7439"/>
    <w:rsid w:val="00C0060D"/>
    <w:rsid w:val="00C0122B"/>
    <w:rsid w:val="00C03EE9"/>
    <w:rsid w:val="00C04094"/>
    <w:rsid w:val="00C040C4"/>
    <w:rsid w:val="00C067FA"/>
    <w:rsid w:val="00C10375"/>
    <w:rsid w:val="00C12943"/>
    <w:rsid w:val="00C13838"/>
    <w:rsid w:val="00C16249"/>
    <w:rsid w:val="00C176F3"/>
    <w:rsid w:val="00C17EA9"/>
    <w:rsid w:val="00C21105"/>
    <w:rsid w:val="00C2167D"/>
    <w:rsid w:val="00C2306C"/>
    <w:rsid w:val="00C254B2"/>
    <w:rsid w:val="00C27ECD"/>
    <w:rsid w:val="00C30943"/>
    <w:rsid w:val="00C353A9"/>
    <w:rsid w:val="00C4109F"/>
    <w:rsid w:val="00C41B00"/>
    <w:rsid w:val="00C44325"/>
    <w:rsid w:val="00C46B5A"/>
    <w:rsid w:val="00C474B1"/>
    <w:rsid w:val="00C50490"/>
    <w:rsid w:val="00C53B81"/>
    <w:rsid w:val="00C5596A"/>
    <w:rsid w:val="00C579FA"/>
    <w:rsid w:val="00C63F2A"/>
    <w:rsid w:val="00C661EA"/>
    <w:rsid w:val="00C6696F"/>
    <w:rsid w:val="00C67BE5"/>
    <w:rsid w:val="00C700B3"/>
    <w:rsid w:val="00C701F3"/>
    <w:rsid w:val="00C7172F"/>
    <w:rsid w:val="00C7206D"/>
    <w:rsid w:val="00C72C88"/>
    <w:rsid w:val="00C74958"/>
    <w:rsid w:val="00C81B6A"/>
    <w:rsid w:val="00C877B3"/>
    <w:rsid w:val="00C90063"/>
    <w:rsid w:val="00C90CBF"/>
    <w:rsid w:val="00C92988"/>
    <w:rsid w:val="00C95116"/>
    <w:rsid w:val="00C96E44"/>
    <w:rsid w:val="00CA26B4"/>
    <w:rsid w:val="00CA3059"/>
    <w:rsid w:val="00CA6DC7"/>
    <w:rsid w:val="00CB0A23"/>
    <w:rsid w:val="00CB2D62"/>
    <w:rsid w:val="00CB373E"/>
    <w:rsid w:val="00CB7989"/>
    <w:rsid w:val="00CB7C65"/>
    <w:rsid w:val="00CC4A11"/>
    <w:rsid w:val="00CC53C8"/>
    <w:rsid w:val="00CD0CFF"/>
    <w:rsid w:val="00CD1F73"/>
    <w:rsid w:val="00CD2065"/>
    <w:rsid w:val="00CE0131"/>
    <w:rsid w:val="00CE1F71"/>
    <w:rsid w:val="00CE2F59"/>
    <w:rsid w:val="00CE56A1"/>
    <w:rsid w:val="00CE676D"/>
    <w:rsid w:val="00CE715B"/>
    <w:rsid w:val="00CE7451"/>
    <w:rsid w:val="00CF0EA0"/>
    <w:rsid w:val="00CF1168"/>
    <w:rsid w:val="00CF45A5"/>
    <w:rsid w:val="00CF73D2"/>
    <w:rsid w:val="00D03A19"/>
    <w:rsid w:val="00D042E5"/>
    <w:rsid w:val="00D04DFA"/>
    <w:rsid w:val="00D1014E"/>
    <w:rsid w:val="00D10785"/>
    <w:rsid w:val="00D12790"/>
    <w:rsid w:val="00D12C92"/>
    <w:rsid w:val="00D1358C"/>
    <w:rsid w:val="00D135B5"/>
    <w:rsid w:val="00D17B15"/>
    <w:rsid w:val="00D2109C"/>
    <w:rsid w:val="00D2278F"/>
    <w:rsid w:val="00D2514F"/>
    <w:rsid w:val="00D26F67"/>
    <w:rsid w:val="00D317FC"/>
    <w:rsid w:val="00D31A56"/>
    <w:rsid w:val="00D31F79"/>
    <w:rsid w:val="00D321D6"/>
    <w:rsid w:val="00D3580C"/>
    <w:rsid w:val="00D35F53"/>
    <w:rsid w:val="00D41027"/>
    <w:rsid w:val="00D425DE"/>
    <w:rsid w:val="00D436E2"/>
    <w:rsid w:val="00D4678B"/>
    <w:rsid w:val="00D51C9D"/>
    <w:rsid w:val="00D52E23"/>
    <w:rsid w:val="00D55607"/>
    <w:rsid w:val="00D55B87"/>
    <w:rsid w:val="00D55D46"/>
    <w:rsid w:val="00D56953"/>
    <w:rsid w:val="00D62E9F"/>
    <w:rsid w:val="00D63227"/>
    <w:rsid w:val="00D638CF"/>
    <w:rsid w:val="00D63926"/>
    <w:rsid w:val="00D63DD5"/>
    <w:rsid w:val="00D709DD"/>
    <w:rsid w:val="00D70EA6"/>
    <w:rsid w:val="00D7156C"/>
    <w:rsid w:val="00D71DE6"/>
    <w:rsid w:val="00D72F2F"/>
    <w:rsid w:val="00D76D19"/>
    <w:rsid w:val="00D80718"/>
    <w:rsid w:val="00D8153A"/>
    <w:rsid w:val="00D83760"/>
    <w:rsid w:val="00D850E5"/>
    <w:rsid w:val="00D85FC0"/>
    <w:rsid w:val="00D878C3"/>
    <w:rsid w:val="00D9503B"/>
    <w:rsid w:val="00D95FF9"/>
    <w:rsid w:val="00D97555"/>
    <w:rsid w:val="00DA1CED"/>
    <w:rsid w:val="00DB07DA"/>
    <w:rsid w:val="00DB15B0"/>
    <w:rsid w:val="00DB3536"/>
    <w:rsid w:val="00DB59AA"/>
    <w:rsid w:val="00DB76FF"/>
    <w:rsid w:val="00DC2492"/>
    <w:rsid w:val="00DC3972"/>
    <w:rsid w:val="00DC504F"/>
    <w:rsid w:val="00DD0A11"/>
    <w:rsid w:val="00DD19C6"/>
    <w:rsid w:val="00DD3F04"/>
    <w:rsid w:val="00DD7DE1"/>
    <w:rsid w:val="00DE0716"/>
    <w:rsid w:val="00DE7804"/>
    <w:rsid w:val="00DF0CED"/>
    <w:rsid w:val="00DF3E9F"/>
    <w:rsid w:val="00DF5792"/>
    <w:rsid w:val="00DF6007"/>
    <w:rsid w:val="00DF7652"/>
    <w:rsid w:val="00DF7DCD"/>
    <w:rsid w:val="00E01B86"/>
    <w:rsid w:val="00E0208A"/>
    <w:rsid w:val="00E03A8A"/>
    <w:rsid w:val="00E11101"/>
    <w:rsid w:val="00E112C8"/>
    <w:rsid w:val="00E128C4"/>
    <w:rsid w:val="00E15D24"/>
    <w:rsid w:val="00E16467"/>
    <w:rsid w:val="00E17448"/>
    <w:rsid w:val="00E21CD1"/>
    <w:rsid w:val="00E265A2"/>
    <w:rsid w:val="00E32780"/>
    <w:rsid w:val="00E33441"/>
    <w:rsid w:val="00E34FB0"/>
    <w:rsid w:val="00E3679C"/>
    <w:rsid w:val="00E42BAA"/>
    <w:rsid w:val="00E43031"/>
    <w:rsid w:val="00E44A63"/>
    <w:rsid w:val="00E45D85"/>
    <w:rsid w:val="00E50F13"/>
    <w:rsid w:val="00E55A8C"/>
    <w:rsid w:val="00E56D46"/>
    <w:rsid w:val="00E572AB"/>
    <w:rsid w:val="00E60BA9"/>
    <w:rsid w:val="00E61BFD"/>
    <w:rsid w:val="00E636ED"/>
    <w:rsid w:val="00E6569C"/>
    <w:rsid w:val="00E6689A"/>
    <w:rsid w:val="00E6789E"/>
    <w:rsid w:val="00E67D40"/>
    <w:rsid w:val="00E71271"/>
    <w:rsid w:val="00E72833"/>
    <w:rsid w:val="00E752B1"/>
    <w:rsid w:val="00E76995"/>
    <w:rsid w:val="00E7781B"/>
    <w:rsid w:val="00E83032"/>
    <w:rsid w:val="00E84131"/>
    <w:rsid w:val="00E85825"/>
    <w:rsid w:val="00E85C6E"/>
    <w:rsid w:val="00E91359"/>
    <w:rsid w:val="00E91B8B"/>
    <w:rsid w:val="00E935BE"/>
    <w:rsid w:val="00E94AD7"/>
    <w:rsid w:val="00EA186C"/>
    <w:rsid w:val="00EA230E"/>
    <w:rsid w:val="00EA56D7"/>
    <w:rsid w:val="00EA62D7"/>
    <w:rsid w:val="00EA7734"/>
    <w:rsid w:val="00EC2554"/>
    <w:rsid w:val="00EC4101"/>
    <w:rsid w:val="00EC4CA7"/>
    <w:rsid w:val="00EC60EF"/>
    <w:rsid w:val="00ED1167"/>
    <w:rsid w:val="00ED41DC"/>
    <w:rsid w:val="00EE19C7"/>
    <w:rsid w:val="00EE1B12"/>
    <w:rsid w:val="00EE60B6"/>
    <w:rsid w:val="00EE729E"/>
    <w:rsid w:val="00EF07ED"/>
    <w:rsid w:val="00EF11EF"/>
    <w:rsid w:val="00EF2338"/>
    <w:rsid w:val="00EF2AD0"/>
    <w:rsid w:val="00EF4B18"/>
    <w:rsid w:val="00EF4E4A"/>
    <w:rsid w:val="00EF5152"/>
    <w:rsid w:val="00EF7220"/>
    <w:rsid w:val="00EF7824"/>
    <w:rsid w:val="00EF7BAA"/>
    <w:rsid w:val="00F02712"/>
    <w:rsid w:val="00F04BA9"/>
    <w:rsid w:val="00F0596E"/>
    <w:rsid w:val="00F077F3"/>
    <w:rsid w:val="00F139CA"/>
    <w:rsid w:val="00F15F25"/>
    <w:rsid w:val="00F25CBE"/>
    <w:rsid w:val="00F27CCD"/>
    <w:rsid w:val="00F33385"/>
    <w:rsid w:val="00F33745"/>
    <w:rsid w:val="00F345B9"/>
    <w:rsid w:val="00F405B9"/>
    <w:rsid w:val="00F405FE"/>
    <w:rsid w:val="00F40B4B"/>
    <w:rsid w:val="00F4306C"/>
    <w:rsid w:val="00F446EC"/>
    <w:rsid w:val="00F45491"/>
    <w:rsid w:val="00F50180"/>
    <w:rsid w:val="00F51946"/>
    <w:rsid w:val="00F57DA6"/>
    <w:rsid w:val="00F60222"/>
    <w:rsid w:val="00F605BD"/>
    <w:rsid w:val="00F62DF1"/>
    <w:rsid w:val="00F66430"/>
    <w:rsid w:val="00F70E84"/>
    <w:rsid w:val="00F7337A"/>
    <w:rsid w:val="00F7353C"/>
    <w:rsid w:val="00F746EA"/>
    <w:rsid w:val="00F80C69"/>
    <w:rsid w:val="00F834A4"/>
    <w:rsid w:val="00F846D8"/>
    <w:rsid w:val="00F90EC8"/>
    <w:rsid w:val="00F9219A"/>
    <w:rsid w:val="00F92C89"/>
    <w:rsid w:val="00F93988"/>
    <w:rsid w:val="00F95115"/>
    <w:rsid w:val="00F96FA4"/>
    <w:rsid w:val="00F9780A"/>
    <w:rsid w:val="00FA2DE6"/>
    <w:rsid w:val="00FA2DFD"/>
    <w:rsid w:val="00FA3508"/>
    <w:rsid w:val="00FA454C"/>
    <w:rsid w:val="00FA7343"/>
    <w:rsid w:val="00FB0A1D"/>
    <w:rsid w:val="00FB239E"/>
    <w:rsid w:val="00FB3271"/>
    <w:rsid w:val="00FB4655"/>
    <w:rsid w:val="00FB5171"/>
    <w:rsid w:val="00FC050E"/>
    <w:rsid w:val="00FC28A4"/>
    <w:rsid w:val="00FC417F"/>
    <w:rsid w:val="00FC5624"/>
    <w:rsid w:val="00FD0E65"/>
    <w:rsid w:val="00FD1326"/>
    <w:rsid w:val="00FD2321"/>
    <w:rsid w:val="00FD4062"/>
    <w:rsid w:val="00FD4334"/>
    <w:rsid w:val="00FD44AB"/>
    <w:rsid w:val="00FD51F4"/>
    <w:rsid w:val="00FD56AF"/>
    <w:rsid w:val="00FD7937"/>
    <w:rsid w:val="00FE19DC"/>
    <w:rsid w:val="00FE272E"/>
    <w:rsid w:val="00FE296A"/>
    <w:rsid w:val="00FE2E13"/>
    <w:rsid w:val="00FE4B4E"/>
    <w:rsid w:val="00FE6311"/>
    <w:rsid w:val="00FE68C6"/>
    <w:rsid w:val="00FF164E"/>
    <w:rsid w:val="00FF3428"/>
    <w:rsid w:val="00FF405A"/>
    <w:rsid w:val="00FF44DB"/>
    <w:rsid w:val="00FF4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7B09B9"/>
  <w15:docId w15:val="{C376C34E-EA68-424F-BAE8-A6AD97097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1F69"/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7D1F69"/>
    <w:pPr>
      <w:keepNext/>
      <w:keepLines/>
      <w:spacing w:before="480"/>
      <w:outlineLvl w:val="0"/>
    </w:pPr>
    <w:rPr>
      <w:rFonts w:ascii="Calibri Light" w:eastAsia="SimSun" w:hAnsi="Calibri Light"/>
      <w:b/>
      <w:bCs/>
      <w:color w:val="2E74B5"/>
      <w:sz w:val="28"/>
      <w:szCs w:val="28"/>
    </w:rPr>
  </w:style>
  <w:style w:type="paragraph" w:styleId="2">
    <w:name w:val="heading 2"/>
    <w:basedOn w:val="a"/>
    <w:next w:val="a"/>
    <w:link w:val="20"/>
    <w:uiPriority w:val="9"/>
    <w:qFormat/>
    <w:rsid w:val="007D1F69"/>
    <w:pPr>
      <w:keepNext/>
      <w:keepLines/>
      <w:spacing w:before="200"/>
      <w:outlineLvl w:val="1"/>
    </w:pPr>
    <w:rPr>
      <w:rFonts w:ascii="Calibri Light" w:eastAsia="SimSun" w:hAnsi="Calibri Light"/>
      <w:b/>
      <w:bCs/>
      <w:color w:val="5B9BD5"/>
      <w:sz w:val="26"/>
      <w:szCs w:val="26"/>
    </w:rPr>
  </w:style>
  <w:style w:type="paragraph" w:styleId="3">
    <w:name w:val="heading 3"/>
    <w:basedOn w:val="a"/>
    <w:next w:val="a"/>
    <w:link w:val="30"/>
    <w:uiPriority w:val="9"/>
    <w:qFormat/>
    <w:rsid w:val="007D1F69"/>
    <w:pPr>
      <w:keepNext/>
      <w:keepLines/>
      <w:spacing w:before="200"/>
      <w:outlineLvl w:val="2"/>
    </w:pPr>
    <w:rPr>
      <w:rFonts w:ascii="Calibri Light" w:eastAsia="SimSun" w:hAnsi="Calibri Light"/>
      <w:b/>
      <w:bCs/>
      <w:color w:val="5B9BD5"/>
      <w:sz w:val="20"/>
      <w:szCs w:val="20"/>
    </w:rPr>
  </w:style>
  <w:style w:type="paragraph" w:styleId="4">
    <w:name w:val="heading 4"/>
    <w:basedOn w:val="a"/>
    <w:next w:val="a"/>
    <w:link w:val="40"/>
    <w:uiPriority w:val="9"/>
    <w:qFormat/>
    <w:rsid w:val="007D1F69"/>
    <w:pPr>
      <w:keepNext/>
      <w:keepLines/>
      <w:spacing w:before="200"/>
      <w:outlineLvl w:val="3"/>
    </w:pPr>
    <w:rPr>
      <w:rFonts w:ascii="Calibri Light" w:eastAsia="SimSun" w:hAnsi="Calibri Light"/>
      <w:b/>
      <w:bCs/>
      <w:i/>
      <w:iCs/>
      <w:color w:val="5B9BD5"/>
      <w:sz w:val="20"/>
      <w:szCs w:val="20"/>
    </w:rPr>
  </w:style>
  <w:style w:type="paragraph" w:styleId="5">
    <w:name w:val="heading 5"/>
    <w:basedOn w:val="a"/>
    <w:next w:val="a"/>
    <w:link w:val="50"/>
    <w:uiPriority w:val="9"/>
    <w:qFormat/>
    <w:rsid w:val="007D1F69"/>
    <w:pPr>
      <w:keepNext/>
      <w:keepLines/>
      <w:spacing w:before="200"/>
      <w:outlineLvl w:val="4"/>
    </w:pPr>
    <w:rPr>
      <w:rFonts w:ascii="Calibri Light" w:eastAsia="SimSun" w:hAnsi="Calibri Light"/>
      <w:color w:val="1F4D78"/>
      <w:sz w:val="20"/>
      <w:szCs w:val="20"/>
    </w:rPr>
  </w:style>
  <w:style w:type="paragraph" w:styleId="6">
    <w:name w:val="heading 6"/>
    <w:basedOn w:val="a"/>
    <w:next w:val="a"/>
    <w:link w:val="60"/>
    <w:uiPriority w:val="9"/>
    <w:qFormat/>
    <w:rsid w:val="007D1F69"/>
    <w:pPr>
      <w:keepNext/>
      <w:keepLines/>
      <w:spacing w:before="200"/>
      <w:outlineLvl w:val="5"/>
    </w:pPr>
    <w:rPr>
      <w:rFonts w:ascii="Calibri Light" w:eastAsia="SimSun" w:hAnsi="Calibri Light"/>
      <w:i/>
      <w:iCs/>
      <w:color w:val="1F4D78"/>
      <w:sz w:val="20"/>
      <w:szCs w:val="20"/>
    </w:rPr>
  </w:style>
  <w:style w:type="paragraph" w:styleId="7">
    <w:name w:val="heading 7"/>
    <w:basedOn w:val="a"/>
    <w:next w:val="a"/>
    <w:link w:val="70"/>
    <w:uiPriority w:val="9"/>
    <w:qFormat/>
    <w:rsid w:val="007D1F69"/>
    <w:pPr>
      <w:keepNext/>
      <w:keepLines/>
      <w:spacing w:before="200"/>
      <w:outlineLvl w:val="6"/>
    </w:pPr>
    <w:rPr>
      <w:rFonts w:ascii="Calibri Light" w:eastAsia="SimSun" w:hAnsi="Calibri Light"/>
      <w:i/>
      <w:iCs/>
      <w:color w:val="404040"/>
      <w:sz w:val="20"/>
      <w:szCs w:val="20"/>
    </w:rPr>
  </w:style>
  <w:style w:type="paragraph" w:styleId="8">
    <w:name w:val="heading 8"/>
    <w:basedOn w:val="a"/>
    <w:next w:val="a"/>
    <w:link w:val="80"/>
    <w:uiPriority w:val="9"/>
    <w:qFormat/>
    <w:rsid w:val="007D1F69"/>
    <w:pPr>
      <w:keepNext/>
      <w:keepLines/>
      <w:spacing w:before="200"/>
      <w:outlineLvl w:val="7"/>
    </w:pPr>
    <w:rPr>
      <w:rFonts w:ascii="Calibri Light" w:eastAsia="SimSun" w:hAnsi="Calibri Light"/>
      <w:color w:val="5B9BD5"/>
      <w:sz w:val="20"/>
      <w:szCs w:val="20"/>
    </w:rPr>
  </w:style>
  <w:style w:type="paragraph" w:styleId="9">
    <w:name w:val="heading 9"/>
    <w:basedOn w:val="a"/>
    <w:next w:val="a"/>
    <w:link w:val="90"/>
    <w:uiPriority w:val="9"/>
    <w:qFormat/>
    <w:rsid w:val="007D1F69"/>
    <w:pPr>
      <w:keepNext/>
      <w:keepLines/>
      <w:spacing w:before="200"/>
      <w:outlineLvl w:val="8"/>
    </w:pPr>
    <w:rPr>
      <w:rFonts w:ascii="Calibri Light" w:eastAsia="SimSun" w:hAnsi="Calibri Light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794CB7"/>
    <w:pPr>
      <w:widowControl w:val="0"/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</w:rPr>
  </w:style>
  <w:style w:type="paragraph" w:customStyle="1" w:styleId="CM1">
    <w:name w:val="CM1"/>
    <w:basedOn w:val="Default"/>
    <w:next w:val="Default"/>
    <w:rsid w:val="00794CB7"/>
    <w:pPr>
      <w:spacing w:line="291" w:lineRule="atLeast"/>
    </w:pPr>
    <w:rPr>
      <w:color w:val="auto"/>
    </w:rPr>
  </w:style>
  <w:style w:type="paragraph" w:customStyle="1" w:styleId="CM13">
    <w:name w:val="CM13"/>
    <w:basedOn w:val="Default"/>
    <w:next w:val="Default"/>
    <w:rsid w:val="00794CB7"/>
    <w:pPr>
      <w:spacing w:after="223"/>
    </w:pPr>
    <w:rPr>
      <w:color w:val="auto"/>
    </w:rPr>
  </w:style>
  <w:style w:type="paragraph" w:customStyle="1" w:styleId="CM2">
    <w:name w:val="CM2"/>
    <w:basedOn w:val="Default"/>
    <w:next w:val="Default"/>
    <w:rsid w:val="00794CB7"/>
    <w:pPr>
      <w:spacing w:line="280" w:lineRule="atLeast"/>
    </w:pPr>
    <w:rPr>
      <w:color w:val="auto"/>
    </w:rPr>
  </w:style>
  <w:style w:type="paragraph" w:customStyle="1" w:styleId="CM14">
    <w:name w:val="CM14"/>
    <w:basedOn w:val="Default"/>
    <w:next w:val="Default"/>
    <w:rsid w:val="00794CB7"/>
    <w:pPr>
      <w:spacing w:after="135"/>
    </w:pPr>
    <w:rPr>
      <w:color w:val="auto"/>
    </w:rPr>
  </w:style>
  <w:style w:type="paragraph" w:customStyle="1" w:styleId="CM15">
    <w:name w:val="CM15"/>
    <w:basedOn w:val="Default"/>
    <w:next w:val="Default"/>
    <w:rsid w:val="00794CB7"/>
    <w:pPr>
      <w:spacing w:after="65"/>
    </w:pPr>
    <w:rPr>
      <w:color w:val="auto"/>
    </w:rPr>
  </w:style>
  <w:style w:type="paragraph" w:customStyle="1" w:styleId="CM16">
    <w:name w:val="CM16"/>
    <w:basedOn w:val="Default"/>
    <w:next w:val="Default"/>
    <w:rsid w:val="00794CB7"/>
    <w:pPr>
      <w:spacing w:after="2532"/>
    </w:pPr>
    <w:rPr>
      <w:color w:val="auto"/>
    </w:rPr>
  </w:style>
  <w:style w:type="paragraph" w:customStyle="1" w:styleId="CM4">
    <w:name w:val="CM4"/>
    <w:basedOn w:val="Default"/>
    <w:next w:val="Default"/>
    <w:rsid w:val="00794CB7"/>
    <w:rPr>
      <w:color w:val="auto"/>
    </w:rPr>
  </w:style>
  <w:style w:type="paragraph" w:customStyle="1" w:styleId="CM17">
    <w:name w:val="CM17"/>
    <w:basedOn w:val="Default"/>
    <w:next w:val="Default"/>
    <w:rsid w:val="00794CB7"/>
    <w:pPr>
      <w:spacing w:after="285"/>
    </w:pPr>
    <w:rPr>
      <w:color w:val="auto"/>
    </w:rPr>
  </w:style>
  <w:style w:type="paragraph" w:customStyle="1" w:styleId="CM5">
    <w:name w:val="CM5"/>
    <w:basedOn w:val="Default"/>
    <w:next w:val="Default"/>
    <w:rsid w:val="00794CB7"/>
    <w:pPr>
      <w:spacing w:line="311" w:lineRule="atLeast"/>
    </w:pPr>
    <w:rPr>
      <w:color w:val="auto"/>
    </w:rPr>
  </w:style>
  <w:style w:type="paragraph" w:customStyle="1" w:styleId="CM7">
    <w:name w:val="CM7"/>
    <w:basedOn w:val="Default"/>
    <w:next w:val="Default"/>
    <w:rsid w:val="00794CB7"/>
    <w:rPr>
      <w:color w:val="auto"/>
    </w:rPr>
  </w:style>
  <w:style w:type="paragraph" w:customStyle="1" w:styleId="CM8">
    <w:name w:val="CM8"/>
    <w:basedOn w:val="Default"/>
    <w:next w:val="Default"/>
    <w:rsid w:val="00794CB7"/>
    <w:pPr>
      <w:spacing w:line="293" w:lineRule="atLeast"/>
    </w:pPr>
    <w:rPr>
      <w:color w:val="auto"/>
    </w:rPr>
  </w:style>
  <w:style w:type="paragraph" w:customStyle="1" w:styleId="CM18">
    <w:name w:val="CM18"/>
    <w:basedOn w:val="Default"/>
    <w:next w:val="Default"/>
    <w:rsid w:val="00794CB7"/>
    <w:pPr>
      <w:spacing w:after="340"/>
    </w:pPr>
    <w:rPr>
      <w:color w:val="auto"/>
    </w:rPr>
  </w:style>
  <w:style w:type="paragraph" w:customStyle="1" w:styleId="CM9">
    <w:name w:val="CM9"/>
    <w:basedOn w:val="Default"/>
    <w:next w:val="Default"/>
    <w:rsid w:val="00794CB7"/>
    <w:pPr>
      <w:spacing w:line="340" w:lineRule="atLeast"/>
    </w:pPr>
    <w:rPr>
      <w:color w:val="auto"/>
    </w:rPr>
  </w:style>
  <w:style w:type="paragraph" w:customStyle="1" w:styleId="CM19">
    <w:name w:val="CM19"/>
    <w:basedOn w:val="Default"/>
    <w:next w:val="Default"/>
    <w:rsid w:val="00794CB7"/>
    <w:pPr>
      <w:spacing w:after="70"/>
    </w:pPr>
    <w:rPr>
      <w:color w:val="auto"/>
    </w:rPr>
  </w:style>
  <w:style w:type="paragraph" w:customStyle="1" w:styleId="CM11">
    <w:name w:val="CM11"/>
    <w:basedOn w:val="Default"/>
    <w:next w:val="Default"/>
    <w:rsid w:val="00794CB7"/>
    <w:rPr>
      <w:color w:val="auto"/>
    </w:rPr>
  </w:style>
  <w:style w:type="paragraph" w:customStyle="1" w:styleId="CM12">
    <w:name w:val="CM12"/>
    <w:basedOn w:val="Default"/>
    <w:next w:val="Default"/>
    <w:rsid w:val="00794CB7"/>
    <w:pPr>
      <w:spacing w:line="428" w:lineRule="atLeast"/>
    </w:pPr>
    <w:rPr>
      <w:color w:val="auto"/>
    </w:rPr>
  </w:style>
  <w:style w:type="paragraph" w:styleId="a3">
    <w:name w:val="header"/>
    <w:basedOn w:val="a"/>
    <w:semiHidden/>
    <w:rsid w:val="00794C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semiHidden/>
    <w:rsid w:val="00794C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semiHidden/>
    <w:rsid w:val="00794CB7"/>
    <w:rPr>
      <w:rFonts w:cs="Times New Roman"/>
    </w:rPr>
  </w:style>
  <w:style w:type="character" w:styleId="a6">
    <w:name w:val="Hyperlink"/>
    <w:semiHidden/>
    <w:rsid w:val="00794CB7"/>
    <w:rPr>
      <w:rFonts w:cs="Times New Roman"/>
      <w:color w:val="0000FF"/>
      <w:u w:val="single"/>
    </w:rPr>
  </w:style>
  <w:style w:type="character" w:styleId="a7">
    <w:name w:val="Strong"/>
    <w:uiPriority w:val="22"/>
    <w:qFormat/>
    <w:rsid w:val="007D1F69"/>
    <w:rPr>
      <w:b/>
      <w:bCs/>
    </w:rPr>
  </w:style>
  <w:style w:type="character" w:styleId="a8">
    <w:name w:val="FollowedHyperlink"/>
    <w:semiHidden/>
    <w:rsid w:val="00794CB7"/>
    <w:rPr>
      <w:color w:val="800080"/>
      <w:u w:val="single"/>
    </w:rPr>
  </w:style>
  <w:style w:type="paragraph" w:customStyle="1" w:styleId="-11">
    <w:name w:val="彩色清單 - 輔色 11"/>
    <w:basedOn w:val="a"/>
    <w:uiPriority w:val="34"/>
    <w:qFormat/>
    <w:rsid w:val="00794CB7"/>
    <w:pPr>
      <w:ind w:leftChars="200" w:left="480"/>
    </w:pPr>
  </w:style>
  <w:style w:type="paragraph" w:styleId="a9">
    <w:name w:val="Balloon Text"/>
    <w:basedOn w:val="a"/>
    <w:semiHidden/>
    <w:unhideWhenUsed/>
    <w:rsid w:val="00794CB7"/>
    <w:rPr>
      <w:rFonts w:ascii="Cambria" w:hAnsi="Cambria"/>
      <w:sz w:val="18"/>
      <w:szCs w:val="18"/>
    </w:rPr>
  </w:style>
  <w:style w:type="character" w:customStyle="1" w:styleId="aa">
    <w:name w:val="註解方塊文字 字元"/>
    <w:semiHidden/>
    <w:rsid w:val="00794CB7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default0">
    <w:name w:val="default"/>
    <w:basedOn w:val="a"/>
    <w:rsid w:val="003202FE"/>
    <w:pPr>
      <w:spacing w:before="100" w:beforeAutospacing="1" w:after="100" w:afterAutospacing="1"/>
    </w:pPr>
    <w:rPr>
      <w:rFonts w:ascii="新細明體" w:hAnsi="新細明體" w:cs="新細明體"/>
    </w:rPr>
  </w:style>
  <w:style w:type="paragraph" w:styleId="ab">
    <w:name w:val="Body Text"/>
    <w:basedOn w:val="a"/>
    <w:link w:val="ac"/>
    <w:semiHidden/>
    <w:rsid w:val="0058595E"/>
    <w:pPr>
      <w:jc w:val="both"/>
    </w:pPr>
    <w:rPr>
      <w:kern w:val="2"/>
      <w:sz w:val="28"/>
    </w:rPr>
  </w:style>
  <w:style w:type="character" w:customStyle="1" w:styleId="ac">
    <w:name w:val="本文 字元"/>
    <w:link w:val="ab"/>
    <w:semiHidden/>
    <w:rsid w:val="0058595E"/>
    <w:rPr>
      <w:rFonts w:ascii="Calibri" w:hAnsi="Calibri" w:cs="Times New Roman"/>
      <w:kern w:val="2"/>
      <w:sz w:val="28"/>
      <w:szCs w:val="22"/>
    </w:rPr>
  </w:style>
  <w:style w:type="character" w:customStyle="1" w:styleId="content7">
    <w:name w:val="content7"/>
    <w:rsid w:val="006C0DBC"/>
    <w:rPr>
      <w:b w:val="0"/>
      <w:bCs w:val="0"/>
      <w:strike w:val="0"/>
      <w:dstrike w:val="0"/>
      <w:color w:val="000000"/>
      <w:u w:val="none"/>
      <w:effect w:val="none"/>
    </w:rPr>
  </w:style>
  <w:style w:type="character" w:customStyle="1" w:styleId="11">
    <w:name w:val="區別參考1"/>
    <w:uiPriority w:val="31"/>
    <w:qFormat/>
    <w:rsid w:val="007D1F69"/>
    <w:rPr>
      <w:smallCaps/>
      <w:color w:val="ED7D31"/>
      <w:u w:val="single"/>
    </w:rPr>
  </w:style>
  <w:style w:type="character" w:customStyle="1" w:styleId="apple-converted-space">
    <w:name w:val="apple-converted-space"/>
    <w:rsid w:val="00FD44AB"/>
  </w:style>
  <w:style w:type="character" w:customStyle="1" w:styleId="10">
    <w:name w:val="標題 1 字元"/>
    <w:link w:val="1"/>
    <w:uiPriority w:val="9"/>
    <w:rsid w:val="007D1F69"/>
    <w:rPr>
      <w:rFonts w:ascii="Calibri Light" w:eastAsia="SimSun" w:hAnsi="Calibri Light" w:cs="Times New Roman"/>
      <w:b/>
      <w:bCs/>
      <w:color w:val="2E74B5"/>
      <w:sz w:val="28"/>
      <w:szCs w:val="28"/>
    </w:rPr>
  </w:style>
  <w:style w:type="character" w:customStyle="1" w:styleId="20">
    <w:name w:val="標題 2 字元"/>
    <w:link w:val="2"/>
    <w:uiPriority w:val="9"/>
    <w:semiHidden/>
    <w:rsid w:val="007D1F69"/>
    <w:rPr>
      <w:rFonts w:ascii="Calibri Light" w:eastAsia="SimSun" w:hAnsi="Calibri Light" w:cs="Times New Roman"/>
      <w:b/>
      <w:bCs/>
      <w:color w:val="5B9BD5"/>
      <w:sz w:val="26"/>
      <w:szCs w:val="26"/>
    </w:rPr>
  </w:style>
  <w:style w:type="character" w:customStyle="1" w:styleId="30">
    <w:name w:val="標題 3 字元"/>
    <w:link w:val="3"/>
    <w:uiPriority w:val="9"/>
    <w:semiHidden/>
    <w:rsid w:val="007D1F69"/>
    <w:rPr>
      <w:rFonts w:ascii="Calibri Light" w:eastAsia="SimSun" w:hAnsi="Calibri Light" w:cs="Times New Roman"/>
      <w:b/>
      <w:bCs/>
      <w:color w:val="5B9BD5"/>
    </w:rPr>
  </w:style>
  <w:style w:type="character" w:customStyle="1" w:styleId="40">
    <w:name w:val="標題 4 字元"/>
    <w:link w:val="4"/>
    <w:uiPriority w:val="9"/>
    <w:semiHidden/>
    <w:rsid w:val="007D1F69"/>
    <w:rPr>
      <w:rFonts w:ascii="Calibri Light" w:eastAsia="SimSun" w:hAnsi="Calibri Light" w:cs="Times New Roman"/>
      <w:b/>
      <w:bCs/>
      <w:i/>
      <w:iCs/>
      <w:color w:val="5B9BD5"/>
    </w:rPr>
  </w:style>
  <w:style w:type="character" w:customStyle="1" w:styleId="50">
    <w:name w:val="標題 5 字元"/>
    <w:link w:val="5"/>
    <w:uiPriority w:val="9"/>
    <w:semiHidden/>
    <w:rsid w:val="007D1F69"/>
    <w:rPr>
      <w:rFonts w:ascii="Calibri Light" w:eastAsia="SimSun" w:hAnsi="Calibri Light" w:cs="Times New Roman"/>
      <w:color w:val="1F4D78"/>
    </w:rPr>
  </w:style>
  <w:style w:type="character" w:customStyle="1" w:styleId="60">
    <w:name w:val="標題 6 字元"/>
    <w:link w:val="6"/>
    <w:uiPriority w:val="9"/>
    <w:semiHidden/>
    <w:rsid w:val="007D1F69"/>
    <w:rPr>
      <w:rFonts w:ascii="Calibri Light" w:eastAsia="SimSun" w:hAnsi="Calibri Light" w:cs="Times New Roman"/>
      <w:i/>
      <w:iCs/>
      <w:color w:val="1F4D78"/>
    </w:rPr>
  </w:style>
  <w:style w:type="character" w:customStyle="1" w:styleId="70">
    <w:name w:val="標題 7 字元"/>
    <w:link w:val="7"/>
    <w:uiPriority w:val="9"/>
    <w:semiHidden/>
    <w:rsid w:val="007D1F69"/>
    <w:rPr>
      <w:rFonts w:ascii="Calibri Light" w:eastAsia="SimSun" w:hAnsi="Calibri Light" w:cs="Times New Roman"/>
      <w:i/>
      <w:iCs/>
      <w:color w:val="404040"/>
    </w:rPr>
  </w:style>
  <w:style w:type="character" w:customStyle="1" w:styleId="80">
    <w:name w:val="標題 8 字元"/>
    <w:link w:val="8"/>
    <w:uiPriority w:val="9"/>
    <w:semiHidden/>
    <w:rsid w:val="007D1F69"/>
    <w:rPr>
      <w:rFonts w:ascii="Calibri Light" w:eastAsia="SimSun" w:hAnsi="Calibri Light" w:cs="Times New Roman"/>
      <w:color w:val="5B9BD5"/>
      <w:sz w:val="20"/>
      <w:szCs w:val="20"/>
    </w:rPr>
  </w:style>
  <w:style w:type="character" w:customStyle="1" w:styleId="90">
    <w:name w:val="標題 9 字元"/>
    <w:link w:val="9"/>
    <w:uiPriority w:val="9"/>
    <w:semiHidden/>
    <w:rsid w:val="007D1F69"/>
    <w:rPr>
      <w:rFonts w:ascii="Calibri Light" w:eastAsia="SimSun" w:hAnsi="Calibri Light" w:cs="Times New Roman"/>
      <w:i/>
      <w:iCs/>
      <w:color w:val="404040"/>
      <w:sz w:val="20"/>
      <w:szCs w:val="20"/>
    </w:rPr>
  </w:style>
  <w:style w:type="paragraph" w:styleId="ad">
    <w:name w:val="caption"/>
    <w:basedOn w:val="a"/>
    <w:next w:val="a"/>
    <w:uiPriority w:val="35"/>
    <w:qFormat/>
    <w:rsid w:val="007D1F69"/>
    <w:rPr>
      <w:b/>
      <w:bCs/>
      <w:color w:val="5B9BD5"/>
      <w:sz w:val="18"/>
      <w:szCs w:val="18"/>
    </w:rPr>
  </w:style>
  <w:style w:type="paragraph" w:styleId="ae">
    <w:name w:val="Title"/>
    <w:basedOn w:val="a"/>
    <w:next w:val="a"/>
    <w:link w:val="af"/>
    <w:uiPriority w:val="10"/>
    <w:qFormat/>
    <w:rsid w:val="007D1F69"/>
    <w:pPr>
      <w:pBdr>
        <w:bottom w:val="single" w:sz="8" w:space="4" w:color="5B9BD5"/>
      </w:pBdr>
      <w:spacing w:after="300"/>
      <w:contextualSpacing/>
    </w:pPr>
    <w:rPr>
      <w:rFonts w:ascii="Calibri Light" w:eastAsia="SimSun" w:hAnsi="Calibri Light"/>
      <w:color w:val="323E4F"/>
      <w:spacing w:val="5"/>
      <w:sz w:val="52"/>
      <w:szCs w:val="52"/>
    </w:rPr>
  </w:style>
  <w:style w:type="character" w:customStyle="1" w:styleId="af">
    <w:name w:val="標題 字元"/>
    <w:link w:val="ae"/>
    <w:uiPriority w:val="10"/>
    <w:rsid w:val="007D1F69"/>
    <w:rPr>
      <w:rFonts w:ascii="Calibri Light" w:eastAsia="SimSun" w:hAnsi="Calibri Light" w:cs="Times New Roman"/>
      <w:color w:val="323E4F"/>
      <w:spacing w:val="5"/>
      <w:sz w:val="52"/>
      <w:szCs w:val="52"/>
    </w:rPr>
  </w:style>
  <w:style w:type="paragraph" w:styleId="af0">
    <w:name w:val="Subtitle"/>
    <w:basedOn w:val="a"/>
    <w:next w:val="a"/>
    <w:link w:val="af1"/>
    <w:uiPriority w:val="11"/>
    <w:qFormat/>
    <w:rsid w:val="007D1F69"/>
    <w:pPr>
      <w:numPr>
        <w:ilvl w:val="1"/>
      </w:numPr>
    </w:pPr>
    <w:rPr>
      <w:rFonts w:ascii="Calibri Light" w:eastAsia="SimSun" w:hAnsi="Calibri Light"/>
      <w:i/>
      <w:iCs/>
      <w:color w:val="5B9BD5"/>
      <w:spacing w:val="15"/>
      <w:sz w:val="24"/>
      <w:szCs w:val="24"/>
    </w:rPr>
  </w:style>
  <w:style w:type="character" w:customStyle="1" w:styleId="af1">
    <w:name w:val="副標題 字元"/>
    <w:link w:val="af0"/>
    <w:uiPriority w:val="11"/>
    <w:rsid w:val="007D1F69"/>
    <w:rPr>
      <w:rFonts w:ascii="Calibri Light" w:eastAsia="SimSun" w:hAnsi="Calibri Light" w:cs="Times New Roman"/>
      <w:i/>
      <w:iCs/>
      <w:color w:val="5B9BD5"/>
      <w:spacing w:val="15"/>
      <w:sz w:val="24"/>
      <w:szCs w:val="24"/>
    </w:rPr>
  </w:style>
  <w:style w:type="character" w:styleId="af2">
    <w:name w:val="Emphasis"/>
    <w:uiPriority w:val="20"/>
    <w:qFormat/>
    <w:rsid w:val="007D1F69"/>
    <w:rPr>
      <w:i/>
      <w:iCs/>
    </w:rPr>
  </w:style>
  <w:style w:type="paragraph" w:customStyle="1" w:styleId="12">
    <w:name w:val="無間距1"/>
    <w:uiPriority w:val="1"/>
    <w:qFormat/>
    <w:rsid w:val="007D1F69"/>
    <w:rPr>
      <w:sz w:val="22"/>
      <w:szCs w:val="22"/>
    </w:rPr>
  </w:style>
  <w:style w:type="paragraph" w:customStyle="1" w:styleId="-110">
    <w:name w:val="彩色格線 - 輔色 11"/>
    <w:basedOn w:val="a"/>
    <w:next w:val="a"/>
    <w:link w:val="-1"/>
    <w:uiPriority w:val="29"/>
    <w:qFormat/>
    <w:rsid w:val="007D1F69"/>
    <w:rPr>
      <w:i/>
      <w:iCs/>
      <w:color w:val="000000"/>
      <w:sz w:val="20"/>
      <w:szCs w:val="20"/>
    </w:rPr>
  </w:style>
  <w:style w:type="character" w:customStyle="1" w:styleId="-1">
    <w:name w:val="彩色格線 - 輔色 1 字元"/>
    <w:link w:val="-110"/>
    <w:uiPriority w:val="29"/>
    <w:rsid w:val="007D1F69"/>
    <w:rPr>
      <w:i/>
      <w:iCs/>
      <w:color w:val="000000"/>
    </w:rPr>
  </w:style>
  <w:style w:type="paragraph" w:customStyle="1" w:styleId="-21">
    <w:name w:val="淺色網底 - 輔色 21"/>
    <w:basedOn w:val="a"/>
    <w:next w:val="a"/>
    <w:link w:val="-2"/>
    <w:uiPriority w:val="30"/>
    <w:qFormat/>
    <w:rsid w:val="007D1F69"/>
    <w:pPr>
      <w:pBdr>
        <w:bottom w:val="single" w:sz="4" w:space="4" w:color="5B9BD5"/>
      </w:pBdr>
      <w:spacing w:before="200" w:after="280"/>
      <w:ind w:left="936" w:right="936"/>
    </w:pPr>
    <w:rPr>
      <w:b/>
      <w:bCs/>
      <w:i/>
      <w:iCs/>
      <w:color w:val="5B9BD5"/>
      <w:sz w:val="20"/>
      <w:szCs w:val="20"/>
    </w:rPr>
  </w:style>
  <w:style w:type="character" w:customStyle="1" w:styleId="-2">
    <w:name w:val="淺色網底 - 輔色 2 字元"/>
    <w:link w:val="-21"/>
    <w:uiPriority w:val="30"/>
    <w:rsid w:val="007D1F69"/>
    <w:rPr>
      <w:b/>
      <w:bCs/>
      <w:i/>
      <w:iCs/>
      <w:color w:val="5B9BD5"/>
    </w:rPr>
  </w:style>
  <w:style w:type="character" w:customStyle="1" w:styleId="13">
    <w:name w:val="區別強調1"/>
    <w:uiPriority w:val="19"/>
    <w:qFormat/>
    <w:rsid w:val="007D1F69"/>
    <w:rPr>
      <w:i/>
      <w:iCs/>
      <w:color w:val="808080"/>
    </w:rPr>
  </w:style>
  <w:style w:type="character" w:customStyle="1" w:styleId="14">
    <w:name w:val="鮮明強調1"/>
    <w:uiPriority w:val="21"/>
    <w:qFormat/>
    <w:rsid w:val="007D1F69"/>
    <w:rPr>
      <w:b/>
      <w:bCs/>
      <w:i/>
      <w:iCs/>
      <w:color w:val="5B9BD5"/>
    </w:rPr>
  </w:style>
  <w:style w:type="character" w:customStyle="1" w:styleId="15">
    <w:name w:val="鮮明參考1"/>
    <w:uiPriority w:val="32"/>
    <w:qFormat/>
    <w:rsid w:val="007D1F69"/>
    <w:rPr>
      <w:b/>
      <w:bCs/>
      <w:smallCaps/>
      <w:color w:val="ED7D31"/>
      <w:spacing w:val="5"/>
      <w:u w:val="single"/>
    </w:rPr>
  </w:style>
  <w:style w:type="character" w:customStyle="1" w:styleId="16">
    <w:name w:val="書名1"/>
    <w:uiPriority w:val="33"/>
    <w:qFormat/>
    <w:rsid w:val="007D1F69"/>
    <w:rPr>
      <w:b/>
      <w:bCs/>
      <w:smallCaps/>
      <w:spacing w:val="5"/>
    </w:rPr>
  </w:style>
  <w:style w:type="paragraph" w:customStyle="1" w:styleId="17">
    <w:name w:val="目錄標題1"/>
    <w:basedOn w:val="1"/>
    <w:next w:val="a"/>
    <w:uiPriority w:val="39"/>
    <w:semiHidden/>
    <w:unhideWhenUsed/>
    <w:qFormat/>
    <w:rsid w:val="007D1F69"/>
    <w:pPr>
      <w:outlineLvl w:val="9"/>
    </w:pPr>
  </w:style>
  <w:style w:type="table" w:styleId="af3">
    <w:name w:val="Table Grid"/>
    <w:basedOn w:val="a1"/>
    <w:uiPriority w:val="59"/>
    <w:rsid w:val="00793F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-11">
    <w:name w:val="格線表格 4 - 輔色 11"/>
    <w:basedOn w:val="a1"/>
    <w:uiPriority w:val="49"/>
    <w:rsid w:val="00123A08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4-51">
    <w:name w:val="清單表格 4 - 輔色 51"/>
    <w:basedOn w:val="a1"/>
    <w:uiPriority w:val="49"/>
    <w:rsid w:val="00123A08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4-510">
    <w:name w:val="格線表格 4 - 輔色 51"/>
    <w:basedOn w:val="a1"/>
    <w:uiPriority w:val="49"/>
    <w:rsid w:val="00D9503B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styleId="Web">
    <w:name w:val="Normal (Web)"/>
    <w:basedOn w:val="a"/>
    <w:uiPriority w:val="99"/>
    <w:semiHidden/>
    <w:unhideWhenUsed/>
    <w:rsid w:val="00441738"/>
    <w:pPr>
      <w:spacing w:before="100" w:beforeAutospacing="1" w:after="100" w:afterAutospacing="1"/>
    </w:pPr>
    <w:rPr>
      <w:rFonts w:ascii="新細明體" w:hAnsi="新細明體" w:cs="新細明體"/>
      <w:sz w:val="24"/>
      <w:szCs w:val="24"/>
    </w:rPr>
  </w:style>
  <w:style w:type="paragraph" w:styleId="af4">
    <w:name w:val="List Paragraph"/>
    <w:basedOn w:val="a"/>
    <w:uiPriority w:val="34"/>
    <w:qFormat/>
    <w:rsid w:val="00D12C92"/>
    <w:pPr>
      <w:ind w:leftChars="200" w:left="480"/>
    </w:pPr>
  </w:style>
  <w:style w:type="paragraph" w:styleId="af5">
    <w:name w:val="Intense Quote"/>
    <w:basedOn w:val="a"/>
    <w:next w:val="a"/>
    <w:link w:val="af6"/>
    <w:uiPriority w:val="30"/>
    <w:qFormat/>
    <w:rsid w:val="00517CB5"/>
    <w:pPr>
      <w:pBdr>
        <w:bottom w:val="single" w:sz="4" w:space="4" w:color="5B9BD5"/>
      </w:pBdr>
      <w:spacing w:before="200" w:after="280" w:line="276" w:lineRule="auto"/>
      <w:ind w:left="936" w:right="936"/>
    </w:pPr>
    <w:rPr>
      <w:b/>
      <w:bCs/>
      <w:i/>
      <w:iCs/>
      <w:color w:val="5B9BD5"/>
      <w:sz w:val="20"/>
      <w:szCs w:val="20"/>
    </w:rPr>
  </w:style>
  <w:style w:type="character" w:customStyle="1" w:styleId="af6">
    <w:name w:val="鮮明引文 字元"/>
    <w:link w:val="af5"/>
    <w:uiPriority w:val="30"/>
    <w:rsid w:val="00517CB5"/>
    <w:rPr>
      <w:b/>
      <w:bCs/>
      <w:i/>
      <w:iCs/>
      <w:color w:val="5B9BD5"/>
    </w:rPr>
  </w:style>
  <w:style w:type="character" w:styleId="af7">
    <w:name w:val="Intense Emphasis"/>
    <w:uiPriority w:val="21"/>
    <w:qFormat/>
    <w:rsid w:val="000E02A5"/>
    <w:rPr>
      <w:b/>
      <w:bCs/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7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FB771-00F5-4A0F-84B8-D0D478E58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3</Pages>
  <Words>311</Words>
  <Characters>1775</Characters>
  <Application>Microsoft Office Word</Application>
  <DocSecurity>0</DocSecurity>
  <Lines>14</Lines>
  <Paragraphs>4</Paragraphs>
  <ScaleCrop>false</ScaleCrop>
  <Company>Hewlett-Packard Company</Company>
  <LinksUpToDate>false</LinksUpToDate>
  <CharactersWithSpaces>20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ata_sheet_c78-610061.docpdf</dc:title>
  <dc:creator>ctsadmin-p.gen</dc:creator>
  <cp:lastModifiedBy>RubyPM</cp:lastModifiedBy>
  <cp:revision>24</cp:revision>
  <cp:lastPrinted>2015-06-29T01:36:00Z</cp:lastPrinted>
  <dcterms:created xsi:type="dcterms:W3CDTF">2021-02-18T04:42:00Z</dcterms:created>
  <dcterms:modified xsi:type="dcterms:W3CDTF">2021-04-15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370848959</vt:i4>
  </property>
</Properties>
</file>